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45B549" w14:textId="7A64DEB2" w:rsidR="00FB2287" w:rsidRPr="00FB2287" w:rsidRDefault="00FB2287" w:rsidP="006F10E8">
      <w:pPr>
        <w:spacing w:after="240" w:line="360" w:lineRule="auto"/>
        <w:rPr>
          <w:rFonts w:ascii="Arial" w:hAnsi="Arial" w:cs="Arial"/>
          <w:b/>
        </w:rPr>
      </w:pPr>
      <w:r w:rsidRPr="00FB2287">
        <w:rPr>
          <w:rFonts w:ascii="Arial" w:hAnsi="Arial" w:cs="Arial"/>
        </w:rPr>
        <w:t>“© 2020 American Society of Clinical Oncology, Inc. Reused with permission. This abstract was accepted and previously presented at the 2020 ASCO Annual Meeting. All rights reserved.”</w:t>
      </w:r>
    </w:p>
    <w:p w14:paraId="010C911C" w14:textId="7544C4FB" w:rsidR="00A3372B" w:rsidRPr="00FB2287" w:rsidRDefault="00835073" w:rsidP="006F10E8">
      <w:pPr>
        <w:spacing w:after="240" w:line="360" w:lineRule="auto"/>
        <w:rPr>
          <w:rFonts w:ascii="Arial" w:hAnsi="Arial" w:cs="Arial"/>
          <w:b/>
        </w:rPr>
      </w:pPr>
      <w:r w:rsidRPr="00FB2287">
        <w:rPr>
          <w:rFonts w:ascii="Arial" w:hAnsi="Arial" w:cs="Arial"/>
          <w:b/>
        </w:rPr>
        <w:t>Nivolumab</w:t>
      </w:r>
      <w:r w:rsidR="00F6548A" w:rsidRPr="00FB2287">
        <w:rPr>
          <w:rFonts w:ascii="Arial" w:hAnsi="Arial" w:cs="Arial"/>
          <w:b/>
        </w:rPr>
        <w:t xml:space="preserve"> (NIVO)</w:t>
      </w:r>
      <w:r w:rsidR="006E1149" w:rsidRPr="00FB2287">
        <w:rPr>
          <w:rFonts w:ascii="Arial" w:hAnsi="Arial" w:cs="Arial"/>
          <w:b/>
        </w:rPr>
        <w:t xml:space="preserve"> + ipilimumab</w:t>
      </w:r>
      <w:r w:rsidRPr="00FB2287">
        <w:rPr>
          <w:rFonts w:ascii="Arial" w:hAnsi="Arial" w:cs="Arial"/>
          <w:b/>
        </w:rPr>
        <w:t xml:space="preserve"> </w:t>
      </w:r>
      <w:r w:rsidR="00F6548A" w:rsidRPr="00FB2287">
        <w:rPr>
          <w:rFonts w:ascii="Arial" w:hAnsi="Arial" w:cs="Arial"/>
          <w:b/>
        </w:rPr>
        <w:t>(</w:t>
      </w:r>
      <w:r w:rsidR="00674881" w:rsidRPr="00FB2287">
        <w:rPr>
          <w:rFonts w:ascii="Arial" w:hAnsi="Arial" w:cs="Arial"/>
          <w:b/>
        </w:rPr>
        <w:t xml:space="preserve">IPI) </w:t>
      </w:r>
      <w:r w:rsidR="002D7A46" w:rsidRPr="00FB2287">
        <w:rPr>
          <w:rFonts w:ascii="Arial" w:hAnsi="Arial" w:cs="Arial"/>
          <w:b/>
        </w:rPr>
        <w:t>v</w:t>
      </w:r>
      <w:r w:rsidR="00F42253" w:rsidRPr="00FB2287">
        <w:rPr>
          <w:rFonts w:ascii="Arial" w:hAnsi="Arial" w:cs="Arial"/>
          <w:b/>
        </w:rPr>
        <w:t>ersu</w:t>
      </w:r>
      <w:r w:rsidR="002D7A46" w:rsidRPr="00FB2287">
        <w:rPr>
          <w:rFonts w:ascii="Arial" w:hAnsi="Arial" w:cs="Arial"/>
          <w:b/>
        </w:rPr>
        <w:t>s platinum-</w:t>
      </w:r>
      <w:r w:rsidR="00385ABB" w:rsidRPr="00FB2287">
        <w:rPr>
          <w:rFonts w:ascii="Arial" w:hAnsi="Arial" w:cs="Arial"/>
          <w:b/>
        </w:rPr>
        <w:t>doublet</w:t>
      </w:r>
      <w:r w:rsidR="002D7A46" w:rsidRPr="00FB2287">
        <w:rPr>
          <w:rFonts w:ascii="Arial" w:hAnsi="Arial" w:cs="Arial"/>
          <w:b/>
        </w:rPr>
        <w:t xml:space="preserve"> chemotherapy</w:t>
      </w:r>
      <w:r w:rsidR="009B0D6B" w:rsidRPr="00FB2287">
        <w:rPr>
          <w:rFonts w:ascii="Arial" w:hAnsi="Arial" w:cs="Arial"/>
          <w:b/>
        </w:rPr>
        <w:t xml:space="preserve"> (chemo)</w:t>
      </w:r>
      <w:r w:rsidR="00690B01" w:rsidRPr="00FB2287">
        <w:rPr>
          <w:rFonts w:ascii="Arial" w:hAnsi="Arial" w:cs="Arial"/>
          <w:b/>
        </w:rPr>
        <w:t xml:space="preserve"> as first-line </w:t>
      </w:r>
      <w:r w:rsidR="004C1986" w:rsidRPr="00FB2287">
        <w:rPr>
          <w:rFonts w:ascii="Arial" w:hAnsi="Arial" w:cs="Arial"/>
          <w:b/>
        </w:rPr>
        <w:t xml:space="preserve">(1L) </w:t>
      </w:r>
      <w:r w:rsidR="00690B01" w:rsidRPr="00FB2287">
        <w:rPr>
          <w:rFonts w:ascii="Arial" w:hAnsi="Arial" w:cs="Arial"/>
          <w:b/>
        </w:rPr>
        <w:t>treatment</w:t>
      </w:r>
      <w:r w:rsidR="002D7A46" w:rsidRPr="00FB2287">
        <w:rPr>
          <w:rFonts w:ascii="Arial" w:hAnsi="Arial" w:cs="Arial"/>
          <w:b/>
        </w:rPr>
        <w:t xml:space="preserve"> </w:t>
      </w:r>
      <w:r w:rsidR="002327E3" w:rsidRPr="00FB2287">
        <w:rPr>
          <w:rFonts w:ascii="Arial" w:hAnsi="Arial" w:cs="Arial"/>
          <w:b/>
        </w:rPr>
        <w:t>for advanced non-small</w:t>
      </w:r>
      <w:r w:rsidR="00862D54" w:rsidRPr="00FB2287">
        <w:rPr>
          <w:rFonts w:ascii="Arial" w:hAnsi="Arial" w:cs="Arial"/>
          <w:b/>
        </w:rPr>
        <w:t xml:space="preserve"> </w:t>
      </w:r>
      <w:r w:rsidR="002327E3" w:rsidRPr="00FB2287">
        <w:rPr>
          <w:rFonts w:ascii="Arial" w:hAnsi="Arial" w:cs="Arial"/>
          <w:b/>
        </w:rPr>
        <w:t>cell lung cancer</w:t>
      </w:r>
      <w:r w:rsidR="00FC7256" w:rsidRPr="00FB2287">
        <w:rPr>
          <w:rFonts w:ascii="Arial" w:hAnsi="Arial" w:cs="Arial"/>
          <w:b/>
        </w:rPr>
        <w:t xml:space="preserve"> (aNSCLC)</w:t>
      </w:r>
      <w:r w:rsidR="006B2702" w:rsidRPr="00FB2287">
        <w:rPr>
          <w:rFonts w:ascii="Arial" w:hAnsi="Arial" w:cs="Arial"/>
          <w:b/>
        </w:rPr>
        <w:t>: 3-year update from Ch</w:t>
      </w:r>
      <w:bookmarkStart w:id="0" w:name="_GoBack"/>
      <w:bookmarkEnd w:id="0"/>
      <w:r w:rsidR="006B2702" w:rsidRPr="00FB2287">
        <w:rPr>
          <w:rFonts w:ascii="Arial" w:hAnsi="Arial" w:cs="Arial"/>
          <w:b/>
        </w:rPr>
        <w:t>eckMate 227 Part 1</w:t>
      </w:r>
      <w:r w:rsidRPr="00FB2287">
        <w:rPr>
          <w:rFonts w:ascii="Arial" w:hAnsi="Arial" w:cs="Arial"/>
          <w:b/>
        </w:rPr>
        <w:t xml:space="preserve"> </w:t>
      </w:r>
    </w:p>
    <w:p w14:paraId="5A279D36" w14:textId="77777777" w:rsidR="006F10E8" w:rsidRPr="00FB2287" w:rsidRDefault="006F10E8" w:rsidP="00A3372B">
      <w:pPr>
        <w:rPr>
          <w:rFonts w:ascii="Arial" w:hAnsi="Arial" w:cs="Arial"/>
        </w:rPr>
      </w:pPr>
    </w:p>
    <w:p w14:paraId="3CC709BE" w14:textId="77777777" w:rsidR="00B843C4" w:rsidRPr="00FB2287" w:rsidRDefault="00A3372B" w:rsidP="006F10E8">
      <w:pPr>
        <w:spacing w:after="0" w:line="480" w:lineRule="auto"/>
        <w:rPr>
          <w:rFonts w:ascii="Arial" w:hAnsi="Arial" w:cs="Arial"/>
        </w:rPr>
      </w:pPr>
      <w:r w:rsidRPr="00FB2287">
        <w:rPr>
          <w:rFonts w:ascii="Arial" w:hAnsi="Arial" w:cs="Arial"/>
        </w:rPr>
        <w:t>Suresh</w:t>
      </w:r>
      <w:r w:rsidR="00046729" w:rsidRPr="00FB2287">
        <w:rPr>
          <w:rFonts w:ascii="Arial" w:hAnsi="Arial" w:cs="Arial"/>
        </w:rPr>
        <w:t xml:space="preserve"> S.</w:t>
      </w:r>
      <w:r w:rsidRPr="00FB2287">
        <w:rPr>
          <w:rFonts w:ascii="Arial" w:hAnsi="Arial" w:cs="Arial"/>
        </w:rPr>
        <w:t xml:space="preserve"> Ramalingam</w:t>
      </w:r>
      <w:r w:rsidR="00D235F5" w:rsidRPr="00FB2287">
        <w:rPr>
          <w:rFonts w:ascii="Arial" w:hAnsi="Arial" w:cs="Arial"/>
        </w:rPr>
        <w:t>,</w:t>
      </w:r>
      <w:r w:rsidR="00083AAB" w:rsidRPr="00FB2287">
        <w:rPr>
          <w:rFonts w:ascii="Arial" w:hAnsi="Arial" w:cs="Arial"/>
        </w:rPr>
        <w:t xml:space="preserve"> MD,</w:t>
      </w:r>
      <w:r w:rsidR="008F2760" w:rsidRPr="00FB2287">
        <w:rPr>
          <w:rFonts w:ascii="Arial" w:hAnsi="Arial" w:cs="Arial"/>
          <w:vertAlign w:val="superscript"/>
        </w:rPr>
        <w:t>1</w:t>
      </w:r>
      <w:r w:rsidR="00D235F5" w:rsidRPr="00FB2287">
        <w:rPr>
          <w:rFonts w:ascii="Arial" w:hAnsi="Arial" w:cs="Arial"/>
        </w:rPr>
        <w:t xml:space="preserve"> </w:t>
      </w:r>
      <w:r w:rsidR="00B843C4" w:rsidRPr="00FB2287">
        <w:rPr>
          <w:rFonts w:ascii="Arial" w:hAnsi="Arial" w:cs="Arial"/>
        </w:rPr>
        <w:t>Tudor Eliade Ciuleanu,</w:t>
      </w:r>
      <w:r w:rsidR="00083AAB" w:rsidRPr="00FB2287">
        <w:rPr>
          <w:rFonts w:ascii="Arial" w:hAnsi="Arial" w:cs="Arial"/>
        </w:rPr>
        <w:t xml:space="preserve"> MD, PhD,</w:t>
      </w:r>
      <w:r w:rsidR="00B843C4" w:rsidRPr="00FB2287">
        <w:rPr>
          <w:rFonts w:ascii="Arial" w:hAnsi="Arial" w:cs="Arial"/>
          <w:vertAlign w:val="superscript"/>
        </w:rPr>
        <w:t>2</w:t>
      </w:r>
      <w:r w:rsidR="00B843C4" w:rsidRPr="00FB2287">
        <w:rPr>
          <w:rFonts w:ascii="Arial" w:hAnsi="Arial" w:cs="Arial"/>
        </w:rPr>
        <w:t xml:space="preserve"> Adam Pluzanski,</w:t>
      </w:r>
      <w:r w:rsidR="00083AAB" w:rsidRPr="00FB2287">
        <w:rPr>
          <w:rFonts w:ascii="Arial" w:hAnsi="Arial" w:cs="Arial"/>
        </w:rPr>
        <w:t xml:space="preserve"> MD</w:t>
      </w:r>
      <w:r w:rsidR="005B25B4" w:rsidRPr="00FB2287">
        <w:rPr>
          <w:rFonts w:ascii="Arial" w:hAnsi="Arial" w:cs="Arial"/>
        </w:rPr>
        <w:t>,</w:t>
      </w:r>
      <w:r w:rsidR="00B843C4" w:rsidRPr="00FB2287">
        <w:rPr>
          <w:rFonts w:ascii="Arial" w:hAnsi="Arial" w:cs="Arial"/>
          <w:vertAlign w:val="superscript"/>
        </w:rPr>
        <w:t>3</w:t>
      </w:r>
      <w:r w:rsidR="00B843C4" w:rsidRPr="00FB2287">
        <w:rPr>
          <w:rFonts w:ascii="Arial" w:hAnsi="Arial" w:cs="Arial"/>
        </w:rPr>
        <w:t xml:space="preserve"> Jong</w:t>
      </w:r>
      <w:r w:rsidR="003F7094" w:rsidRPr="00FB2287">
        <w:rPr>
          <w:rFonts w:ascii="Arial" w:hAnsi="Arial" w:cs="Arial"/>
        </w:rPr>
        <w:t>-</w:t>
      </w:r>
      <w:r w:rsidR="00B843C4" w:rsidRPr="00FB2287">
        <w:rPr>
          <w:rFonts w:ascii="Arial" w:hAnsi="Arial" w:cs="Arial"/>
        </w:rPr>
        <w:t>Seok Lee,</w:t>
      </w:r>
      <w:r w:rsidR="00083AAB" w:rsidRPr="00FB2287">
        <w:rPr>
          <w:rFonts w:ascii="Arial" w:hAnsi="Arial" w:cs="Arial"/>
        </w:rPr>
        <w:t xml:space="preserve"> MD, PhD,</w:t>
      </w:r>
      <w:r w:rsidR="00B843C4" w:rsidRPr="00FB2287">
        <w:rPr>
          <w:rFonts w:ascii="Arial" w:hAnsi="Arial" w:cs="Arial"/>
          <w:vertAlign w:val="superscript"/>
        </w:rPr>
        <w:t>4</w:t>
      </w:r>
      <w:r w:rsidR="00B843C4" w:rsidRPr="00FB2287">
        <w:rPr>
          <w:rFonts w:ascii="Arial" w:hAnsi="Arial" w:cs="Arial"/>
        </w:rPr>
        <w:t xml:space="preserve"> Michael Schenker,</w:t>
      </w:r>
      <w:r w:rsidR="00083AAB" w:rsidRPr="00FB2287">
        <w:rPr>
          <w:rFonts w:ascii="Arial" w:hAnsi="Arial" w:cs="Arial"/>
        </w:rPr>
        <w:t xml:space="preserve"> MD,</w:t>
      </w:r>
      <w:r w:rsidR="00B843C4" w:rsidRPr="00FB2287">
        <w:rPr>
          <w:rFonts w:ascii="Arial" w:hAnsi="Arial" w:cs="Arial"/>
          <w:vertAlign w:val="superscript"/>
        </w:rPr>
        <w:t>5</w:t>
      </w:r>
      <w:r w:rsidR="00B843C4" w:rsidRPr="00FB2287">
        <w:rPr>
          <w:rFonts w:ascii="Arial" w:hAnsi="Arial" w:cs="Arial"/>
        </w:rPr>
        <w:t xml:space="preserve"> Reyes Bernabe Caro,</w:t>
      </w:r>
      <w:r w:rsidR="00862D54" w:rsidRPr="00FB2287">
        <w:rPr>
          <w:rFonts w:ascii="Arial" w:hAnsi="Arial" w:cs="Arial"/>
        </w:rPr>
        <w:t xml:space="preserve"> </w:t>
      </w:r>
      <w:r w:rsidR="00083AAB" w:rsidRPr="00FB2287">
        <w:rPr>
          <w:rFonts w:ascii="Arial" w:hAnsi="Arial" w:cs="Arial"/>
        </w:rPr>
        <w:t>MD, PhD,</w:t>
      </w:r>
      <w:r w:rsidR="00B843C4" w:rsidRPr="00FB2287">
        <w:rPr>
          <w:rFonts w:ascii="Arial" w:hAnsi="Arial" w:cs="Arial"/>
          <w:vertAlign w:val="superscript"/>
        </w:rPr>
        <w:t>6</w:t>
      </w:r>
      <w:r w:rsidR="00B843C4" w:rsidRPr="00FB2287">
        <w:rPr>
          <w:rFonts w:ascii="Arial" w:hAnsi="Arial" w:cs="Arial"/>
        </w:rPr>
        <w:t xml:space="preserve"> Ki Hyeong Lee,</w:t>
      </w:r>
      <w:r w:rsidR="00083AAB" w:rsidRPr="00FB2287">
        <w:rPr>
          <w:rFonts w:ascii="Arial" w:hAnsi="Arial" w:cs="Arial"/>
        </w:rPr>
        <w:t xml:space="preserve"> MD</w:t>
      </w:r>
      <w:r w:rsidR="00191B50" w:rsidRPr="00FB2287">
        <w:rPr>
          <w:rFonts w:ascii="Arial" w:hAnsi="Arial" w:cs="Arial"/>
        </w:rPr>
        <w:t>, PhD,</w:t>
      </w:r>
      <w:r w:rsidR="00B843C4" w:rsidRPr="00FB2287">
        <w:rPr>
          <w:rFonts w:ascii="Arial" w:hAnsi="Arial" w:cs="Arial"/>
          <w:vertAlign w:val="superscript"/>
        </w:rPr>
        <w:t>7</w:t>
      </w:r>
      <w:r w:rsidR="00B843C4" w:rsidRPr="00FB2287">
        <w:rPr>
          <w:rFonts w:ascii="Arial" w:hAnsi="Arial" w:cs="Arial"/>
        </w:rPr>
        <w:t xml:space="preserve"> Bogdan Zurawski,</w:t>
      </w:r>
      <w:r w:rsidR="00083AAB" w:rsidRPr="00FB2287">
        <w:rPr>
          <w:rFonts w:ascii="Arial" w:hAnsi="Arial" w:cs="Arial"/>
        </w:rPr>
        <w:t xml:space="preserve"> MD, PhD,</w:t>
      </w:r>
      <w:r w:rsidR="00B843C4" w:rsidRPr="00FB2287">
        <w:rPr>
          <w:rFonts w:ascii="Arial" w:hAnsi="Arial" w:cs="Arial"/>
          <w:vertAlign w:val="superscript"/>
        </w:rPr>
        <w:t>8</w:t>
      </w:r>
      <w:r w:rsidR="00B843C4" w:rsidRPr="00FB2287">
        <w:rPr>
          <w:rFonts w:ascii="Arial" w:hAnsi="Arial" w:cs="Arial"/>
        </w:rPr>
        <w:t xml:space="preserve"> Clarisse Audigier-Valette,</w:t>
      </w:r>
      <w:r w:rsidR="00083AAB" w:rsidRPr="00FB2287">
        <w:rPr>
          <w:rFonts w:ascii="Arial" w:hAnsi="Arial" w:cs="Arial"/>
        </w:rPr>
        <w:t xml:space="preserve"> MD,</w:t>
      </w:r>
      <w:r w:rsidR="003F7094" w:rsidRPr="00FB2287">
        <w:rPr>
          <w:rFonts w:ascii="Arial" w:hAnsi="Arial" w:cs="Arial"/>
          <w:vertAlign w:val="superscript"/>
        </w:rPr>
        <w:t>9</w:t>
      </w:r>
      <w:r w:rsidR="00B843C4" w:rsidRPr="00FB2287">
        <w:rPr>
          <w:rFonts w:ascii="Arial" w:hAnsi="Arial" w:cs="Arial"/>
        </w:rPr>
        <w:t xml:space="preserve"> Mariano Provencio,</w:t>
      </w:r>
      <w:r w:rsidR="00083AAB" w:rsidRPr="00FB2287">
        <w:rPr>
          <w:rFonts w:ascii="Arial" w:hAnsi="Arial" w:cs="Arial"/>
        </w:rPr>
        <w:t xml:space="preserve"> MD, PhD,</w:t>
      </w:r>
      <w:r w:rsidR="00B843C4" w:rsidRPr="00FB2287">
        <w:rPr>
          <w:rFonts w:ascii="Arial" w:hAnsi="Arial" w:cs="Arial"/>
          <w:vertAlign w:val="superscript"/>
        </w:rPr>
        <w:t>1</w:t>
      </w:r>
      <w:r w:rsidR="003F7094" w:rsidRPr="00FB2287">
        <w:rPr>
          <w:rFonts w:ascii="Arial" w:hAnsi="Arial" w:cs="Arial"/>
          <w:vertAlign w:val="superscript"/>
        </w:rPr>
        <w:t>0</w:t>
      </w:r>
      <w:r w:rsidR="00B843C4" w:rsidRPr="00FB2287">
        <w:rPr>
          <w:rFonts w:ascii="Arial" w:hAnsi="Arial" w:cs="Arial"/>
        </w:rPr>
        <w:t xml:space="preserve"> Helena Linardou,</w:t>
      </w:r>
      <w:r w:rsidR="00083AAB" w:rsidRPr="00FB2287">
        <w:rPr>
          <w:rFonts w:ascii="Arial" w:hAnsi="Arial" w:cs="Arial"/>
        </w:rPr>
        <w:t xml:space="preserve"> MD, PhD,</w:t>
      </w:r>
      <w:r w:rsidR="00B843C4" w:rsidRPr="00FB2287">
        <w:rPr>
          <w:rFonts w:ascii="Arial" w:hAnsi="Arial" w:cs="Arial"/>
          <w:vertAlign w:val="superscript"/>
        </w:rPr>
        <w:t>1</w:t>
      </w:r>
      <w:r w:rsidR="003F7094" w:rsidRPr="00FB2287">
        <w:rPr>
          <w:rFonts w:ascii="Arial" w:hAnsi="Arial" w:cs="Arial"/>
          <w:vertAlign w:val="superscript"/>
        </w:rPr>
        <w:t>1</w:t>
      </w:r>
      <w:r w:rsidR="00B843C4" w:rsidRPr="00FB2287">
        <w:rPr>
          <w:rFonts w:ascii="Arial" w:hAnsi="Arial" w:cs="Arial"/>
        </w:rPr>
        <w:t xml:space="preserve"> Sang-We Kim,</w:t>
      </w:r>
      <w:r w:rsidR="00083AAB" w:rsidRPr="00FB2287">
        <w:rPr>
          <w:rFonts w:ascii="Arial" w:hAnsi="Arial" w:cs="Arial"/>
        </w:rPr>
        <w:t xml:space="preserve"> MD, </w:t>
      </w:r>
      <w:r w:rsidR="00B843C4" w:rsidRPr="00FB2287">
        <w:rPr>
          <w:rFonts w:ascii="Arial" w:hAnsi="Arial" w:cs="Arial"/>
          <w:vertAlign w:val="superscript"/>
        </w:rPr>
        <w:t>1</w:t>
      </w:r>
      <w:r w:rsidR="003F7094" w:rsidRPr="00FB2287">
        <w:rPr>
          <w:rFonts w:ascii="Arial" w:hAnsi="Arial" w:cs="Arial"/>
          <w:vertAlign w:val="superscript"/>
        </w:rPr>
        <w:t>2</w:t>
      </w:r>
      <w:r w:rsidR="00B843C4" w:rsidRPr="00FB2287">
        <w:rPr>
          <w:rFonts w:ascii="Arial" w:hAnsi="Arial" w:cs="Arial"/>
        </w:rPr>
        <w:t xml:space="preserve"> Hossein Borghaei,</w:t>
      </w:r>
      <w:r w:rsidR="00083AAB" w:rsidRPr="00FB2287">
        <w:rPr>
          <w:rFonts w:ascii="Arial" w:hAnsi="Arial" w:cs="Arial"/>
        </w:rPr>
        <w:t xml:space="preserve"> DO,</w:t>
      </w:r>
      <w:r w:rsidR="00046729" w:rsidRPr="00FB2287">
        <w:rPr>
          <w:rFonts w:ascii="Arial" w:hAnsi="Arial" w:cs="Arial"/>
        </w:rPr>
        <w:t xml:space="preserve"> MS,</w:t>
      </w:r>
      <w:r w:rsidR="00B843C4" w:rsidRPr="00FB2287">
        <w:rPr>
          <w:rFonts w:ascii="Arial" w:hAnsi="Arial" w:cs="Arial"/>
          <w:vertAlign w:val="superscript"/>
        </w:rPr>
        <w:t>1</w:t>
      </w:r>
      <w:r w:rsidR="003F7094" w:rsidRPr="00FB2287">
        <w:rPr>
          <w:rFonts w:ascii="Arial" w:hAnsi="Arial" w:cs="Arial"/>
          <w:vertAlign w:val="superscript"/>
        </w:rPr>
        <w:t>3</w:t>
      </w:r>
      <w:r w:rsidR="00B843C4" w:rsidRPr="00FB2287">
        <w:rPr>
          <w:rFonts w:ascii="Arial" w:hAnsi="Arial" w:cs="Arial"/>
        </w:rPr>
        <w:t xml:space="preserve"> Matthew</w:t>
      </w:r>
      <w:r w:rsidR="002673D7" w:rsidRPr="00FB2287">
        <w:rPr>
          <w:rFonts w:ascii="Arial" w:hAnsi="Arial" w:cs="Arial"/>
        </w:rPr>
        <w:t xml:space="preserve"> D</w:t>
      </w:r>
      <w:r w:rsidR="005B25B4" w:rsidRPr="00FB2287">
        <w:rPr>
          <w:rFonts w:ascii="Arial" w:hAnsi="Arial" w:cs="Arial"/>
        </w:rPr>
        <w:t>avid</w:t>
      </w:r>
      <w:r w:rsidR="00B843C4" w:rsidRPr="00FB2287">
        <w:rPr>
          <w:rFonts w:ascii="Arial" w:hAnsi="Arial" w:cs="Arial"/>
        </w:rPr>
        <w:t xml:space="preserve"> Hellmann,</w:t>
      </w:r>
      <w:r w:rsidR="000829DE" w:rsidRPr="00FB2287">
        <w:rPr>
          <w:rFonts w:ascii="Arial" w:hAnsi="Arial" w:cs="Arial"/>
        </w:rPr>
        <w:t xml:space="preserve"> MD</w:t>
      </w:r>
      <w:r w:rsidR="00862D54" w:rsidRPr="00FB2287">
        <w:rPr>
          <w:rFonts w:ascii="Arial" w:hAnsi="Arial" w:cs="Arial"/>
        </w:rPr>
        <w:t>,</w:t>
      </w:r>
      <w:r w:rsidR="00B843C4" w:rsidRPr="00FB2287">
        <w:rPr>
          <w:rFonts w:ascii="Arial" w:hAnsi="Arial" w:cs="Arial"/>
          <w:vertAlign w:val="superscript"/>
        </w:rPr>
        <w:t>1</w:t>
      </w:r>
      <w:r w:rsidR="003F7094" w:rsidRPr="00FB2287">
        <w:rPr>
          <w:rFonts w:ascii="Arial" w:hAnsi="Arial" w:cs="Arial"/>
          <w:vertAlign w:val="superscript"/>
        </w:rPr>
        <w:t>4</w:t>
      </w:r>
      <w:r w:rsidR="00B843C4" w:rsidRPr="00FB2287">
        <w:rPr>
          <w:rFonts w:ascii="Arial" w:hAnsi="Arial" w:cs="Arial"/>
        </w:rPr>
        <w:t xml:space="preserve"> Kenneth </w:t>
      </w:r>
      <w:r w:rsidR="00046729" w:rsidRPr="00FB2287">
        <w:rPr>
          <w:rFonts w:ascii="Arial" w:hAnsi="Arial" w:cs="Arial"/>
        </w:rPr>
        <w:t xml:space="preserve">John </w:t>
      </w:r>
      <w:r w:rsidR="00B843C4" w:rsidRPr="00FB2287">
        <w:rPr>
          <w:rFonts w:ascii="Arial" w:hAnsi="Arial" w:cs="Arial"/>
        </w:rPr>
        <w:t>O'Byrne,</w:t>
      </w:r>
      <w:r w:rsidR="00083AAB" w:rsidRPr="00FB2287">
        <w:rPr>
          <w:rFonts w:ascii="Arial" w:hAnsi="Arial" w:cs="Arial"/>
        </w:rPr>
        <w:t xml:space="preserve"> MD,</w:t>
      </w:r>
      <w:r w:rsidR="003F7094" w:rsidRPr="00FB2287">
        <w:rPr>
          <w:rFonts w:ascii="Arial" w:hAnsi="Arial" w:cs="Arial"/>
        </w:rPr>
        <w:t xml:space="preserve"> PhD,</w:t>
      </w:r>
      <w:r w:rsidR="00B843C4" w:rsidRPr="00FB2287">
        <w:rPr>
          <w:rFonts w:ascii="Arial" w:hAnsi="Arial" w:cs="Arial"/>
          <w:vertAlign w:val="superscript"/>
        </w:rPr>
        <w:t>1</w:t>
      </w:r>
      <w:r w:rsidR="003F7094" w:rsidRPr="00FB2287">
        <w:rPr>
          <w:rFonts w:ascii="Arial" w:hAnsi="Arial" w:cs="Arial"/>
          <w:vertAlign w:val="superscript"/>
        </w:rPr>
        <w:t>5</w:t>
      </w:r>
      <w:r w:rsidR="00B843C4" w:rsidRPr="00FB2287">
        <w:rPr>
          <w:rFonts w:ascii="Arial" w:hAnsi="Arial" w:cs="Arial"/>
        </w:rPr>
        <w:t xml:space="preserve"> </w:t>
      </w:r>
      <w:r w:rsidR="003F7094" w:rsidRPr="00FB2287">
        <w:rPr>
          <w:rFonts w:ascii="Arial" w:hAnsi="Arial" w:cs="Arial"/>
        </w:rPr>
        <w:t xml:space="preserve">Luis </w:t>
      </w:r>
      <w:r w:rsidR="00046729" w:rsidRPr="00FB2287">
        <w:rPr>
          <w:rFonts w:ascii="Arial" w:hAnsi="Arial" w:cs="Arial"/>
        </w:rPr>
        <w:t xml:space="preserve">G. </w:t>
      </w:r>
      <w:r w:rsidR="003F7094" w:rsidRPr="00FB2287">
        <w:rPr>
          <w:rFonts w:ascii="Arial" w:hAnsi="Arial" w:cs="Arial"/>
        </w:rPr>
        <w:t>Paz-Ares, MD, PhD,</w:t>
      </w:r>
      <w:r w:rsidR="003F7094" w:rsidRPr="00FB2287">
        <w:rPr>
          <w:rFonts w:ascii="Arial" w:hAnsi="Arial" w:cs="Arial"/>
          <w:vertAlign w:val="superscript"/>
        </w:rPr>
        <w:t>16</w:t>
      </w:r>
      <w:r w:rsidR="003F7094" w:rsidRPr="00FB2287">
        <w:rPr>
          <w:rFonts w:ascii="Arial" w:hAnsi="Arial" w:cs="Arial"/>
        </w:rPr>
        <w:t xml:space="preserve"> </w:t>
      </w:r>
      <w:r w:rsidR="00B843C4" w:rsidRPr="00FB2287">
        <w:rPr>
          <w:rFonts w:ascii="Arial" w:hAnsi="Arial" w:cs="Arial"/>
        </w:rPr>
        <w:t>Martin Reck,</w:t>
      </w:r>
      <w:r w:rsidR="00083AAB" w:rsidRPr="00FB2287">
        <w:rPr>
          <w:rFonts w:ascii="Arial" w:hAnsi="Arial" w:cs="Arial"/>
        </w:rPr>
        <w:t xml:space="preserve"> MD, PhD,</w:t>
      </w:r>
      <w:r w:rsidR="00B843C4" w:rsidRPr="00FB2287">
        <w:rPr>
          <w:rFonts w:ascii="Arial" w:hAnsi="Arial" w:cs="Arial"/>
          <w:vertAlign w:val="superscript"/>
        </w:rPr>
        <w:t>17</w:t>
      </w:r>
      <w:r w:rsidR="00B843C4" w:rsidRPr="00FB2287">
        <w:rPr>
          <w:rFonts w:ascii="Arial" w:hAnsi="Arial" w:cs="Arial"/>
        </w:rPr>
        <w:t xml:space="preserve"> Faith </w:t>
      </w:r>
      <w:r w:rsidR="00046729" w:rsidRPr="00FB2287">
        <w:rPr>
          <w:rFonts w:ascii="Arial" w:hAnsi="Arial" w:cs="Arial"/>
        </w:rPr>
        <w:t xml:space="preserve">Ellen </w:t>
      </w:r>
      <w:r w:rsidR="00B843C4" w:rsidRPr="00FB2287">
        <w:rPr>
          <w:rFonts w:ascii="Arial" w:hAnsi="Arial" w:cs="Arial"/>
        </w:rPr>
        <w:t>Nathan,</w:t>
      </w:r>
      <w:r w:rsidR="00083AAB" w:rsidRPr="00FB2287">
        <w:rPr>
          <w:rFonts w:ascii="Arial" w:hAnsi="Arial" w:cs="Arial"/>
        </w:rPr>
        <w:t xml:space="preserve"> MD,</w:t>
      </w:r>
      <w:r w:rsidR="00B843C4" w:rsidRPr="00FB2287">
        <w:rPr>
          <w:rFonts w:ascii="Arial" w:hAnsi="Arial" w:cs="Arial"/>
          <w:vertAlign w:val="superscript"/>
        </w:rPr>
        <w:t>18</w:t>
      </w:r>
      <w:r w:rsidR="00B843C4" w:rsidRPr="00FB2287">
        <w:rPr>
          <w:rFonts w:ascii="Arial" w:hAnsi="Arial" w:cs="Arial"/>
        </w:rPr>
        <w:t xml:space="preserve"> Julie</w:t>
      </w:r>
      <w:r w:rsidR="00046729" w:rsidRPr="00FB2287">
        <w:rPr>
          <w:rFonts w:ascii="Arial" w:hAnsi="Arial" w:cs="Arial"/>
        </w:rPr>
        <w:t xml:space="preserve"> R.</w:t>
      </w:r>
      <w:r w:rsidR="00B843C4" w:rsidRPr="00FB2287">
        <w:rPr>
          <w:rFonts w:ascii="Arial" w:hAnsi="Arial" w:cs="Arial"/>
        </w:rPr>
        <w:t xml:space="preserve"> Brahmer,</w:t>
      </w:r>
      <w:r w:rsidR="00083AAB" w:rsidRPr="00FB2287">
        <w:rPr>
          <w:rFonts w:ascii="Arial" w:hAnsi="Arial" w:cs="Arial"/>
        </w:rPr>
        <w:t xml:space="preserve"> MD</w:t>
      </w:r>
      <w:r w:rsidR="00B843C4" w:rsidRPr="00FB2287">
        <w:rPr>
          <w:rFonts w:ascii="Arial" w:hAnsi="Arial" w:cs="Arial"/>
          <w:vertAlign w:val="superscript"/>
        </w:rPr>
        <w:t>19</w:t>
      </w:r>
    </w:p>
    <w:p w14:paraId="3ACD9D42" w14:textId="77777777" w:rsidR="00B843C4" w:rsidRPr="00FB2287" w:rsidRDefault="00B843C4" w:rsidP="00A3372B">
      <w:pPr>
        <w:rPr>
          <w:rFonts w:ascii="Arial" w:hAnsi="Arial" w:cs="Arial"/>
        </w:rPr>
      </w:pPr>
    </w:p>
    <w:p w14:paraId="7D16C1A4" w14:textId="25354C1F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2673D7" w:rsidRPr="00FB2287">
        <w:rPr>
          <w:rFonts w:ascii="Arial" w:hAnsi="Arial" w:cs="Arial"/>
          <w:sz w:val="20"/>
        </w:rPr>
        <w:t>Winship Cancer Institute,</w:t>
      </w:r>
      <w:r w:rsidR="002673D7" w:rsidRPr="00FB2287">
        <w:rPr>
          <w:rFonts w:ascii="Arial" w:hAnsi="Arial" w:cs="Arial"/>
          <w:sz w:val="20"/>
          <w:vertAlign w:val="superscript"/>
        </w:rPr>
        <w:t xml:space="preserve"> </w:t>
      </w:r>
      <w:r w:rsidR="00D235F5" w:rsidRPr="00FB2287">
        <w:rPr>
          <w:rFonts w:ascii="Arial" w:hAnsi="Arial" w:cs="Arial"/>
          <w:sz w:val="20"/>
        </w:rPr>
        <w:t xml:space="preserve">Emory University, Atlanta, GA, USA, </w:t>
      </w:r>
      <w:hyperlink r:id="rId10" w:history="1">
        <w:r w:rsidR="00FA65A8" w:rsidRPr="00FB2287">
          <w:rPr>
            <w:rStyle w:val="Hyperlink"/>
            <w:rFonts w:ascii="Arial" w:hAnsi="Arial" w:cs="Arial"/>
            <w:sz w:val="20"/>
          </w:rPr>
          <w:t>suresh.ramalingam@emory.edu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6D0FBA85" w14:textId="00348904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2</w:t>
      </w:r>
      <w:r w:rsidR="002E4F3D" w:rsidRPr="00FB2287">
        <w:rPr>
          <w:rFonts w:ascii="Arial" w:hAnsi="Arial" w:cs="Arial"/>
          <w:sz w:val="20"/>
        </w:rPr>
        <w:t xml:space="preserve">Institutul </w:t>
      </w:r>
      <w:r w:rsidR="007741F4" w:rsidRPr="00FB2287">
        <w:rPr>
          <w:rFonts w:ascii="Arial" w:hAnsi="Arial" w:cs="Arial"/>
          <w:sz w:val="20"/>
        </w:rPr>
        <w:t>O</w:t>
      </w:r>
      <w:r w:rsidR="002E4F3D" w:rsidRPr="00FB2287">
        <w:rPr>
          <w:rFonts w:ascii="Arial" w:hAnsi="Arial" w:cs="Arial"/>
          <w:sz w:val="20"/>
        </w:rPr>
        <w:t>ncologic Orif Dr Ion Chiricuta and UNF Iulia Hatieganu, Cluj Napoca, România</w:t>
      </w:r>
      <w:r w:rsidR="00D235F5" w:rsidRPr="00FB2287">
        <w:rPr>
          <w:rFonts w:ascii="Arial" w:hAnsi="Arial" w:cs="Arial"/>
          <w:sz w:val="20"/>
        </w:rPr>
        <w:t>,</w:t>
      </w:r>
      <w:r w:rsidR="00456F12" w:rsidRPr="00FB2287">
        <w:rPr>
          <w:rFonts w:ascii="Arial" w:hAnsi="Arial" w:cs="Arial"/>
          <w:sz w:val="20"/>
        </w:rPr>
        <w:t xml:space="preserve"> </w:t>
      </w:r>
      <w:hyperlink r:id="rId11" w:history="1">
        <w:r w:rsidR="00FA65A8" w:rsidRPr="00FB2287">
          <w:rPr>
            <w:rStyle w:val="Hyperlink"/>
            <w:rFonts w:ascii="Arial" w:hAnsi="Arial" w:cs="Arial"/>
            <w:sz w:val="20"/>
          </w:rPr>
          <w:t>tudor_ciuleanu@hotmail.com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0F736998" w14:textId="14BAD21E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3</w:t>
      </w:r>
      <w:r w:rsidR="00A822AE" w:rsidRPr="00FB2287">
        <w:rPr>
          <w:rFonts w:ascii="Arial" w:hAnsi="Arial" w:cs="Arial"/>
          <w:sz w:val="20"/>
        </w:rPr>
        <w:t>Maria Sklodowska-Curie National Research Institute of</w:t>
      </w:r>
      <w:r w:rsidR="000829DE" w:rsidRPr="00FB2287">
        <w:rPr>
          <w:rFonts w:ascii="Arial" w:hAnsi="Arial" w:cs="Arial"/>
          <w:sz w:val="20"/>
        </w:rPr>
        <w:t xml:space="preserve"> </w:t>
      </w:r>
      <w:r w:rsidR="00A822AE" w:rsidRPr="00FB2287">
        <w:rPr>
          <w:rFonts w:ascii="Arial" w:hAnsi="Arial" w:cs="Arial"/>
          <w:sz w:val="20"/>
        </w:rPr>
        <w:t>Oncology</w:t>
      </w:r>
      <w:r w:rsidR="00D235F5" w:rsidRPr="00FB2287">
        <w:rPr>
          <w:rFonts w:ascii="Arial" w:hAnsi="Arial" w:cs="Arial"/>
          <w:sz w:val="20"/>
        </w:rPr>
        <w:t xml:space="preserve">, </w:t>
      </w:r>
      <w:r w:rsidR="002A64FA" w:rsidRPr="00FB2287">
        <w:rPr>
          <w:rFonts w:ascii="Arial" w:hAnsi="Arial" w:cs="Arial"/>
          <w:sz w:val="20"/>
        </w:rPr>
        <w:t>Warsaw, Poland,</w:t>
      </w:r>
      <w:r w:rsidR="00456F12" w:rsidRPr="00FB2287">
        <w:rPr>
          <w:rFonts w:ascii="Arial" w:hAnsi="Arial" w:cs="Arial"/>
          <w:sz w:val="20"/>
        </w:rPr>
        <w:t xml:space="preserve"> </w:t>
      </w:r>
      <w:hyperlink r:id="rId12" w:history="1">
        <w:r w:rsidR="00FA65A8" w:rsidRPr="00FB2287">
          <w:rPr>
            <w:rStyle w:val="Hyperlink"/>
            <w:rFonts w:ascii="Arial" w:hAnsi="Arial" w:cs="Arial"/>
            <w:sz w:val="20"/>
          </w:rPr>
          <w:t>apluzanski@coi.waw.pl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59A6A7A3" w14:textId="2D4DEF7B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4</w:t>
      </w:r>
      <w:r w:rsidR="002A64FA" w:rsidRPr="00FB2287">
        <w:rPr>
          <w:rFonts w:ascii="Arial" w:hAnsi="Arial" w:cs="Arial"/>
          <w:sz w:val="20"/>
        </w:rPr>
        <w:t>Seoul National University Bundang Hospital, Seongnam, Republic of Korea</w:t>
      </w:r>
      <w:r w:rsidR="00456F12" w:rsidRPr="00FB2287">
        <w:rPr>
          <w:rFonts w:ascii="Arial" w:hAnsi="Arial" w:cs="Arial"/>
          <w:sz w:val="20"/>
        </w:rPr>
        <w:t xml:space="preserve"> </w:t>
      </w:r>
      <w:hyperlink r:id="rId13" w:history="1">
        <w:r w:rsidR="00FA65A8" w:rsidRPr="00FB2287">
          <w:rPr>
            <w:rStyle w:val="Hyperlink"/>
            <w:rFonts w:ascii="Arial" w:hAnsi="Arial" w:cs="Arial"/>
            <w:sz w:val="20"/>
          </w:rPr>
          <w:t>jslee0918@gmail.com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6979F3A0" w14:textId="390F1BAA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5</w:t>
      </w:r>
      <w:r w:rsidR="000D489E" w:rsidRPr="00FB2287">
        <w:rPr>
          <w:rFonts w:ascii="Arial" w:hAnsi="Arial" w:cs="Arial"/>
          <w:sz w:val="20"/>
        </w:rPr>
        <w:t>SF.</w:t>
      </w:r>
      <w:r w:rsidR="002A64FA" w:rsidRPr="00FB2287">
        <w:rPr>
          <w:rFonts w:ascii="Arial" w:hAnsi="Arial" w:cs="Arial"/>
          <w:sz w:val="20"/>
        </w:rPr>
        <w:t xml:space="preserve"> Nectarie</w:t>
      </w:r>
      <w:r w:rsidR="000D489E" w:rsidRPr="00FB2287">
        <w:rPr>
          <w:rFonts w:ascii="Arial" w:hAnsi="Arial" w:cs="Arial"/>
          <w:sz w:val="20"/>
        </w:rPr>
        <w:t xml:space="preserve"> Oncology Center</w:t>
      </w:r>
      <w:r w:rsidR="002A64FA" w:rsidRPr="00FB2287">
        <w:rPr>
          <w:rFonts w:ascii="Arial" w:hAnsi="Arial" w:cs="Arial"/>
          <w:sz w:val="20"/>
        </w:rPr>
        <w:t xml:space="preserve">, Craiova, Romania, </w:t>
      </w:r>
      <w:hyperlink r:id="rId14" w:history="1">
        <w:r w:rsidR="00FA65A8" w:rsidRPr="00FB2287">
          <w:rPr>
            <w:rStyle w:val="Hyperlink"/>
            <w:rFonts w:ascii="Arial" w:hAnsi="Arial" w:cs="Arial"/>
            <w:sz w:val="20"/>
          </w:rPr>
          <w:t>mike_schenker@yahoo.com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0684320C" w14:textId="1FD4658F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eastAsia="Calibri" w:hAnsi="Arial" w:cs="Arial"/>
          <w:sz w:val="20"/>
          <w:vertAlign w:val="superscript"/>
          <w:lang w:val="en-GB"/>
        </w:rPr>
        <w:t>6</w:t>
      </w:r>
      <w:r w:rsidR="00B123A6" w:rsidRPr="00FB2287">
        <w:rPr>
          <w:rFonts w:ascii="Arial" w:eastAsia="Calibri" w:hAnsi="Arial" w:cs="Arial"/>
          <w:sz w:val="20"/>
          <w:lang w:val="en-GB"/>
        </w:rPr>
        <w:t>Hospital Universitario Virgen Del Rocio, Instituto de Biomedicina de Sevilla,</w:t>
      </w:r>
      <w:r w:rsidR="00E6717F" w:rsidRPr="00FB2287">
        <w:rPr>
          <w:rFonts w:ascii="Arial" w:eastAsia="Calibri" w:hAnsi="Arial" w:cs="Arial"/>
          <w:sz w:val="20"/>
          <w:lang w:val="en-GB"/>
        </w:rPr>
        <w:t xml:space="preserve"> Sevilla</w:t>
      </w:r>
      <w:r w:rsidR="00B123A6" w:rsidRPr="00FB2287">
        <w:rPr>
          <w:rFonts w:ascii="Arial" w:eastAsia="Calibri" w:hAnsi="Arial" w:cs="Arial"/>
          <w:sz w:val="20"/>
          <w:lang w:val="en-GB"/>
        </w:rPr>
        <w:t xml:space="preserve">, Spain, </w:t>
      </w:r>
      <w:hyperlink r:id="rId15" w:history="1">
        <w:r w:rsidR="00FA65A8" w:rsidRPr="00FB2287">
          <w:rPr>
            <w:rStyle w:val="Hyperlink"/>
            <w:rFonts w:ascii="Arial" w:hAnsi="Arial" w:cs="Arial"/>
            <w:sz w:val="20"/>
          </w:rPr>
          <w:t>reyesbernab@yahoo.es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18809F93" w14:textId="55F4EEC9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7</w:t>
      </w:r>
      <w:r w:rsidR="00D235F5" w:rsidRPr="00FB2287">
        <w:rPr>
          <w:rFonts w:ascii="Arial" w:hAnsi="Arial" w:cs="Arial"/>
          <w:sz w:val="20"/>
        </w:rPr>
        <w:t xml:space="preserve">Chungbuk National University Hospital, Cheongju, Republic of Korea, </w:t>
      </w:r>
      <w:hyperlink r:id="rId16" w:history="1">
        <w:r w:rsidR="00FA65A8" w:rsidRPr="00FB2287">
          <w:rPr>
            <w:rStyle w:val="Hyperlink"/>
            <w:rFonts w:ascii="Arial" w:hAnsi="Arial" w:cs="Arial"/>
            <w:sz w:val="20"/>
          </w:rPr>
          <w:t>kihlee@chungbuk.ac.kr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19767A22" w14:textId="3DDF3F8C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8</w:t>
      </w:r>
      <w:r w:rsidR="00B123A6" w:rsidRPr="00FB2287">
        <w:rPr>
          <w:rFonts w:ascii="Arial" w:hAnsi="Arial" w:cs="Arial"/>
          <w:sz w:val="20"/>
        </w:rPr>
        <w:t>Ambulatorium Chemioterapii, Bydgoszcz,</w:t>
      </w:r>
      <w:r w:rsidR="00397D13" w:rsidRPr="00FB2287">
        <w:rPr>
          <w:rFonts w:ascii="Arial" w:hAnsi="Arial" w:cs="Arial"/>
          <w:sz w:val="20"/>
        </w:rPr>
        <w:t xml:space="preserve"> </w:t>
      </w:r>
      <w:r w:rsidR="00B123A6" w:rsidRPr="00FB2287">
        <w:rPr>
          <w:rFonts w:ascii="Arial" w:hAnsi="Arial" w:cs="Arial"/>
          <w:sz w:val="20"/>
        </w:rPr>
        <w:t xml:space="preserve">Poland, </w:t>
      </w:r>
      <w:hyperlink r:id="rId17" w:history="1">
        <w:r w:rsidR="00FA65A8" w:rsidRPr="00FB2287">
          <w:rPr>
            <w:rStyle w:val="Hyperlink"/>
            <w:rFonts w:ascii="Arial" w:hAnsi="Arial" w:cs="Arial"/>
            <w:sz w:val="20"/>
          </w:rPr>
          <w:t>bzur1@wp.pl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713838E0" w14:textId="74001159" w:rsidR="00A3372B" w:rsidRPr="00FB2287" w:rsidRDefault="003F7094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9</w:t>
      </w:r>
      <w:r w:rsidR="00620B60" w:rsidRPr="00FB2287">
        <w:rPr>
          <w:rFonts w:ascii="Arial" w:hAnsi="Arial" w:cs="Arial"/>
          <w:sz w:val="20"/>
        </w:rPr>
        <w:t xml:space="preserve">Hôpital Sainte Musse, Toulon, France, </w:t>
      </w:r>
      <w:hyperlink r:id="rId18" w:history="1">
        <w:r w:rsidR="00FA65A8" w:rsidRPr="00FB2287">
          <w:rPr>
            <w:rStyle w:val="Hyperlink"/>
            <w:rFonts w:ascii="Arial" w:hAnsi="Arial" w:cs="Arial"/>
            <w:sz w:val="20"/>
          </w:rPr>
          <w:t>clarisse.audigier-valette@ch-toulon.fr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14EAD101" w14:textId="0503FF1C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3F7094" w:rsidRPr="00FB2287">
        <w:rPr>
          <w:rFonts w:ascii="Arial" w:hAnsi="Arial" w:cs="Arial"/>
          <w:sz w:val="20"/>
          <w:vertAlign w:val="superscript"/>
        </w:rPr>
        <w:t>0</w:t>
      </w:r>
      <w:r w:rsidR="00620B60" w:rsidRPr="00FB2287">
        <w:rPr>
          <w:rFonts w:ascii="Arial" w:hAnsi="Arial" w:cs="Arial"/>
          <w:sz w:val="20"/>
        </w:rPr>
        <w:t>Hosp. Univ. Puerta De Hierro, Madrid, Spain</w:t>
      </w:r>
      <w:r w:rsidR="00AC3D9C" w:rsidRPr="00FB2287">
        <w:rPr>
          <w:rFonts w:ascii="Arial" w:hAnsi="Arial" w:cs="Arial"/>
          <w:sz w:val="20"/>
        </w:rPr>
        <w:t>,</w:t>
      </w:r>
      <w:r w:rsidR="00456F12" w:rsidRPr="00FB2287">
        <w:rPr>
          <w:rFonts w:ascii="Arial" w:hAnsi="Arial" w:cs="Arial"/>
          <w:sz w:val="20"/>
        </w:rPr>
        <w:t xml:space="preserve"> </w:t>
      </w:r>
      <w:hyperlink r:id="rId19" w:history="1">
        <w:r w:rsidR="00FA65A8" w:rsidRPr="00FB2287">
          <w:rPr>
            <w:rStyle w:val="Hyperlink"/>
            <w:rFonts w:ascii="Arial" w:hAnsi="Arial" w:cs="Arial"/>
            <w:sz w:val="20"/>
          </w:rPr>
          <w:t>Mariano.provencio@salud.madrid.org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0F60CEEF" w14:textId="74FF2DCE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3F7094" w:rsidRPr="00FB2287">
        <w:rPr>
          <w:rFonts w:ascii="Arial" w:hAnsi="Arial" w:cs="Arial"/>
          <w:sz w:val="20"/>
          <w:vertAlign w:val="superscript"/>
        </w:rPr>
        <w:t>1</w:t>
      </w:r>
      <w:r w:rsidR="00620B60" w:rsidRPr="00FB2287">
        <w:rPr>
          <w:rFonts w:ascii="Arial" w:hAnsi="Arial" w:cs="Arial"/>
          <w:sz w:val="20"/>
        </w:rPr>
        <w:t>Metropolitan Hospital, Neo Faliro, Greece,</w:t>
      </w:r>
      <w:r w:rsidR="00F17D3C" w:rsidRPr="00FB2287">
        <w:rPr>
          <w:rFonts w:ascii="Arial" w:hAnsi="Arial" w:cs="Arial"/>
          <w:sz w:val="20"/>
        </w:rPr>
        <w:t xml:space="preserve"> </w:t>
      </w:r>
      <w:hyperlink r:id="rId20" w:history="1">
        <w:r w:rsidR="00FA65A8" w:rsidRPr="00FB2287">
          <w:rPr>
            <w:rStyle w:val="Hyperlink"/>
            <w:rFonts w:ascii="Arial" w:hAnsi="Arial" w:cs="Arial"/>
            <w:sz w:val="20"/>
          </w:rPr>
          <w:t>elinardou@otenet.gr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0FEF69D0" w14:textId="0F518A72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  <w:vertAlign w:val="superscript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3F7094" w:rsidRPr="00FB2287">
        <w:rPr>
          <w:rFonts w:ascii="Arial" w:hAnsi="Arial" w:cs="Arial"/>
          <w:sz w:val="20"/>
          <w:vertAlign w:val="superscript"/>
        </w:rPr>
        <w:t>2</w:t>
      </w:r>
      <w:r w:rsidR="00D235F5" w:rsidRPr="00FB2287">
        <w:rPr>
          <w:rFonts w:ascii="Arial" w:hAnsi="Arial" w:cs="Arial"/>
          <w:sz w:val="20"/>
        </w:rPr>
        <w:t xml:space="preserve">Asan Medical Center, Seoul, Republic of Korea, </w:t>
      </w:r>
      <w:hyperlink r:id="rId21" w:history="1">
        <w:r w:rsidR="00FA65A8" w:rsidRPr="00FB2287">
          <w:rPr>
            <w:rStyle w:val="Hyperlink"/>
            <w:rFonts w:ascii="Arial" w:hAnsi="Arial" w:cs="Arial"/>
            <w:sz w:val="20"/>
          </w:rPr>
          <w:t>swkim@amc.seoul.kr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6EBB12DF" w14:textId="7C4EE992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3F7094" w:rsidRPr="00FB2287">
        <w:rPr>
          <w:rFonts w:ascii="Arial" w:hAnsi="Arial" w:cs="Arial"/>
          <w:sz w:val="20"/>
          <w:vertAlign w:val="superscript"/>
        </w:rPr>
        <w:t>3</w:t>
      </w:r>
      <w:r w:rsidR="00DE79E4" w:rsidRPr="00FB2287">
        <w:rPr>
          <w:rFonts w:ascii="Arial" w:hAnsi="Arial" w:cs="Arial"/>
          <w:sz w:val="20"/>
        </w:rPr>
        <w:t xml:space="preserve">Fox Chase Cancer Center, Philadelphia, PA, USA, </w:t>
      </w:r>
      <w:hyperlink r:id="rId22" w:history="1">
        <w:r w:rsidR="00FA65A8" w:rsidRPr="00FB2287">
          <w:rPr>
            <w:rStyle w:val="Hyperlink"/>
            <w:rFonts w:ascii="Arial" w:hAnsi="Arial" w:cs="Arial"/>
            <w:sz w:val="20"/>
          </w:rPr>
          <w:t>hossein.borghaei@fccc.edu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19CFEBB3" w14:textId="0350011B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3F7094" w:rsidRPr="00FB2287">
        <w:rPr>
          <w:rFonts w:ascii="Arial" w:hAnsi="Arial" w:cs="Arial"/>
          <w:sz w:val="20"/>
          <w:vertAlign w:val="superscript"/>
        </w:rPr>
        <w:t>4</w:t>
      </w:r>
      <w:r w:rsidR="00DE79E4" w:rsidRPr="00FB2287">
        <w:rPr>
          <w:rFonts w:ascii="Arial" w:hAnsi="Arial" w:cs="Arial"/>
          <w:sz w:val="20"/>
        </w:rPr>
        <w:t xml:space="preserve">Memorial Sloan Kettering Cancer Center, </w:t>
      </w:r>
      <w:r w:rsidR="00C2213E" w:rsidRPr="00FB2287">
        <w:rPr>
          <w:rFonts w:ascii="Arial" w:hAnsi="Arial" w:cs="Arial"/>
          <w:sz w:val="20"/>
        </w:rPr>
        <w:t>New York, NY</w:t>
      </w:r>
      <w:r w:rsidR="00DE79E4" w:rsidRPr="00FB2287">
        <w:rPr>
          <w:rFonts w:ascii="Arial" w:hAnsi="Arial" w:cs="Arial"/>
          <w:sz w:val="20"/>
        </w:rPr>
        <w:t>, USA,</w:t>
      </w:r>
      <w:r w:rsidR="00F17D3C" w:rsidRPr="00FB2287">
        <w:rPr>
          <w:rFonts w:ascii="Arial" w:hAnsi="Arial" w:cs="Arial"/>
          <w:sz w:val="20"/>
        </w:rPr>
        <w:t xml:space="preserve"> </w:t>
      </w:r>
      <w:hyperlink r:id="rId23" w:history="1">
        <w:r w:rsidR="00FA65A8" w:rsidRPr="00FB2287">
          <w:rPr>
            <w:rStyle w:val="Hyperlink"/>
            <w:rFonts w:ascii="Arial" w:hAnsi="Arial" w:cs="Arial"/>
            <w:sz w:val="20"/>
          </w:rPr>
          <w:t>hellmanm@mskcc.org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58920113" w14:textId="06553AC7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3F7094" w:rsidRPr="00FB2287">
        <w:rPr>
          <w:rFonts w:ascii="Arial" w:hAnsi="Arial" w:cs="Arial"/>
          <w:sz w:val="20"/>
          <w:vertAlign w:val="superscript"/>
        </w:rPr>
        <w:t>5</w:t>
      </w:r>
      <w:r w:rsidR="00DE79E4" w:rsidRPr="00FB2287">
        <w:rPr>
          <w:rFonts w:ascii="Arial" w:hAnsi="Arial" w:cs="Arial"/>
          <w:sz w:val="20"/>
        </w:rPr>
        <w:t>Princess Alexandra Hospital, Brisbane, Queensland, Australia,</w:t>
      </w:r>
      <w:r w:rsidR="00456F12" w:rsidRPr="00FB2287">
        <w:rPr>
          <w:rFonts w:ascii="Arial" w:hAnsi="Arial" w:cs="Arial"/>
          <w:sz w:val="20"/>
        </w:rPr>
        <w:t xml:space="preserve"> </w:t>
      </w:r>
      <w:hyperlink r:id="rId24" w:history="1">
        <w:r w:rsidR="00FA65A8" w:rsidRPr="00FB2287">
          <w:rPr>
            <w:rStyle w:val="Hyperlink"/>
            <w:rFonts w:ascii="Arial" w:hAnsi="Arial" w:cs="Arial"/>
            <w:sz w:val="20"/>
          </w:rPr>
          <w:t>k.obyrne@qut.edu.au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744027F1" w14:textId="09A63E95" w:rsidR="003F7094" w:rsidRPr="00FB2287" w:rsidRDefault="003F7094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6</w:t>
      </w:r>
      <w:r w:rsidRPr="00FB2287">
        <w:rPr>
          <w:rFonts w:ascii="Arial" w:hAnsi="Arial" w:cs="Arial"/>
          <w:sz w:val="20"/>
        </w:rPr>
        <w:t>Hospital Universitario 12 de Octubre, CNIO, Universidad Complutense &amp;</w:t>
      </w:r>
      <w:r w:rsidR="000B4AA1" w:rsidRPr="00FB2287">
        <w:rPr>
          <w:rFonts w:ascii="Arial" w:hAnsi="Arial" w:cs="Arial"/>
          <w:sz w:val="20"/>
        </w:rPr>
        <w:t xml:space="preserve"> </w:t>
      </w:r>
      <w:r w:rsidRPr="00FB2287">
        <w:rPr>
          <w:rFonts w:ascii="Arial" w:hAnsi="Arial" w:cs="Arial"/>
          <w:sz w:val="20"/>
        </w:rPr>
        <w:t xml:space="preserve">CiberOnc, Madrid, Spain, </w:t>
      </w:r>
      <w:hyperlink r:id="rId25" w:history="1">
        <w:r w:rsidR="00FA65A8" w:rsidRPr="00FB2287">
          <w:rPr>
            <w:rStyle w:val="Hyperlink"/>
            <w:rFonts w:ascii="Arial" w:hAnsi="Arial" w:cs="Arial"/>
            <w:sz w:val="20"/>
          </w:rPr>
          <w:t>lpazaresr@seom.org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5C4933EC" w14:textId="0997065C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A822AE" w:rsidRPr="00FB2287">
        <w:rPr>
          <w:rFonts w:ascii="Arial" w:hAnsi="Arial" w:cs="Arial"/>
          <w:sz w:val="20"/>
          <w:vertAlign w:val="superscript"/>
        </w:rPr>
        <w:t>7</w:t>
      </w:r>
      <w:r w:rsidR="00C2213E" w:rsidRPr="00FB2287">
        <w:rPr>
          <w:rFonts w:ascii="Arial" w:hAnsi="Arial" w:cs="Arial"/>
          <w:sz w:val="20"/>
        </w:rPr>
        <w:t>Lung Clinic</w:t>
      </w:r>
      <w:r w:rsidR="00620B60" w:rsidRPr="00FB2287">
        <w:rPr>
          <w:rFonts w:ascii="Arial" w:hAnsi="Arial" w:cs="Arial"/>
          <w:sz w:val="20"/>
        </w:rPr>
        <w:t xml:space="preserve"> Grosshansdorf, </w:t>
      </w:r>
      <w:r w:rsidR="000D4C54" w:rsidRPr="00FB2287">
        <w:rPr>
          <w:rFonts w:ascii="Arial" w:hAnsi="Arial" w:cs="Arial"/>
          <w:sz w:val="20"/>
        </w:rPr>
        <w:t xml:space="preserve">Airway Research Center North, German Center for Lung Research, </w:t>
      </w:r>
      <w:r w:rsidR="00620B60" w:rsidRPr="00FB2287">
        <w:rPr>
          <w:rFonts w:ascii="Arial" w:hAnsi="Arial" w:cs="Arial"/>
          <w:sz w:val="20"/>
        </w:rPr>
        <w:t xml:space="preserve">Grosshansdorf, Germany, </w:t>
      </w:r>
      <w:hyperlink r:id="rId26" w:history="1">
        <w:r w:rsidR="00FA65A8" w:rsidRPr="00FB2287">
          <w:rPr>
            <w:rStyle w:val="Hyperlink"/>
            <w:rFonts w:ascii="Arial" w:hAnsi="Arial" w:cs="Arial"/>
            <w:sz w:val="20"/>
          </w:rPr>
          <w:t>m.reck@lungenclinic.de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7F59C9CF" w14:textId="635277F7" w:rsidR="00A3372B" w:rsidRPr="00FB2287" w:rsidRDefault="008F2760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A822AE" w:rsidRPr="00FB2287">
        <w:rPr>
          <w:rFonts w:ascii="Arial" w:hAnsi="Arial" w:cs="Arial"/>
          <w:sz w:val="20"/>
          <w:vertAlign w:val="superscript"/>
        </w:rPr>
        <w:t>8</w:t>
      </w:r>
      <w:r w:rsidR="00D8404A" w:rsidRPr="00FB2287">
        <w:rPr>
          <w:rFonts w:ascii="Arial" w:hAnsi="Arial" w:cs="Arial"/>
          <w:sz w:val="20"/>
        </w:rPr>
        <w:t xml:space="preserve">Bristol </w:t>
      </w:r>
      <w:r w:rsidR="00652C3E" w:rsidRPr="00FB2287">
        <w:rPr>
          <w:rFonts w:ascii="Arial" w:hAnsi="Arial" w:cs="Arial"/>
          <w:sz w:val="20"/>
        </w:rPr>
        <w:t xml:space="preserve">Myers Squibb, Princeton, NJ, USA, </w:t>
      </w:r>
      <w:hyperlink r:id="rId27" w:history="1">
        <w:r w:rsidR="00FA65A8" w:rsidRPr="00FB2287">
          <w:rPr>
            <w:rStyle w:val="Hyperlink"/>
            <w:rFonts w:ascii="Arial" w:hAnsi="Arial" w:cs="Arial"/>
            <w:sz w:val="20"/>
          </w:rPr>
          <w:t>faith.nathan@bms.com</w:t>
        </w:r>
      </w:hyperlink>
      <w:r w:rsidR="00FA65A8" w:rsidRPr="00FB2287">
        <w:rPr>
          <w:rFonts w:ascii="Arial" w:hAnsi="Arial" w:cs="Arial"/>
          <w:sz w:val="20"/>
        </w:rPr>
        <w:t xml:space="preserve"> </w:t>
      </w:r>
    </w:p>
    <w:p w14:paraId="32A00BAD" w14:textId="7910F132" w:rsidR="00A3372B" w:rsidRPr="00FB2287" w:rsidRDefault="00373DC7" w:rsidP="006F10E8">
      <w:pPr>
        <w:spacing w:after="0" w:line="240" w:lineRule="auto"/>
        <w:rPr>
          <w:rFonts w:ascii="Arial" w:hAnsi="Arial" w:cs="Arial"/>
          <w:sz w:val="20"/>
        </w:rPr>
      </w:pPr>
      <w:r w:rsidRPr="00FB2287">
        <w:rPr>
          <w:rFonts w:ascii="Arial" w:hAnsi="Arial" w:cs="Arial"/>
          <w:sz w:val="20"/>
          <w:vertAlign w:val="superscript"/>
        </w:rPr>
        <w:t>1</w:t>
      </w:r>
      <w:r w:rsidR="00A822AE" w:rsidRPr="00FB2287">
        <w:rPr>
          <w:rFonts w:ascii="Arial" w:hAnsi="Arial" w:cs="Arial"/>
          <w:sz w:val="20"/>
          <w:vertAlign w:val="superscript"/>
        </w:rPr>
        <w:t>9</w:t>
      </w:r>
      <w:r w:rsidR="00AB52E0" w:rsidRPr="00FB2287">
        <w:rPr>
          <w:rFonts w:ascii="Arial" w:hAnsi="Arial" w:cs="Arial"/>
          <w:sz w:val="20"/>
        </w:rPr>
        <w:t>Sidney Kimmel Comprehensive Cancer Center at Johns Hopkins</w:t>
      </w:r>
      <w:r w:rsidR="00DE79E4" w:rsidRPr="00FB2287">
        <w:rPr>
          <w:rFonts w:ascii="Arial" w:hAnsi="Arial" w:cs="Arial"/>
          <w:sz w:val="20"/>
        </w:rPr>
        <w:t>, Baltimore, MD, USA,</w:t>
      </w:r>
      <w:r w:rsidR="00F17D3C" w:rsidRPr="00FB2287">
        <w:rPr>
          <w:rFonts w:ascii="Arial" w:hAnsi="Arial" w:cs="Arial"/>
          <w:sz w:val="20"/>
        </w:rPr>
        <w:t xml:space="preserve"> </w:t>
      </w:r>
      <w:bookmarkStart w:id="1" w:name="_Hlk31103401"/>
      <w:r w:rsidR="00FA65A8" w:rsidRPr="00FB2287">
        <w:rPr>
          <w:rFonts w:ascii="Arial" w:hAnsi="Arial" w:cs="Arial"/>
          <w:sz w:val="20"/>
        </w:rPr>
        <w:fldChar w:fldCharType="begin"/>
      </w:r>
      <w:r w:rsidR="00FA65A8" w:rsidRPr="00FB2287">
        <w:rPr>
          <w:rFonts w:ascii="Arial" w:hAnsi="Arial" w:cs="Arial"/>
          <w:sz w:val="20"/>
        </w:rPr>
        <w:instrText xml:space="preserve"> HYPERLINK "mailto:brahmju@jhmi.edu" </w:instrText>
      </w:r>
      <w:r w:rsidR="00FA65A8" w:rsidRPr="00FB2287">
        <w:rPr>
          <w:rFonts w:ascii="Arial" w:hAnsi="Arial" w:cs="Arial"/>
          <w:sz w:val="20"/>
        </w:rPr>
        <w:fldChar w:fldCharType="separate"/>
      </w:r>
      <w:r w:rsidR="00FA65A8" w:rsidRPr="00FB2287">
        <w:rPr>
          <w:rStyle w:val="Hyperlink"/>
          <w:rFonts w:ascii="Arial" w:hAnsi="Arial" w:cs="Arial"/>
          <w:sz w:val="20"/>
        </w:rPr>
        <w:t>brahmju@jhmi.edu</w:t>
      </w:r>
      <w:r w:rsidR="00FA65A8" w:rsidRPr="00FB2287">
        <w:rPr>
          <w:rFonts w:ascii="Arial" w:hAnsi="Arial" w:cs="Arial"/>
          <w:sz w:val="20"/>
        </w:rPr>
        <w:fldChar w:fldCharType="end"/>
      </w:r>
      <w:r w:rsidR="00FA65A8" w:rsidRPr="00FB2287">
        <w:rPr>
          <w:rFonts w:ascii="Arial" w:hAnsi="Arial" w:cs="Arial"/>
          <w:sz w:val="20"/>
        </w:rPr>
        <w:t xml:space="preserve"> </w:t>
      </w:r>
    </w:p>
    <w:bookmarkEnd w:id="1"/>
    <w:p w14:paraId="40ECC0E4" w14:textId="77777777" w:rsidR="00CB71A2" w:rsidRPr="00FB2287" w:rsidRDefault="00CB71A2" w:rsidP="00A3372B">
      <w:pPr>
        <w:rPr>
          <w:rFonts w:ascii="Arial" w:hAnsi="Arial" w:cs="Arial"/>
        </w:rPr>
      </w:pPr>
    </w:p>
    <w:p w14:paraId="5BFC4100" w14:textId="77777777" w:rsidR="00FA65A8" w:rsidRPr="00FB2287" w:rsidRDefault="00FA65A8" w:rsidP="006F10E8">
      <w:pPr>
        <w:spacing w:after="240" w:line="360" w:lineRule="auto"/>
        <w:rPr>
          <w:rFonts w:ascii="Arial" w:hAnsi="Arial" w:cs="Arial"/>
          <w:b/>
        </w:rPr>
      </w:pPr>
    </w:p>
    <w:p w14:paraId="55B0CAE3" w14:textId="1A020EBE" w:rsidR="00634791" w:rsidRPr="00FB2287" w:rsidRDefault="006B3B28" w:rsidP="006F10E8">
      <w:pPr>
        <w:spacing w:after="240" w:line="360" w:lineRule="auto"/>
        <w:rPr>
          <w:rFonts w:ascii="Arial" w:hAnsi="Arial" w:cs="Arial"/>
        </w:rPr>
      </w:pPr>
      <w:r w:rsidRPr="00FB2287">
        <w:rPr>
          <w:rFonts w:ascii="Arial" w:hAnsi="Arial" w:cs="Arial"/>
          <w:b/>
        </w:rPr>
        <w:lastRenderedPageBreak/>
        <w:t>Introduction</w:t>
      </w:r>
      <w:r w:rsidR="0042510F" w:rsidRPr="00FB2287">
        <w:rPr>
          <w:rFonts w:ascii="Arial" w:hAnsi="Arial" w:cs="Arial"/>
          <w:b/>
        </w:rPr>
        <w:t>:</w:t>
      </w:r>
      <w:r w:rsidR="0042510F" w:rsidRPr="00FB2287">
        <w:rPr>
          <w:rFonts w:ascii="Arial" w:hAnsi="Arial" w:cs="Arial"/>
        </w:rPr>
        <w:t xml:space="preserve"> </w:t>
      </w:r>
      <w:r w:rsidR="006E31B3" w:rsidRPr="00FB2287">
        <w:rPr>
          <w:rFonts w:ascii="Arial" w:hAnsi="Arial" w:cs="Arial"/>
        </w:rPr>
        <w:t xml:space="preserve">In CheckMate 227 </w:t>
      </w:r>
      <w:r w:rsidR="009C25D2" w:rsidRPr="00FB2287">
        <w:rPr>
          <w:rFonts w:ascii="Arial" w:hAnsi="Arial" w:cs="Arial"/>
        </w:rPr>
        <w:t xml:space="preserve">Part 1 </w:t>
      </w:r>
      <w:r w:rsidR="006E31B3" w:rsidRPr="00FB2287">
        <w:rPr>
          <w:rFonts w:ascii="Arial" w:hAnsi="Arial" w:cs="Arial"/>
        </w:rPr>
        <w:t>(</w:t>
      </w:r>
      <w:r w:rsidR="0063116E" w:rsidRPr="00FB2287">
        <w:rPr>
          <w:rFonts w:ascii="Arial" w:hAnsi="Arial" w:cs="Arial"/>
        </w:rPr>
        <w:t>NCT02477826</w:t>
      </w:r>
      <w:r w:rsidR="006E31B3" w:rsidRPr="00FB2287">
        <w:rPr>
          <w:rFonts w:ascii="Arial" w:hAnsi="Arial" w:cs="Arial"/>
        </w:rPr>
        <w:t xml:space="preserve">), </w:t>
      </w:r>
      <w:r w:rsidR="00893F0C" w:rsidRPr="00FB2287">
        <w:rPr>
          <w:rFonts w:ascii="Arial" w:hAnsi="Arial" w:cs="Arial"/>
        </w:rPr>
        <w:t>1L</w:t>
      </w:r>
      <w:r w:rsidR="00C560FF" w:rsidRPr="00FB2287">
        <w:rPr>
          <w:rFonts w:ascii="Arial" w:hAnsi="Arial" w:cs="Arial"/>
        </w:rPr>
        <w:t xml:space="preserve"> </w:t>
      </w:r>
      <w:r w:rsidR="00E30B80" w:rsidRPr="00FB2287">
        <w:rPr>
          <w:rFonts w:ascii="Arial" w:hAnsi="Arial" w:cs="Arial"/>
        </w:rPr>
        <w:t>NIVO</w:t>
      </w:r>
      <w:r w:rsidR="00507C5C" w:rsidRPr="00FB2287">
        <w:rPr>
          <w:rFonts w:ascii="Arial" w:hAnsi="Arial" w:cs="Arial"/>
        </w:rPr>
        <w:t>+</w:t>
      </w:r>
      <w:r w:rsidR="00E30B80" w:rsidRPr="00FB2287">
        <w:rPr>
          <w:rFonts w:ascii="Arial" w:hAnsi="Arial" w:cs="Arial"/>
        </w:rPr>
        <w:t xml:space="preserve">IPI </w:t>
      </w:r>
      <w:r w:rsidR="00C560FF" w:rsidRPr="00FB2287">
        <w:rPr>
          <w:rFonts w:ascii="Arial" w:hAnsi="Arial" w:cs="Arial"/>
        </w:rPr>
        <w:t>significantly improved</w:t>
      </w:r>
      <w:r w:rsidR="00E30B80" w:rsidRPr="00FB2287">
        <w:rPr>
          <w:rFonts w:ascii="Arial" w:hAnsi="Arial" w:cs="Arial"/>
        </w:rPr>
        <w:t xml:space="preserve"> overall survival (OS) </w:t>
      </w:r>
      <w:r w:rsidR="00B5755B" w:rsidRPr="00FB2287">
        <w:rPr>
          <w:rFonts w:ascii="Arial" w:hAnsi="Arial" w:cs="Arial"/>
        </w:rPr>
        <w:t xml:space="preserve">vs </w:t>
      </w:r>
      <w:r w:rsidR="008868A8" w:rsidRPr="00FB2287">
        <w:rPr>
          <w:rFonts w:ascii="Arial" w:hAnsi="Arial" w:cs="Arial"/>
        </w:rPr>
        <w:t>chemo</w:t>
      </w:r>
      <w:r w:rsidR="00667038" w:rsidRPr="00FB2287">
        <w:rPr>
          <w:rFonts w:ascii="Arial" w:hAnsi="Arial" w:cs="Arial"/>
        </w:rPr>
        <w:t xml:space="preserve"> in patients</w:t>
      </w:r>
      <w:r w:rsidR="000E5654" w:rsidRPr="00FB2287">
        <w:rPr>
          <w:rFonts w:ascii="Arial" w:hAnsi="Arial" w:cs="Arial"/>
        </w:rPr>
        <w:t xml:space="preserve"> </w:t>
      </w:r>
      <w:r w:rsidR="00667038" w:rsidRPr="00FB2287">
        <w:rPr>
          <w:rFonts w:ascii="Arial" w:hAnsi="Arial" w:cs="Arial"/>
        </w:rPr>
        <w:t xml:space="preserve">with </w:t>
      </w:r>
      <w:r w:rsidR="006D4944" w:rsidRPr="00FB2287">
        <w:rPr>
          <w:rFonts w:ascii="Arial" w:hAnsi="Arial" w:cs="Arial"/>
        </w:rPr>
        <w:t>a</w:t>
      </w:r>
      <w:r w:rsidR="00DF4AD4" w:rsidRPr="00FB2287">
        <w:rPr>
          <w:rFonts w:ascii="Arial" w:hAnsi="Arial" w:cs="Arial"/>
        </w:rPr>
        <w:t>NSCLC</w:t>
      </w:r>
      <w:r w:rsidR="00F50088" w:rsidRPr="00FB2287">
        <w:rPr>
          <w:rFonts w:ascii="Arial" w:hAnsi="Arial" w:cs="Arial"/>
        </w:rPr>
        <w:t xml:space="preserve"> and tumor PD-L1 ≥1%</w:t>
      </w:r>
      <w:r w:rsidR="00FF1BD8" w:rsidRPr="00FB2287">
        <w:rPr>
          <w:rFonts w:ascii="Arial" w:hAnsi="Arial" w:cs="Arial"/>
        </w:rPr>
        <w:t xml:space="preserve"> (primary analysis) or &lt;1%</w:t>
      </w:r>
      <w:r w:rsidR="00043A73" w:rsidRPr="00FB2287">
        <w:rPr>
          <w:rFonts w:ascii="Arial" w:hAnsi="Arial" w:cs="Arial"/>
        </w:rPr>
        <w:t xml:space="preserve"> (descriptive analysis)</w:t>
      </w:r>
      <w:r w:rsidR="00F50088" w:rsidRPr="00FB2287">
        <w:rPr>
          <w:rFonts w:ascii="Arial" w:hAnsi="Arial" w:cs="Arial"/>
        </w:rPr>
        <w:t xml:space="preserve">. </w:t>
      </w:r>
      <w:r w:rsidR="00112659" w:rsidRPr="00FB2287">
        <w:rPr>
          <w:rFonts w:ascii="Arial" w:hAnsi="Arial" w:cs="Arial"/>
        </w:rPr>
        <w:t>W</w:t>
      </w:r>
      <w:r w:rsidR="00C560FF" w:rsidRPr="00FB2287">
        <w:rPr>
          <w:rFonts w:ascii="Arial" w:hAnsi="Arial" w:cs="Arial"/>
        </w:rPr>
        <w:t xml:space="preserve">e </w:t>
      </w:r>
      <w:r w:rsidR="003148FD" w:rsidRPr="00FB2287">
        <w:rPr>
          <w:rFonts w:ascii="Arial" w:hAnsi="Arial" w:cs="Arial"/>
        </w:rPr>
        <w:t>r</w:t>
      </w:r>
      <w:r w:rsidR="00ED143A" w:rsidRPr="00FB2287">
        <w:rPr>
          <w:rFonts w:ascii="Arial" w:hAnsi="Arial" w:cs="Arial"/>
        </w:rPr>
        <w:t>eport</w:t>
      </w:r>
      <w:r w:rsidR="00CB177A" w:rsidRPr="00FB2287">
        <w:rPr>
          <w:rFonts w:ascii="Arial" w:hAnsi="Arial" w:cs="Arial"/>
        </w:rPr>
        <w:t xml:space="preserve"> data with 3</w:t>
      </w:r>
      <w:r w:rsidR="0049656C" w:rsidRPr="00FB2287">
        <w:rPr>
          <w:rFonts w:ascii="Arial" w:hAnsi="Arial" w:cs="Arial"/>
        </w:rPr>
        <w:t>-</w:t>
      </w:r>
      <w:r w:rsidR="00CB177A" w:rsidRPr="00FB2287">
        <w:rPr>
          <w:rFonts w:ascii="Arial" w:hAnsi="Arial" w:cs="Arial"/>
        </w:rPr>
        <w:t>y</w:t>
      </w:r>
      <w:r w:rsidR="00C22CFC" w:rsidRPr="00FB2287">
        <w:rPr>
          <w:rFonts w:ascii="Arial" w:hAnsi="Arial" w:cs="Arial"/>
        </w:rPr>
        <w:t>ear</w:t>
      </w:r>
      <w:r w:rsidR="00CB177A" w:rsidRPr="00FB2287">
        <w:rPr>
          <w:rFonts w:ascii="Arial" w:hAnsi="Arial" w:cs="Arial"/>
        </w:rPr>
        <w:t xml:space="preserve"> minimum </w:t>
      </w:r>
      <w:r w:rsidR="00804F05" w:rsidRPr="00FB2287">
        <w:rPr>
          <w:rFonts w:ascii="Arial" w:hAnsi="Arial" w:cs="Arial"/>
        </w:rPr>
        <w:t>follow-up</w:t>
      </w:r>
      <w:r w:rsidR="00CB177A" w:rsidRPr="00FB2287">
        <w:rPr>
          <w:rFonts w:ascii="Arial" w:hAnsi="Arial" w:cs="Arial"/>
        </w:rPr>
        <w:t>.</w:t>
      </w:r>
      <w:r w:rsidR="00C560FF" w:rsidRPr="00FB2287">
        <w:rPr>
          <w:rFonts w:ascii="Arial" w:hAnsi="Arial" w:cs="Arial"/>
        </w:rPr>
        <w:t xml:space="preserve"> </w:t>
      </w:r>
    </w:p>
    <w:p w14:paraId="7A643B0E" w14:textId="00EE33B3" w:rsidR="0023423D" w:rsidRPr="00FB2287" w:rsidRDefault="001D7F4F" w:rsidP="006F10E8">
      <w:pPr>
        <w:spacing w:after="240" w:line="360" w:lineRule="auto"/>
        <w:rPr>
          <w:rFonts w:ascii="Arial" w:hAnsi="Arial" w:cs="Arial"/>
        </w:rPr>
      </w:pPr>
      <w:r w:rsidRPr="00FB2287">
        <w:rPr>
          <w:rFonts w:ascii="Arial" w:hAnsi="Arial" w:cs="Arial"/>
          <w:b/>
        </w:rPr>
        <w:t>Method</w:t>
      </w:r>
      <w:r w:rsidR="00893418" w:rsidRPr="00FB2287">
        <w:rPr>
          <w:rFonts w:ascii="Arial" w:hAnsi="Arial" w:cs="Arial"/>
          <w:b/>
        </w:rPr>
        <w:t>s</w:t>
      </w:r>
      <w:r w:rsidRPr="00FB2287">
        <w:rPr>
          <w:rFonts w:ascii="Arial" w:hAnsi="Arial" w:cs="Arial"/>
          <w:b/>
        </w:rPr>
        <w:t xml:space="preserve">: </w:t>
      </w:r>
      <w:r w:rsidR="00793C1B" w:rsidRPr="00FB2287">
        <w:rPr>
          <w:rFonts w:ascii="Arial" w:hAnsi="Arial" w:cs="Arial"/>
        </w:rPr>
        <w:t>P</w:t>
      </w:r>
      <w:r w:rsidR="00C22CFC" w:rsidRPr="00FB2287">
        <w:rPr>
          <w:rFonts w:ascii="Arial" w:hAnsi="Arial" w:cs="Arial"/>
        </w:rPr>
        <w:t>atien</w:t>
      </w:r>
      <w:r w:rsidR="00793C1B" w:rsidRPr="00FB2287">
        <w:rPr>
          <w:rFonts w:ascii="Arial" w:hAnsi="Arial" w:cs="Arial"/>
        </w:rPr>
        <w:t>ts with stage IV</w:t>
      </w:r>
      <w:r w:rsidR="008F0D73" w:rsidRPr="00FB2287">
        <w:rPr>
          <w:rFonts w:ascii="Arial" w:hAnsi="Arial" w:cs="Arial"/>
        </w:rPr>
        <w:t>/</w:t>
      </w:r>
      <w:r w:rsidR="00793C1B" w:rsidRPr="00FB2287">
        <w:rPr>
          <w:rFonts w:ascii="Arial" w:hAnsi="Arial" w:cs="Arial"/>
        </w:rPr>
        <w:t xml:space="preserve">recurrent NSCLC and PD-L1 ≥1% </w:t>
      </w:r>
      <w:r w:rsidR="00844079" w:rsidRPr="00FB2287">
        <w:rPr>
          <w:rFonts w:ascii="Arial" w:hAnsi="Arial" w:cs="Arial"/>
        </w:rPr>
        <w:t>(n=</w:t>
      </w:r>
      <w:r w:rsidR="006F3F82" w:rsidRPr="00FB2287">
        <w:rPr>
          <w:rFonts w:ascii="Arial" w:hAnsi="Arial" w:cs="Arial"/>
        </w:rPr>
        <w:t xml:space="preserve">1189) </w:t>
      </w:r>
      <w:r w:rsidR="00793C1B" w:rsidRPr="00FB2287">
        <w:rPr>
          <w:rFonts w:ascii="Arial" w:hAnsi="Arial" w:cs="Arial"/>
        </w:rPr>
        <w:t>were randomized  to NIVO</w:t>
      </w:r>
      <w:r w:rsidR="009346F4" w:rsidRPr="00FB2287">
        <w:rPr>
          <w:rFonts w:ascii="Arial" w:hAnsi="Arial" w:cs="Arial"/>
        </w:rPr>
        <w:t xml:space="preserve"> (3 mg/kg Q2W)</w:t>
      </w:r>
      <w:r w:rsidR="00793C1B" w:rsidRPr="00FB2287">
        <w:rPr>
          <w:rFonts w:ascii="Arial" w:hAnsi="Arial" w:cs="Arial"/>
        </w:rPr>
        <w:t>+IPI</w:t>
      </w:r>
      <w:r w:rsidR="009346F4" w:rsidRPr="00FB2287">
        <w:rPr>
          <w:rFonts w:ascii="Arial" w:hAnsi="Arial" w:cs="Arial"/>
        </w:rPr>
        <w:t xml:space="preserve"> (1 mg/kg Q6W)</w:t>
      </w:r>
      <w:r w:rsidR="00793C1B" w:rsidRPr="00FB2287">
        <w:rPr>
          <w:rFonts w:ascii="Arial" w:hAnsi="Arial" w:cs="Arial"/>
        </w:rPr>
        <w:t xml:space="preserve">, NIVO </w:t>
      </w:r>
      <w:r w:rsidR="00ED143A" w:rsidRPr="00FB2287">
        <w:rPr>
          <w:rFonts w:ascii="Arial" w:hAnsi="Arial" w:cs="Arial"/>
        </w:rPr>
        <w:t>(240 mg Q2W)</w:t>
      </w:r>
      <w:r w:rsidR="00793C1B" w:rsidRPr="00FB2287">
        <w:rPr>
          <w:rFonts w:ascii="Arial" w:hAnsi="Arial" w:cs="Arial"/>
        </w:rPr>
        <w:t xml:space="preserve">, or chemo. </w:t>
      </w:r>
      <w:r w:rsidR="00B5755B" w:rsidRPr="00FB2287">
        <w:rPr>
          <w:rFonts w:ascii="Arial" w:hAnsi="Arial" w:cs="Arial"/>
        </w:rPr>
        <w:t>P</w:t>
      </w:r>
      <w:r w:rsidR="00C22CFC" w:rsidRPr="00FB2287">
        <w:rPr>
          <w:rFonts w:ascii="Arial" w:hAnsi="Arial" w:cs="Arial"/>
        </w:rPr>
        <w:t>atien</w:t>
      </w:r>
      <w:r w:rsidR="00B5755B" w:rsidRPr="00FB2287">
        <w:rPr>
          <w:rFonts w:ascii="Arial" w:hAnsi="Arial" w:cs="Arial"/>
        </w:rPr>
        <w:t xml:space="preserve">ts </w:t>
      </w:r>
      <w:r w:rsidR="00793C1B" w:rsidRPr="00FB2287">
        <w:rPr>
          <w:rFonts w:ascii="Arial" w:hAnsi="Arial" w:cs="Arial"/>
        </w:rPr>
        <w:t>with PD-L1 &lt;1%</w:t>
      </w:r>
      <w:r w:rsidR="006F3F82" w:rsidRPr="00FB2287">
        <w:rPr>
          <w:rFonts w:ascii="Arial" w:hAnsi="Arial" w:cs="Arial"/>
        </w:rPr>
        <w:t xml:space="preserve"> (n=550)</w:t>
      </w:r>
      <w:r w:rsidR="00793C1B" w:rsidRPr="00FB2287">
        <w:rPr>
          <w:rFonts w:ascii="Arial" w:hAnsi="Arial" w:cs="Arial"/>
        </w:rPr>
        <w:t xml:space="preserve"> were randomized to NIVO+IPI, NIVO</w:t>
      </w:r>
      <w:r w:rsidR="00ED143A" w:rsidRPr="00FB2287">
        <w:rPr>
          <w:rFonts w:ascii="Arial" w:hAnsi="Arial" w:cs="Arial"/>
        </w:rPr>
        <w:t xml:space="preserve"> (360 mg Q3W)</w:t>
      </w:r>
      <w:r w:rsidR="00793C1B" w:rsidRPr="00FB2287">
        <w:rPr>
          <w:rFonts w:ascii="Arial" w:hAnsi="Arial" w:cs="Arial"/>
        </w:rPr>
        <w:t xml:space="preserve">+chemo, or chemo. </w:t>
      </w:r>
      <w:r w:rsidR="003866C2" w:rsidRPr="00FB2287">
        <w:rPr>
          <w:rFonts w:ascii="Arial" w:hAnsi="Arial" w:cs="Arial"/>
        </w:rPr>
        <w:t>P</w:t>
      </w:r>
      <w:r w:rsidR="00793C1B" w:rsidRPr="00FB2287">
        <w:rPr>
          <w:rFonts w:ascii="Arial" w:hAnsi="Arial" w:cs="Arial"/>
        </w:rPr>
        <w:t>rimary endpoint was OS with NIVO+I</w:t>
      </w:r>
      <w:r w:rsidR="001937D4" w:rsidRPr="00FB2287">
        <w:rPr>
          <w:rFonts w:ascii="Arial" w:hAnsi="Arial" w:cs="Arial"/>
        </w:rPr>
        <w:t>PI vs chemo in p</w:t>
      </w:r>
      <w:r w:rsidR="00317900" w:rsidRPr="00FB2287">
        <w:rPr>
          <w:rFonts w:ascii="Arial" w:hAnsi="Arial" w:cs="Arial"/>
        </w:rPr>
        <w:t>atien</w:t>
      </w:r>
      <w:r w:rsidR="001937D4" w:rsidRPr="00FB2287">
        <w:rPr>
          <w:rFonts w:ascii="Arial" w:hAnsi="Arial" w:cs="Arial"/>
        </w:rPr>
        <w:t>ts with PD-L1 ≥</w:t>
      </w:r>
      <w:r w:rsidR="00793C1B" w:rsidRPr="00FB2287">
        <w:rPr>
          <w:rFonts w:ascii="Arial" w:hAnsi="Arial" w:cs="Arial"/>
        </w:rPr>
        <w:t xml:space="preserve">1%. </w:t>
      </w:r>
      <w:r w:rsidR="00AB4FEB" w:rsidRPr="00FB2287">
        <w:rPr>
          <w:rFonts w:ascii="Arial" w:hAnsi="Arial" w:cs="Arial"/>
        </w:rPr>
        <w:t>An e</w:t>
      </w:r>
      <w:r w:rsidR="00CE66FA" w:rsidRPr="00FB2287">
        <w:rPr>
          <w:rFonts w:ascii="Arial" w:hAnsi="Arial" w:cs="Arial"/>
        </w:rPr>
        <w:t xml:space="preserve">xploratory analysis </w:t>
      </w:r>
      <w:r w:rsidR="00762224" w:rsidRPr="00FB2287">
        <w:rPr>
          <w:rFonts w:ascii="Arial" w:hAnsi="Arial" w:cs="Arial"/>
        </w:rPr>
        <w:t>was</w:t>
      </w:r>
      <w:r w:rsidR="00CE66FA" w:rsidRPr="00FB2287">
        <w:rPr>
          <w:rFonts w:ascii="Arial" w:hAnsi="Arial" w:cs="Arial"/>
        </w:rPr>
        <w:t xml:space="preserve"> </w:t>
      </w:r>
      <w:r w:rsidR="0023423D" w:rsidRPr="00FB2287">
        <w:rPr>
          <w:rFonts w:ascii="Arial" w:hAnsi="Arial" w:cs="Arial"/>
        </w:rPr>
        <w:t xml:space="preserve">OS </w:t>
      </w:r>
      <w:r w:rsidR="000C247A" w:rsidRPr="00FB2287">
        <w:rPr>
          <w:rFonts w:ascii="Arial" w:hAnsi="Arial" w:cs="Arial"/>
        </w:rPr>
        <w:t>by response status</w:t>
      </w:r>
      <w:r w:rsidR="0023423D" w:rsidRPr="00FB2287">
        <w:rPr>
          <w:rFonts w:ascii="Arial" w:hAnsi="Arial" w:cs="Arial"/>
        </w:rPr>
        <w:t xml:space="preserve"> (</w:t>
      </w:r>
      <w:r w:rsidR="008F0802" w:rsidRPr="00FB2287">
        <w:rPr>
          <w:rFonts w:ascii="Arial" w:hAnsi="Arial" w:cs="Arial"/>
        </w:rPr>
        <w:t>CR/PR</w:t>
      </w:r>
      <w:r w:rsidR="000C247A" w:rsidRPr="00FB2287">
        <w:rPr>
          <w:rFonts w:ascii="Arial" w:hAnsi="Arial" w:cs="Arial"/>
        </w:rPr>
        <w:t>,</w:t>
      </w:r>
      <w:r w:rsidR="00862D54" w:rsidRPr="00FB2287">
        <w:rPr>
          <w:rFonts w:ascii="Arial" w:hAnsi="Arial" w:cs="Arial"/>
        </w:rPr>
        <w:t xml:space="preserve"> </w:t>
      </w:r>
      <w:r w:rsidR="000C247A" w:rsidRPr="00FB2287">
        <w:rPr>
          <w:rFonts w:ascii="Arial" w:hAnsi="Arial" w:cs="Arial"/>
        </w:rPr>
        <w:t>SD,</w:t>
      </w:r>
      <w:r w:rsidR="00862D54" w:rsidRPr="00FB2287">
        <w:rPr>
          <w:rFonts w:ascii="Arial" w:hAnsi="Arial" w:cs="Arial"/>
        </w:rPr>
        <w:t xml:space="preserve"> progressive disease</w:t>
      </w:r>
      <w:r w:rsidR="000C247A" w:rsidRPr="00FB2287">
        <w:rPr>
          <w:rFonts w:ascii="Arial" w:hAnsi="Arial" w:cs="Arial"/>
        </w:rPr>
        <w:t xml:space="preserve"> </w:t>
      </w:r>
      <w:r w:rsidR="00862D54" w:rsidRPr="00FB2287">
        <w:rPr>
          <w:rFonts w:ascii="Arial" w:hAnsi="Arial" w:cs="Arial"/>
        </w:rPr>
        <w:t>[</w:t>
      </w:r>
      <w:r w:rsidR="000C247A" w:rsidRPr="00FB2287">
        <w:rPr>
          <w:rFonts w:ascii="Arial" w:hAnsi="Arial" w:cs="Arial"/>
        </w:rPr>
        <w:t>PD</w:t>
      </w:r>
      <w:r w:rsidR="00862D54" w:rsidRPr="00FB2287">
        <w:rPr>
          <w:rFonts w:ascii="Arial" w:hAnsi="Arial" w:cs="Arial"/>
        </w:rPr>
        <w:t>]</w:t>
      </w:r>
      <w:r w:rsidR="0023423D" w:rsidRPr="00FB2287">
        <w:rPr>
          <w:rFonts w:ascii="Arial" w:hAnsi="Arial" w:cs="Arial"/>
        </w:rPr>
        <w:t>) at 6 mo</w:t>
      </w:r>
      <w:r w:rsidR="0063116E" w:rsidRPr="00FB2287">
        <w:rPr>
          <w:rFonts w:ascii="Arial" w:hAnsi="Arial" w:cs="Arial"/>
        </w:rPr>
        <w:t>nths</w:t>
      </w:r>
      <w:r w:rsidR="0023423D" w:rsidRPr="00FB2287">
        <w:rPr>
          <w:rFonts w:ascii="Arial" w:hAnsi="Arial" w:cs="Arial"/>
        </w:rPr>
        <w:t>.</w:t>
      </w:r>
      <w:r w:rsidR="007C5953" w:rsidRPr="00FB2287">
        <w:rPr>
          <w:rFonts w:ascii="Arial" w:hAnsi="Arial" w:cs="Arial"/>
        </w:rPr>
        <w:t xml:space="preserve"> </w:t>
      </w:r>
    </w:p>
    <w:p w14:paraId="723A8B0F" w14:textId="35212629" w:rsidR="00D01CFC" w:rsidRPr="00FB2287" w:rsidRDefault="00866825" w:rsidP="006F10E8">
      <w:pPr>
        <w:spacing w:after="240" w:line="360" w:lineRule="auto"/>
        <w:rPr>
          <w:rFonts w:ascii="Arial" w:hAnsi="Arial" w:cs="Arial"/>
        </w:rPr>
      </w:pPr>
      <w:r w:rsidRPr="00FB2287">
        <w:rPr>
          <w:rFonts w:ascii="Arial" w:hAnsi="Arial" w:cs="Arial"/>
          <w:b/>
        </w:rPr>
        <w:t>Results:</w:t>
      </w:r>
      <w:r w:rsidRPr="00FB2287">
        <w:rPr>
          <w:rFonts w:ascii="Arial" w:hAnsi="Arial" w:cs="Arial"/>
        </w:rPr>
        <w:t xml:space="preserve"> </w:t>
      </w:r>
      <w:r w:rsidR="00773CD7" w:rsidRPr="00FB2287">
        <w:rPr>
          <w:rFonts w:ascii="Arial" w:hAnsi="Arial" w:cs="Arial"/>
        </w:rPr>
        <w:t xml:space="preserve">After </w:t>
      </w:r>
      <w:r w:rsidR="008A4289" w:rsidRPr="00FB2287">
        <w:rPr>
          <w:rFonts w:ascii="Arial" w:hAnsi="Arial" w:cs="Arial"/>
        </w:rPr>
        <w:t xml:space="preserve">median </w:t>
      </w:r>
      <w:r w:rsidR="00804F05" w:rsidRPr="00FB2287">
        <w:rPr>
          <w:rFonts w:ascii="Arial" w:hAnsi="Arial" w:cs="Arial"/>
        </w:rPr>
        <w:t>follow-up</w:t>
      </w:r>
      <w:r w:rsidR="00F92734" w:rsidRPr="00FB2287">
        <w:rPr>
          <w:rFonts w:ascii="Arial" w:hAnsi="Arial" w:cs="Arial"/>
        </w:rPr>
        <w:t xml:space="preserve"> </w:t>
      </w:r>
      <w:r w:rsidR="00632875" w:rsidRPr="00FB2287">
        <w:rPr>
          <w:rFonts w:ascii="Arial" w:hAnsi="Arial" w:cs="Arial"/>
        </w:rPr>
        <w:t>of</w:t>
      </w:r>
      <w:r w:rsidR="008E1AF3" w:rsidRPr="00FB2287">
        <w:rPr>
          <w:rFonts w:ascii="Arial" w:hAnsi="Arial" w:cs="Arial"/>
        </w:rPr>
        <w:t xml:space="preserve"> 43.1 mo</w:t>
      </w:r>
      <w:r w:rsidR="00C22CFC" w:rsidRPr="00FB2287">
        <w:rPr>
          <w:rFonts w:ascii="Arial" w:hAnsi="Arial" w:cs="Arial"/>
        </w:rPr>
        <w:t>nths</w:t>
      </w:r>
      <w:r w:rsidR="00F5760A" w:rsidRPr="00FB2287">
        <w:rPr>
          <w:rFonts w:ascii="Arial" w:hAnsi="Arial" w:cs="Arial"/>
        </w:rPr>
        <w:t>,</w:t>
      </w:r>
      <w:r w:rsidR="00935E27" w:rsidRPr="00FB2287">
        <w:rPr>
          <w:rFonts w:ascii="Arial" w:hAnsi="Arial" w:cs="Arial"/>
        </w:rPr>
        <w:t xml:space="preserve"> </w:t>
      </w:r>
      <w:r w:rsidR="00F55B54" w:rsidRPr="00FB2287">
        <w:rPr>
          <w:rFonts w:ascii="Arial" w:hAnsi="Arial" w:cs="Arial"/>
        </w:rPr>
        <w:t>p</w:t>
      </w:r>
      <w:r w:rsidR="00C22CFC" w:rsidRPr="00FB2287">
        <w:rPr>
          <w:rFonts w:ascii="Arial" w:hAnsi="Arial" w:cs="Arial"/>
        </w:rPr>
        <w:t>atien</w:t>
      </w:r>
      <w:r w:rsidR="00AD56DD" w:rsidRPr="00FB2287">
        <w:rPr>
          <w:rFonts w:ascii="Arial" w:hAnsi="Arial" w:cs="Arial"/>
        </w:rPr>
        <w:t xml:space="preserve">ts with PD-L1 </w:t>
      </w:r>
      <w:r w:rsidR="007F2F89" w:rsidRPr="00FB2287">
        <w:rPr>
          <w:rFonts w:ascii="Arial" w:hAnsi="Arial" w:cs="Arial"/>
        </w:rPr>
        <w:t>≥1%</w:t>
      </w:r>
      <w:r w:rsidR="00284C69" w:rsidRPr="00FB2287">
        <w:rPr>
          <w:rFonts w:ascii="Arial" w:hAnsi="Arial" w:cs="Arial"/>
        </w:rPr>
        <w:t xml:space="preserve"> had</w:t>
      </w:r>
      <w:r w:rsidR="00413E81" w:rsidRPr="00FB2287">
        <w:rPr>
          <w:rFonts w:ascii="Arial" w:hAnsi="Arial" w:cs="Arial"/>
        </w:rPr>
        <w:t xml:space="preserve"> </w:t>
      </w:r>
      <w:r w:rsidR="007F2F89" w:rsidRPr="00FB2287">
        <w:rPr>
          <w:rFonts w:ascii="Arial" w:hAnsi="Arial" w:cs="Arial"/>
        </w:rPr>
        <w:t xml:space="preserve">continued OS benefit from NIVO+IPI vs chemo </w:t>
      </w:r>
      <w:r w:rsidR="0044428C" w:rsidRPr="00FB2287">
        <w:rPr>
          <w:rFonts w:ascii="Arial" w:hAnsi="Arial" w:cs="Arial"/>
        </w:rPr>
        <w:t>(</w:t>
      </w:r>
      <w:r w:rsidR="00E72375" w:rsidRPr="00FB2287">
        <w:rPr>
          <w:rFonts w:ascii="Arial" w:hAnsi="Arial" w:cs="Arial"/>
        </w:rPr>
        <w:t>HR</w:t>
      </w:r>
      <w:r w:rsidR="0044428C" w:rsidRPr="00FB2287">
        <w:rPr>
          <w:rFonts w:ascii="Arial" w:hAnsi="Arial" w:cs="Arial"/>
        </w:rPr>
        <w:t xml:space="preserve">: </w:t>
      </w:r>
      <w:r w:rsidR="00E72375" w:rsidRPr="00FB2287">
        <w:rPr>
          <w:rFonts w:ascii="Arial" w:hAnsi="Arial" w:cs="Arial"/>
        </w:rPr>
        <w:t>0.79</w:t>
      </w:r>
      <w:r w:rsidR="0044428C" w:rsidRPr="00FB2287">
        <w:rPr>
          <w:rFonts w:ascii="Arial" w:hAnsi="Arial" w:cs="Arial"/>
        </w:rPr>
        <w:t>;</w:t>
      </w:r>
      <w:r w:rsidR="00E72375" w:rsidRPr="00FB2287">
        <w:rPr>
          <w:rFonts w:ascii="Arial" w:hAnsi="Arial" w:cs="Arial"/>
        </w:rPr>
        <w:t xml:space="preserve"> 95% CI, 0.67–0.93)</w:t>
      </w:r>
      <w:r w:rsidR="00B007F5" w:rsidRPr="00FB2287">
        <w:rPr>
          <w:rFonts w:ascii="Arial" w:hAnsi="Arial" w:cs="Arial"/>
        </w:rPr>
        <w:t xml:space="preserve">; </w:t>
      </w:r>
      <w:r w:rsidR="00861A2F" w:rsidRPr="00FB2287">
        <w:rPr>
          <w:rFonts w:ascii="Arial" w:hAnsi="Arial" w:cs="Arial"/>
        </w:rPr>
        <w:t>3-y</w:t>
      </w:r>
      <w:r w:rsidR="00C22CFC" w:rsidRPr="00FB2287">
        <w:rPr>
          <w:rFonts w:ascii="Arial" w:hAnsi="Arial" w:cs="Arial"/>
        </w:rPr>
        <w:t>ear</w:t>
      </w:r>
      <w:r w:rsidR="00222EE4" w:rsidRPr="00FB2287">
        <w:rPr>
          <w:rFonts w:ascii="Arial" w:hAnsi="Arial" w:cs="Arial"/>
        </w:rPr>
        <w:t xml:space="preserve"> OS rates were 33</w:t>
      </w:r>
      <w:r w:rsidR="00E72375" w:rsidRPr="00FB2287">
        <w:rPr>
          <w:rFonts w:ascii="Arial" w:hAnsi="Arial" w:cs="Arial"/>
        </w:rPr>
        <w:t>%</w:t>
      </w:r>
      <w:r w:rsidR="00222EE4" w:rsidRPr="00FB2287">
        <w:rPr>
          <w:rFonts w:ascii="Arial" w:hAnsi="Arial" w:cs="Arial"/>
        </w:rPr>
        <w:t xml:space="preserve"> (NIVO+IPI), 29% (NIVO), and</w:t>
      </w:r>
      <w:r w:rsidR="00E72375" w:rsidRPr="00FB2287">
        <w:rPr>
          <w:rFonts w:ascii="Arial" w:hAnsi="Arial" w:cs="Arial"/>
        </w:rPr>
        <w:t xml:space="preserve"> </w:t>
      </w:r>
      <w:r w:rsidR="009B2D8B" w:rsidRPr="00FB2287">
        <w:rPr>
          <w:rFonts w:ascii="Arial" w:hAnsi="Arial" w:cs="Arial"/>
        </w:rPr>
        <w:t>22</w:t>
      </w:r>
      <w:r w:rsidR="003C4C4D" w:rsidRPr="00FB2287">
        <w:rPr>
          <w:rFonts w:ascii="Arial" w:hAnsi="Arial" w:cs="Arial"/>
        </w:rPr>
        <w:t>%</w:t>
      </w:r>
      <w:r w:rsidR="009B2D8B" w:rsidRPr="00FB2287">
        <w:rPr>
          <w:rFonts w:ascii="Arial" w:hAnsi="Arial" w:cs="Arial"/>
        </w:rPr>
        <w:t xml:space="preserve"> (chemo)</w:t>
      </w:r>
      <w:r w:rsidR="003C4C4D" w:rsidRPr="00FB2287">
        <w:rPr>
          <w:rFonts w:ascii="Arial" w:hAnsi="Arial" w:cs="Arial"/>
        </w:rPr>
        <w:t>.</w:t>
      </w:r>
      <w:r w:rsidR="00656EFE" w:rsidRPr="00FB2287">
        <w:rPr>
          <w:rFonts w:ascii="Arial" w:hAnsi="Arial" w:cs="Arial"/>
        </w:rPr>
        <w:t xml:space="preserve"> </w:t>
      </w:r>
      <w:r w:rsidR="005359F2" w:rsidRPr="00FB2287">
        <w:rPr>
          <w:rFonts w:ascii="Arial" w:hAnsi="Arial" w:cs="Arial"/>
        </w:rPr>
        <w:t>At 3 y</w:t>
      </w:r>
      <w:r w:rsidR="000F763F" w:rsidRPr="00FB2287">
        <w:rPr>
          <w:rFonts w:ascii="Arial" w:hAnsi="Arial" w:cs="Arial"/>
        </w:rPr>
        <w:t>ears</w:t>
      </w:r>
      <w:r w:rsidR="008B58CC" w:rsidRPr="00FB2287">
        <w:rPr>
          <w:rFonts w:ascii="Arial" w:hAnsi="Arial" w:cs="Arial"/>
        </w:rPr>
        <w:t>, 18%</w:t>
      </w:r>
      <w:r w:rsidR="00CE6915" w:rsidRPr="00FB2287">
        <w:rPr>
          <w:rFonts w:ascii="Arial" w:hAnsi="Arial" w:cs="Arial"/>
        </w:rPr>
        <w:t>, 12%, and 4%</w:t>
      </w:r>
      <w:r w:rsidR="005D11C3" w:rsidRPr="00FB2287">
        <w:rPr>
          <w:rFonts w:ascii="Arial" w:hAnsi="Arial" w:cs="Arial"/>
        </w:rPr>
        <w:t xml:space="preserve"> of</w:t>
      </w:r>
      <w:r w:rsidR="00413E81" w:rsidRPr="00FB2287">
        <w:rPr>
          <w:rFonts w:ascii="Arial" w:hAnsi="Arial" w:cs="Arial"/>
        </w:rPr>
        <w:t xml:space="preserve"> </w:t>
      </w:r>
      <w:r w:rsidR="005D11C3" w:rsidRPr="00FB2287">
        <w:rPr>
          <w:rFonts w:ascii="Arial" w:hAnsi="Arial" w:cs="Arial"/>
        </w:rPr>
        <w:t>p</w:t>
      </w:r>
      <w:r w:rsidR="00C22CFC" w:rsidRPr="00FB2287">
        <w:rPr>
          <w:rFonts w:ascii="Arial" w:hAnsi="Arial" w:cs="Arial"/>
        </w:rPr>
        <w:t>atien</w:t>
      </w:r>
      <w:r w:rsidR="005D11C3" w:rsidRPr="00FB2287">
        <w:rPr>
          <w:rFonts w:ascii="Arial" w:hAnsi="Arial" w:cs="Arial"/>
        </w:rPr>
        <w:t xml:space="preserve">ts </w:t>
      </w:r>
      <w:r w:rsidR="00C01DD0" w:rsidRPr="00FB2287">
        <w:rPr>
          <w:rFonts w:ascii="Arial" w:hAnsi="Arial" w:cs="Arial"/>
        </w:rPr>
        <w:t>with PD-L1 ≥1%</w:t>
      </w:r>
      <w:r w:rsidR="00784C28" w:rsidRPr="00FB2287">
        <w:rPr>
          <w:rFonts w:ascii="Arial" w:hAnsi="Arial" w:cs="Arial"/>
        </w:rPr>
        <w:t xml:space="preserve"> </w:t>
      </w:r>
      <w:r w:rsidR="005D11C3" w:rsidRPr="00FB2287">
        <w:rPr>
          <w:rFonts w:ascii="Arial" w:hAnsi="Arial" w:cs="Arial"/>
        </w:rPr>
        <w:t>treated with NIVO+IPI</w:t>
      </w:r>
      <w:r w:rsidR="00CE6915" w:rsidRPr="00FB2287">
        <w:rPr>
          <w:rFonts w:ascii="Arial" w:hAnsi="Arial" w:cs="Arial"/>
        </w:rPr>
        <w:t>, NIVO, and chemo, respectively,</w:t>
      </w:r>
      <w:r w:rsidR="005D11C3" w:rsidRPr="00FB2287">
        <w:rPr>
          <w:rFonts w:ascii="Arial" w:hAnsi="Arial" w:cs="Arial"/>
        </w:rPr>
        <w:t xml:space="preserve"> remained progression-free</w:t>
      </w:r>
      <w:r w:rsidR="00D15AE6" w:rsidRPr="00FB2287">
        <w:rPr>
          <w:rFonts w:ascii="Arial" w:hAnsi="Arial" w:cs="Arial"/>
        </w:rPr>
        <w:t xml:space="preserve">; </w:t>
      </w:r>
      <w:r w:rsidR="00533F97" w:rsidRPr="00FB2287">
        <w:rPr>
          <w:rFonts w:ascii="Arial" w:hAnsi="Arial" w:cs="Arial"/>
        </w:rPr>
        <w:t xml:space="preserve">38%, 32%, and 4% of </w:t>
      </w:r>
      <w:r w:rsidR="00864688" w:rsidRPr="00FB2287">
        <w:rPr>
          <w:rFonts w:ascii="Arial" w:hAnsi="Arial" w:cs="Arial"/>
        </w:rPr>
        <w:t xml:space="preserve">confirmed responders </w:t>
      </w:r>
      <w:r w:rsidR="003762B1" w:rsidRPr="00FB2287">
        <w:rPr>
          <w:rFonts w:ascii="Arial" w:hAnsi="Arial" w:cs="Arial"/>
        </w:rPr>
        <w:t>remained in response</w:t>
      </w:r>
      <w:r w:rsidR="00844079" w:rsidRPr="00FB2287">
        <w:rPr>
          <w:rFonts w:ascii="Arial" w:hAnsi="Arial" w:cs="Arial"/>
        </w:rPr>
        <w:t xml:space="preserve"> at 3 years</w:t>
      </w:r>
      <w:r w:rsidR="003762B1" w:rsidRPr="00FB2287">
        <w:rPr>
          <w:rFonts w:ascii="Arial" w:hAnsi="Arial" w:cs="Arial"/>
        </w:rPr>
        <w:t xml:space="preserve">. </w:t>
      </w:r>
      <w:r w:rsidR="00A74BFB" w:rsidRPr="00FB2287">
        <w:rPr>
          <w:rFonts w:ascii="Arial" w:hAnsi="Arial" w:cs="Arial"/>
        </w:rPr>
        <w:t>In</w:t>
      </w:r>
      <w:r w:rsidR="0042478A" w:rsidRPr="00FB2287">
        <w:rPr>
          <w:rFonts w:ascii="Arial" w:hAnsi="Arial" w:cs="Arial"/>
        </w:rPr>
        <w:t xml:space="preserve"> p</w:t>
      </w:r>
      <w:r w:rsidR="001A7F80" w:rsidRPr="00FB2287">
        <w:rPr>
          <w:rFonts w:ascii="Arial" w:hAnsi="Arial" w:cs="Arial"/>
        </w:rPr>
        <w:t>atien</w:t>
      </w:r>
      <w:r w:rsidR="0042478A" w:rsidRPr="00FB2287">
        <w:rPr>
          <w:rFonts w:ascii="Arial" w:hAnsi="Arial" w:cs="Arial"/>
        </w:rPr>
        <w:t xml:space="preserve">ts with PD-L1 &lt;1%, </w:t>
      </w:r>
      <w:r w:rsidR="00A74BFB" w:rsidRPr="00FB2287">
        <w:rPr>
          <w:rFonts w:ascii="Arial" w:hAnsi="Arial" w:cs="Arial"/>
        </w:rPr>
        <w:t>OS HR for NIVO+IPI vs chemo was 0.64 (95% CI, 0.51–0.81); 3</w:t>
      </w:r>
      <w:r w:rsidR="00D437E4" w:rsidRPr="00FB2287">
        <w:rPr>
          <w:rFonts w:ascii="Arial" w:hAnsi="Arial" w:cs="Arial"/>
        </w:rPr>
        <w:t>-</w:t>
      </w:r>
      <w:r w:rsidR="00A74BFB" w:rsidRPr="00FB2287">
        <w:rPr>
          <w:rFonts w:ascii="Arial" w:hAnsi="Arial" w:cs="Arial"/>
        </w:rPr>
        <w:t>y</w:t>
      </w:r>
      <w:r w:rsidR="001A7F80" w:rsidRPr="00FB2287">
        <w:rPr>
          <w:rFonts w:ascii="Arial" w:hAnsi="Arial" w:cs="Arial"/>
        </w:rPr>
        <w:t>ear</w:t>
      </w:r>
      <w:r w:rsidR="00A74BFB" w:rsidRPr="00FB2287">
        <w:rPr>
          <w:rFonts w:ascii="Arial" w:hAnsi="Arial" w:cs="Arial"/>
        </w:rPr>
        <w:t xml:space="preserve"> </w:t>
      </w:r>
      <w:r w:rsidR="00DD3DBC" w:rsidRPr="00FB2287">
        <w:rPr>
          <w:rFonts w:ascii="Arial" w:hAnsi="Arial" w:cs="Arial"/>
        </w:rPr>
        <w:t xml:space="preserve">OS rates were 34% </w:t>
      </w:r>
      <w:r w:rsidR="009F11A9" w:rsidRPr="00FB2287">
        <w:rPr>
          <w:rFonts w:ascii="Arial" w:hAnsi="Arial" w:cs="Arial"/>
        </w:rPr>
        <w:t>(</w:t>
      </w:r>
      <w:r w:rsidR="00DD3DBC" w:rsidRPr="00FB2287">
        <w:rPr>
          <w:rFonts w:ascii="Arial" w:hAnsi="Arial" w:cs="Arial"/>
        </w:rPr>
        <w:t>NIVO+IPI</w:t>
      </w:r>
      <w:r w:rsidR="009F11A9" w:rsidRPr="00FB2287">
        <w:rPr>
          <w:rFonts w:ascii="Arial" w:hAnsi="Arial" w:cs="Arial"/>
        </w:rPr>
        <w:t>)</w:t>
      </w:r>
      <w:r w:rsidR="00182163" w:rsidRPr="00FB2287">
        <w:rPr>
          <w:rFonts w:ascii="Arial" w:hAnsi="Arial" w:cs="Arial"/>
        </w:rPr>
        <w:t xml:space="preserve">, 20% </w:t>
      </w:r>
      <w:r w:rsidR="009F11A9" w:rsidRPr="00FB2287">
        <w:rPr>
          <w:rFonts w:ascii="Arial" w:hAnsi="Arial" w:cs="Arial"/>
        </w:rPr>
        <w:t>(</w:t>
      </w:r>
      <w:r w:rsidR="00182163" w:rsidRPr="00FB2287">
        <w:rPr>
          <w:rFonts w:ascii="Arial" w:hAnsi="Arial" w:cs="Arial"/>
        </w:rPr>
        <w:t>NIVO+chemo</w:t>
      </w:r>
      <w:r w:rsidR="009F11A9" w:rsidRPr="00FB2287">
        <w:rPr>
          <w:rFonts w:ascii="Arial" w:hAnsi="Arial" w:cs="Arial"/>
        </w:rPr>
        <w:t>)</w:t>
      </w:r>
      <w:r w:rsidR="00182163" w:rsidRPr="00FB2287">
        <w:rPr>
          <w:rFonts w:ascii="Arial" w:hAnsi="Arial" w:cs="Arial"/>
        </w:rPr>
        <w:t>, and</w:t>
      </w:r>
      <w:r w:rsidR="00DD3DBC" w:rsidRPr="00FB2287">
        <w:rPr>
          <w:rFonts w:ascii="Arial" w:hAnsi="Arial" w:cs="Arial"/>
        </w:rPr>
        <w:t xml:space="preserve"> 15% </w:t>
      </w:r>
      <w:r w:rsidR="009F11A9" w:rsidRPr="00FB2287">
        <w:rPr>
          <w:rFonts w:ascii="Arial" w:hAnsi="Arial" w:cs="Arial"/>
        </w:rPr>
        <w:t>(</w:t>
      </w:r>
      <w:r w:rsidR="00DD3DBC" w:rsidRPr="00FB2287">
        <w:rPr>
          <w:rFonts w:ascii="Arial" w:hAnsi="Arial" w:cs="Arial"/>
        </w:rPr>
        <w:t>chemo</w:t>
      </w:r>
      <w:r w:rsidR="009F11A9" w:rsidRPr="00FB2287">
        <w:rPr>
          <w:rFonts w:ascii="Arial" w:hAnsi="Arial" w:cs="Arial"/>
        </w:rPr>
        <w:t>)</w:t>
      </w:r>
      <w:r w:rsidR="002F4828" w:rsidRPr="00FB2287">
        <w:rPr>
          <w:rFonts w:ascii="Arial" w:hAnsi="Arial" w:cs="Arial"/>
        </w:rPr>
        <w:t xml:space="preserve">; </w:t>
      </w:r>
      <w:r w:rsidR="0019524B" w:rsidRPr="00FB2287">
        <w:rPr>
          <w:rFonts w:ascii="Arial" w:hAnsi="Arial" w:cs="Arial"/>
        </w:rPr>
        <w:t>13%, 8%, and 2% of p</w:t>
      </w:r>
      <w:r w:rsidR="001A7F80" w:rsidRPr="00FB2287">
        <w:rPr>
          <w:rFonts w:ascii="Arial" w:hAnsi="Arial" w:cs="Arial"/>
        </w:rPr>
        <w:t>atien</w:t>
      </w:r>
      <w:r w:rsidR="0019524B" w:rsidRPr="00FB2287">
        <w:rPr>
          <w:rFonts w:ascii="Arial" w:hAnsi="Arial" w:cs="Arial"/>
        </w:rPr>
        <w:t>ts remained progression-free</w:t>
      </w:r>
      <w:r w:rsidR="003A0E7F" w:rsidRPr="00FB2287">
        <w:rPr>
          <w:rFonts w:ascii="Arial" w:hAnsi="Arial" w:cs="Arial"/>
        </w:rPr>
        <w:t>;</w:t>
      </w:r>
      <w:r w:rsidR="0019524B" w:rsidRPr="00FB2287">
        <w:rPr>
          <w:rFonts w:ascii="Arial" w:hAnsi="Arial" w:cs="Arial"/>
        </w:rPr>
        <w:t xml:space="preserve"> 34%, 15%, and 0% of confirmed responders remained i</w:t>
      </w:r>
      <w:r w:rsidR="00C17D28" w:rsidRPr="00FB2287">
        <w:rPr>
          <w:rFonts w:ascii="Arial" w:hAnsi="Arial" w:cs="Arial"/>
        </w:rPr>
        <w:t xml:space="preserve">n response. </w:t>
      </w:r>
      <w:r w:rsidR="00B7249B" w:rsidRPr="00FB2287">
        <w:rPr>
          <w:rFonts w:ascii="Arial" w:hAnsi="Arial" w:cs="Arial"/>
        </w:rPr>
        <w:t>Effect of CR/PR, SD, or PD at 6 months on s</w:t>
      </w:r>
      <w:r w:rsidR="007965EE" w:rsidRPr="00FB2287">
        <w:rPr>
          <w:rFonts w:ascii="Arial" w:hAnsi="Arial" w:cs="Arial"/>
        </w:rPr>
        <w:t xml:space="preserve">ubsequent </w:t>
      </w:r>
      <w:r w:rsidR="00533F97" w:rsidRPr="00FB2287">
        <w:rPr>
          <w:rFonts w:ascii="Arial" w:hAnsi="Arial" w:cs="Arial"/>
        </w:rPr>
        <w:t>OS</w:t>
      </w:r>
      <w:r w:rsidR="00CE6915" w:rsidRPr="00FB2287">
        <w:rPr>
          <w:rFonts w:ascii="Arial" w:hAnsi="Arial" w:cs="Arial"/>
        </w:rPr>
        <w:t xml:space="preserve"> </w:t>
      </w:r>
      <w:r w:rsidR="00533F97" w:rsidRPr="00FB2287">
        <w:rPr>
          <w:rFonts w:ascii="Arial" w:hAnsi="Arial" w:cs="Arial"/>
        </w:rPr>
        <w:t xml:space="preserve">in patients with PD-L1 </w:t>
      </w:r>
      <w:r w:rsidR="00012F77" w:rsidRPr="00FB2287">
        <w:rPr>
          <w:rFonts w:ascii="Arial" w:hAnsi="Arial" w:cs="Arial"/>
        </w:rPr>
        <w:t>≥</w:t>
      </w:r>
      <w:r w:rsidR="00533F97" w:rsidRPr="00FB2287">
        <w:rPr>
          <w:rFonts w:ascii="Arial" w:hAnsi="Arial" w:cs="Arial"/>
        </w:rPr>
        <w:t xml:space="preserve">1% </w:t>
      </w:r>
      <w:r w:rsidR="00F83F6F" w:rsidRPr="00FB2287">
        <w:rPr>
          <w:rFonts w:ascii="Arial" w:hAnsi="Arial" w:cs="Arial"/>
        </w:rPr>
        <w:t>is</w:t>
      </w:r>
      <w:r w:rsidR="00D63826" w:rsidRPr="00FB2287">
        <w:rPr>
          <w:rFonts w:ascii="Arial" w:hAnsi="Arial" w:cs="Arial"/>
        </w:rPr>
        <w:t xml:space="preserve"> </w:t>
      </w:r>
      <w:r w:rsidR="00533F97" w:rsidRPr="00FB2287">
        <w:rPr>
          <w:rFonts w:ascii="Arial" w:hAnsi="Arial" w:cs="Arial"/>
        </w:rPr>
        <w:t xml:space="preserve">shown </w:t>
      </w:r>
      <w:r w:rsidR="00012F77" w:rsidRPr="00FB2287">
        <w:rPr>
          <w:rFonts w:ascii="Arial" w:hAnsi="Arial" w:cs="Arial"/>
        </w:rPr>
        <w:t>(</w:t>
      </w:r>
      <w:r w:rsidR="00533F97" w:rsidRPr="00FB2287">
        <w:rPr>
          <w:rFonts w:ascii="Arial" w:hAnsi="Arial" w:cs="Arial"/>
        </w:rPr>
        <w:t>Table</w:t>
      </w:r>
      <w:r w:rsidR="00012F77" w:rsidRPr="00FB2287">
        <w:rPr>
          <w:rFonts w:ascii="Arial" w:hAnsi="Arial" w:cs="Arial"/>
        </w:rPr>
        <w:t>)</w:t>
      </w:r>
      <w:r w:rsidR="00533F97" w:rsidRPr="00FB2287">
        <w:rPr>
          <w:rFonts w:ascii="Arial" w:hAnsi="Arial" w:cs="Arial"/>
        </w:rPr>
        <w:t>.</w:t>
      </w:r>
      <w:r w:rsidR="00136E2E" w:rsidRPr="00FB2287">
        <w:rPr>
          <w:rFonts w:ascii="Arial" w:hAnsi="Arial" w:cs="Arial"/>
        </w:rPr>
        <w:t xml:space="preserve"> </w:t>
      </w:r>
      <w:r w:rsidR="00F8633D" w:rsidRPr="00FB2287">
        <w:rPr>
          <w:rFonts w:ascii="Arial" w:hAnsi="Arial" w:cs="Arial"/>
        </w:rPr>
        <w:t>A</w:t>
      </w:r>
      <w:r w:rsidR="009D2681" w:rsidRPr="00FB2287">
        <w:rPr>
          <w:rFonts w:ascii="Arial" w:hAnsi="Arial" w:cs="Arial"/>
        </w:rPr>
        <w:t>ny-G</w:t>
      </w:r>
      <w:r w:rsidR="00DA66C5" w:rsidRPr="00FB2287">
        <w:rPr>
          <w:rFonts w:ascii="Arial" w:hAnsi="Arial" w:cs="Arial"/>
        </w:rPr>
        <w:t>rade</w:t>
      </w:r>
      <w:r w:rsidR="001C5208" w:rsidRPr="00FB2287">
        <w:rPr>
          <w:rFonts w:ascii="Arial" w:hAnsi="Arial" w:cs="Arial"/>
        </w:rPr>
        <w:t>/</w:t>
      </w:r>
      <w:r w:rsidR="00533F97" w:rsidRPr="00FB2287">
        <w:rPr>
          <w:rFonts w:ascii="Arial" w:hAnsi="Arial" w:cs="Arial"/>
        </w:rPr>
        <w:t>G</w:t>
      </w:r>
      <w:r w:rsidR="00DA66C5" w:rsidRPr="00FB2287">
        <w:rPr>
          <w:rFonts w:ascii="Arial" w:hAnsi="Arial" w:cs="Arial"/>
        </w:rPr>
        <w:t>rade</w:t>
      </w:r>
      <w:r w:rsidR="00A71CF4" w:rsidRPr="00FB2287">
        <w:rPr>
          <w:rFonts w:ascii="Arial" w:hAnsi="Arial" w:cs="Arial"/>
        </w:rPr>
        <w:t xml:space="preserve"> </w:t>
      </w:r>
      <w:r w:rsidR="00DA66C5" w:rsidRPr="00FB2287">
        <w:rPr>
          <w:rFonts w:ascii="Arial" w:hAnsi="Arial" w:cs="Arial"/>
        </w:rPr>
        <w:t xml:space="preserve">3–4 </w:t>
      </w:r>
      <w:r w:rsidR="00543EA8" w:rsidRPr="00FB2287">
        <w:rPr>
          <w:rFonts w:ascii="Arial" w:hAnsi="Arial" w:cs="Arial"/>
        </w:rPr>
        <w:t>treatment-related AEs were</w:t>
      </w:r>
      <w:r w:rsidR="00A813AE" w:rsidRPr="00FB2287">
        <w:rPr>
          <w:rFonts w:ascii="Arial" w:hAnsi="Arial" w:cs="Arial"/>
        </w:rPr>
        <w:t xml:space="preserve"> observed in</w:t>
      </w:r>
      <w:r w:rsidR="00543EA8" w:rsidRPr="00FB2287">
        <w:rPr>
          <w:rFonts w:ascii="Arial" w:hAnsi="Arial" w:cs="Arial"/>
        </w:rPr>
        <w:t xml:space="preserve"> </w:t>
      </w:r>
      <w:r w:rsidR="00A71CF4" w:rsidRPr="00FB2287">
        <w:rPr>
          <w:rFonts w:ascii="Arial" w:hAnsi="Arial" w:cs="Arial"/>
        </w:rPr>
        <w:t>77%/</w:t>
      </w:r>
      <w:r w:rsidR="00867F9A" w:rsidRPr="00FB2287">
        <w:rPr>
          <w:rFonts w:ascii="Arial" w:hAnsi="Arial" w:cs="Arial"/>
        </w:rPr>
        <w:t>33</w:t>
      </w:r>
      <w:r w:rsidR="00974888" w:rsidRPr="00FB2287">
        <w:rPr>
          <w:rFonts w:ascii="Arial" w:hAnsi="Arial" w:cs="Arial"/>
        </w:rPr>
        <w:t xml:space="preserve">% </w:t>
      </w:r>
      <w:r w:rsidR="00533F97" w:rsidRPr="00FB2287">
        <w:rPr>
          <w:rFonts w:ascii="Arial" w:hAnsi="Arial" w:cs="Arial"/>
        </w:rPr>
        <w:t xml:space="preserve">and </w:t>
      </w:r>
      <w:r w:rsidR="00A71CF4" w:rsidRPr="00FB2287">
        <w:rPr>
          <w:rFonts w:ascii="Arial" w:hAnsi="Arial" w:cs="Arial"/>
        </w:rPr>
        <w:t>82%/</w:t>
      </w:r>
      <w:r w:rsidR="00533F97" w:rsidRPr="00FB2287">
        <w:rPr>
          <w:rFonts w:ascii="Arial" w:hAnsi="Arial" w:cs="Arial"/>
        </w:rPr>
        <w:t xml:space="preserve">36% </w:t>
      </w:r>
      <w:r w:rsidR="00A813AE" w:rsidRPr="00FB2287">
        <w:rPr>
          <w:rFonts w:ascii="Arial" w:hAnsi="Arial" w:cs="Arial"/>
        </w:rPr>
        <w:t>of</w:t>
      </w:r>
      <w:r w:rsidR="00112C1A" w:rsidRPr="00FB2287">
        <w:rPr>
          <w:rFonts w:ascii="Arial" w:hAnsi="Arial" w:cs="Arial"/>
          <w:color w:val="FF0000"/>
        </w:rPr>
        <w:t xml:space="preserve"> </w:t>
      </w:r>
      <w:r w:rsidR="00284C69" w:rsidRPr="00FB2287">
        <w:rPr>
          <w:rFonts w:ascii="Arial" w:hAnsi="Arial" w:cs="Arial"/>
        </w:rPr>
        <w:t xml:space="preserve">all </w:t>
      </w:r>
      <w:r w:rsidR="00CE6915" w:rsidRPr="00FB2287">
        <w:rPr>
          <w:rFonts w:ascii="Arial" w:hAnsi="Arial" w:cs="Arial"/>
        </w:rPr>
        <w:t xml:space="preserve">patients treated with </w:t>
      </w:r>
      <w:r w:rsidR="00A71CF4" w:rsidRPr="00FB2287">
        <w:rPr>
          <w:rFonts w:ascii="Arial" w:hAnsi="Arial" w:cs="Arial"/>
        </w:rPr>
        <w:t>NIVO+IPI and chemo</w:t>
      </w:r>
      <w:r w:rsidR="00CE6915" w:rsidRPr="00FB2287">
        <w:rPr>
          <w:rFonts w:ascii="Arial" w:hAnsi="Arial" w:cs="Arial"/>
        </w:rPr>
        <w:t>, respectively</w:t>
      </w:r>
      <w:r w:rsidR="005B5AFB" w:rsidRPr="00FB2287">
        <w:rPr>
          <w:rFonts w:ascii="Arial" w:hAnsi="Arial" w:cs="Arial"/>
        </w:rPr>
        <w:t>.</w:t>
      </w:r>
    </w:p>
    <w:p w14:paraId="4AF5ABC5" w14:textId="28C68B72" w:rsidR="00724674" w:rsidRPr="00FB2287" w:rsidRDefault="00724674" w:rsidP="006F10E8">
      <w:pPr>
        <w:spacing w:after="240" w:line="360" w:lineRule="auto"/>
        <w:rPr>
          <w:rFonts w:ascii="Arial" w:hAnsi="Arial" w:cs="Arial"/>
        </w:rPr>
      </w:pPr>
      <w:r w:rsidRPr="00FB2287">
        <w:rPr>
          <w:rFonts w:ascii="Arial" w:hAnsi="Arial" w:cs="Arial"/>
          <w:b/>
        </w:rPr>
        <w:t>Conclusions:</w:t>
      </w:r>
      <w:r w:rsidRPr="00FB2287">
        <w:rPr>
          <w:rFonts w:ascii="Arial" w:hAnsi="Arial" w:cs="Arial"/>
        </w:rPr>
        <w:t xml:space="preserve"> </w:t>
      </w:r>
      <w:r w:rsidR="00D44DEC" w:rsidRPr="00FB2287">
        <w:rPr>
          <w:rFonts w:ascii="Arial" w:hAnsi="Arial" w:cs="Arial"/>
        </w:rPr>
        <w:t>NIVO+IPI provide</w:t>
      </w:r>
      <w:r w:rsidR="00B247B1" w:rsidRPr="00FB2287">
        <w:rPr>
          <w:rFonts w:ascii="Arial" w:hAnsi="Arial" w:cs="Arial"/>
        </w:rPr>
        <w:t>d</w:t>
      </w:r>
      <w:r w:rsidR="00D44DEC" w:rsidRPr="00FB2287">
        <w:rPr>
          <w:rFonts w:ascii="Arial" w:hAnsi="Arial" w:cs="Arial"/>
        </w:rPr>
        <w:t xml:space="preserve"> durable </w:t>
      </w:r>
      <w:r w:rsidR="00480B8D" w:rsidRPr="00FB2287">
        <w:rPr>
          <w:rFonts w:ascii="Arial" w:hAnsi="Arial" w:cs="Arial"/>
        </w:rPr>
        <w:t>and</w:t>
      </w:r>
      <w:r w:rsidR="001937D4" w:rsidRPr="00FB2287">
        <w:rPr>
          <w:rFonts w:ascii="Arial" w:hAnsi="Arial" w:cs="Arial"/>
        </w:rPr>
        <w:t xml:space="preserve"> </w:t>
      </w:r>
      <w:r w:rsidR="00D44DEC" w:rsidRPr="00FB2287">
        <w:rPr>
          <w:rFonts w:ascii="Arial" w:hAnsi="Arial" w:cs="Arial"/>
        </w:rPr>
        <w:t>long-</w:t>
      </w:r>
      <w:r w:rsidR="00AA0B43" w:rsidRPr="00FB2287">
        <w:rPr>
          <w:rFonts w:ascii="Arial" w:hAnsi="Arial" w:cs="Arial"/>
        </w:rPr>
        <w:t>term OS benefit vs chemo</w:t>
      </w:r>
      <w:r w:rsidR="00D44DEC" w:rsidRPr="00FB2287">
        <w:rPr>
          <w:rFonts w:ascii="Arial" w:hAnsi="Arial" w:cs="Arial"/>
        </w:rPr>
        <w:t xml:space="preserve"> </w:t>
      </w:r>
      <w:r w:rsidR="00413E81" w:rsidRPr="00FB2287">
        <w:rPr>
          <w:rFonts w:ascii="Arial" w:hAnsi="Arial" w:cs="Arial"/>
        </w:rPr>
        <w:t>in</w:t>
      </w:r>
      <w:r w:rsidR="009D2681" w:rsidRPr="00FB2287">
        <w:rPr>
          <w:rFonts w:ascii="Arial" w:hAnsi="Arial" w:cs="Arial"/>
        </w:rPr>
        <w:t xml:space="preserve"> </w:t>
      </w:r>
      <w:r w:rsidR="00E23A5B" w:rsidRPr="00FB2287">
        <w:rPr>
          <w:rFonts w:ascii="Arial" w:hAnsi="Arial" w:cs="Arial"/>
        </w:rPr>
        <w:t>1L</w:t>
      </w:r>
      <w:r w:rsidR="00D44DEC" w:rsidRPr="00FB2287">
        <w:rPr>
          <w:rFonts w:ascii="Arial" w:hAnsi="Arial" w:cs="Arial"/>
        </w:rPr>
        <w:t xml:space="preserve"> a</w:t>
      </w:r>
      <w:r w:rsidR="00E23A5B" w:rsidRPr="00FB2287">
        <w:rPr>
          <w:rFonts w:ascii="Arial" w:hAnsi="Arial" w:cs="Arial"/>
        </w:rPr>
        <w:t>N</w:t>
      </w:r>
      <w:r w:rsidR="00D44DEC" w:rsidRPr="00FB2287">
        <w:rPr>
          <w:rFonts w:ascii="Arial" w:hAnsi="Arial" w:cs="Arial"/>
        </w:rPr>
        <w:t>SCLC.</w:t>
      </w:r>
      <w:r w:rsidR="009C1623" w:rsidRPr="00FB2287">
        <w:rPr>
          <w:rFonts w:ascii="Arial" w:hAnsi="Arial" w:cs="Arial"/>
        </w:rPr>
        <w:t xml:space="preserve"> </w:t>
      </w:r>
      <w:r w:rsidR="00193801" w:rsidRPr="00FB2287">
        <w:rPr>
          <w:rFonts w:ascii="Arial" w:hAnsi="Arial" w:cs="Arial"/>
        </w:rPr>
        <w:t>P</w:t>
      </w:r>
      <w:r w:rsidR="000F763F" w:rsidRPr="00FB2287">
        <w:rPr>
          <w:rFonts w:ascii="Arial" w:hAnsi="Arial" w:cs="Arial"/>
        </w:rPr>
        <w:t>atien</w:t>
      </w:r>
      <w:r w:rsidR="00DC6641" w:rsidRPr="00FB2287">
        <w:rPr>
          <w:rFonts w:ascii="Arial" w:hAnsi="Arial" w:cs="Arial"/>
        </w:rPr>
        <w:t xml:space="preserve">ts </w:t>
      </w:r>
      <w:r w:rsidR="00017962" w:rsidRPr="00FB2287">
        <w:rPr>
          <w:rFonts w:ascii="Arial" w:hAnsi="Arial" w:cs="Arial"/>
        </w:rPr>
        <w:t xml:space="preserve">with PD-L1 ≥1% </w:t>
      </w:r>
      <w:r w:rsidR="00762224" w:rsidRPr="00FB2287">
        <w:rPr>
          <w:rFonts w:ascii="Arial" w:hAnsi="Arial" w:cs="Arial"/>
        </w:rPr>
        <w:t>and</w:t>
      </w:r>
      <w:r w:rsidR="002E4F3C" w:rsidRPr="00FB2287">
        <w:rPr>
          <w:rFonts w:ascii="Arial" w:hAnsi="Arial" w:cs="Arial"/>
        </w:rPr>
        <w:t xml:space="preserve"> </w:t>
      </w:r>
      <w:r w:rsidR="00700EB4" w:rsidRPr="00FB2287">
        <w:rPr>
          <w:rFonts w:ascii="Arial" w:hAnsi="Arial" w:cs="Arial"/>
        </w:rPr>
        <w:t xml:space="preserve">had </w:t>
      </w:r>
      <w:r w:rsidR="00DC6641" w:rsidRPr="00FB2287">
        <w:rPr>
          <w:rFonts w:ascii="Arial" w:hAnsi="Arial" w:cs="Arial"/>
        </w:rPr>
        <w:t xml:space="preserve">CR/PR </w:t>
      </w:r>
      <w:r w:rsidR="00FE0EA3" w:rsidRPr="00FB2287">
        <w:rPr>
          <w:rFonts w:ascii="Arial" w:hAnsi="Arial" w:cs="Arial"/>
        </w:rPr>
        <w:t>at 6 mo</w:t>
      </w:r>
      <w:r w:rsidR="000F763F" w:rsidRPr="00FB2287">
        <w:rPr>
          <w:rFonts w:ascii="Arial" w:hAnsi="Arial" w:cs="Arial"/>
        </w:rPr>
        <w:t>nths</w:t>
      </w:r>
      <w:r w:rsidR="002E4F3C" w:rsidRPr="00FB2287">
        <w:rPr>
          <w:rFonts w:ascii="Arial" w:hAnsi="Arial" w:cs="Arial"/>
        </w:rPr>
        <w:t xml:space="preserve"> </w:t>
      </w:r>
      <w:r w:rsidR="00547DAD" w:rsidRPr="00FB2287">
        <w:rPr>
          <w:rFonts w:ascii="Arial" w:hAnsi="Arial" w:cs="Arial"/>
        </w:rPr>
        <w:t>had marked OS benefit</w:t>
      </w:r>
      <w:r w:rsidR="00284C69" w:rsidRPr="00FB2287">
        <w:rPr>
          <w:rFonts w:ascii="Arial" w:hAnsi="Arial" w:cs="Arial"/>
        </w:rPr>
        <w:t xml:space="preserve"> with NIVO+IPI</w:t>
      </w:r>
      <w:r w:rsidR="00D038AA" w:rsidRPr="00FB2287">
        <w:rPr>
          <w:rFonts w:ascii="Arial" w:hAnsi="Arial" w:cs="Arial"/>
        </w:rPr>
        <w:t>.</w:t>
      </w:r>
      <w:r w:rsidR="00547DAD" w:rsidRPr="00FB2287">
        <w:rPr>
          <w:rFonts w:ascii="Arial" w:hAnsi="Arial" w:cs="Arial"/>
        </w:rPr>
        <w:t xml:space="preserve"> </w:t>
      </w:r>
      <w:r w:rsidR="009C1623" w:rsidRPr="00FB2287">
        <w:rPr>
          <w:rFonts w:ascii="Arial" w:hAnsi="Arial" w:cs="Arial"/>
        </w:rPr>
        <w:t>No new safety signal</w:t>
      </w:r>
      <w:r w:rsidR="00905DDB" w:rsidRPr="00FB2287">
        <w:rPr>
          <w:rFonts w:ascii="Arial" w:hAnsi="Arial" w:cs="Arial"/>
        </w:rPr>
        <w:t>s</w:t>
      </w:r>
      <w:r w:rsidR="009C1623" w:rsidRPr="00FB2287">
        <w:rPr>
          <w:rFonts w:ascii="Arial" w:hAnsi="Arial" w:cs="Arial"/>
        </w:rPr>
        <w:t xml:space="preserve"> </w:t>
      </w:r>
      <w:r w:rsidR="00905DDB" w:rsidRPr="00FB2287">
        <w:rPr>
          <w:rFonts w:ascii="Arial" w:hAnsi="Arial" w:cs="Arial"/>
        </w:rPr>
        <w:t xml:space="preserve">were </w:t>
      </w:r>
      <w:r w:rsidR="009C1623" w:rsidRPr="00FB2287">
        <w:rPr>
          <w:rFonts w:ascii="Arial" w:hAnsi="Arial" w:cs="Arial"/>
        </w:rPr>
        <w:t xml:space="preserve">identified for NIVO+IPI. </w:t>
      </w:r>
    </w:p>
    <w:p w14:paraId="4DCB7F01" w14:textId="4763D835" w:rsidR="00CB4DDE" w:rsidRPr="00FB2287" w:rsidRDefault="00F44D63">
      <w:pPr>
        <w:tabs>
          <w:tab w:val="left" w:pos="432"/>
        </w:tabs>
        <w:rPr>
          <w:rFonts w:ascii="Arial" w:hAnsi="Arial" w:cs="Arial"/>
          <w:b/>
        </w:rPr>
      </w:pPr>
      <w:r w:rsidRPr="00FB2287">
        <w:rPr>
          <w:rFonts w:ascii="Arial" w:hAnsi="Arial" w:cs="Arial"/>
          <w:b/>
        </w:rPr>
        <w:t>Table.</w:t>
      </w:r>
      <w:r w:rsidR="00282DD9" w:rsidRPr="00FB2287">
        <w:rPr>
          <w:rFonts w:ascii="Arial" w:hAnsi="Arial" w:cs="Arial"/>
          <w:b/>
        </w:rPr>
        <w:t xml:space="preserve"> Exploratory</w:t>
      </w:r>
      <w:r w:rsidRPr="00FB2287">
        <w:rPr>
          <w:rFonts w:ascii="Arial" w:hAnsi="Arial" w:cs="Arial"/>
          <w:b/>
        </w:rPr>
        <w:t xml:space="preserve"> Landmark Analysis of O</w:t>
      </w:r>
      <w:r w:rsidR="00134B72" w:rsidRPr="00FB2287">
        <w:rPr>
          <w:rFonts w:ascii="Arial" w:hAnsi="Arial" w:cs="Arial"/>
          <w:b/>
        </w:rPr>
        <w:t xml:space="preserve">S by Response Status at 6 </w:t>
      </w:r>
      <w:r w:rsidR="0028400C" w:rsidRPr="00FB2287">
        <w:rPr>
          <w:rFonts w:ascii="Arial" w:hAnsi="Arial" w:cs="Arial"/>
          <w:b/>
        </w:rPr>
        <w:t xml:space="preserve">Months </w:t>
      </w:r>
      <w:r w:rsidRPr="00FB2287">
        <w:rPr>
          <w:rFonts w:ascii="Arial" w:hAnsi="Arial" w:cs="Arial"/>
          <w:b/>
        </w:rPr>
        <w:t>in</w:t>
      </w:r>
      <w:r w:rsidR="008E4B48" w:rsidRPr="00FB2287">
        <w:rPr>
          <w:rFonts w:ascii="Arial" w:hAnsi="Arial" w:cs="Arial"/>
          <w:b/>
        </w:rPr>
        <w:t xml:space="preserve"> P</w:t>
      </w:r>
      <w:r w:rsidR="000F763F" w:rsidRPr="00FB2287">
        <w:rPr>
          <w:rFonts w:ascii="Arial" w:hAnsi="Arial" w:cs="Arial"/>
          <w:b/>
        </w:rPr>
        <w:t>atien</w:t>
      </w:r>
      <w:r w:rsidR="008E4B48" w:rsidRPr="00FB2287">
        <w:rPr>
          <w:rFonts w:ascii="Arial" w:hAnsi="Arial" w:cs="Arial"/>
          <w:b/>
        </w:rPr>
        <w:t>ts With PD-L1 ≥1%</w:t>
      </w:r>
      <w:r w:rsidR="00AF5449" w:rsidRPr="00FB2287">
        <w:rPr>
          <w:rFonts w:ascii="Arial" w:hAnsi="Arial" w:cs="Arial"/>
          <w:b/>
        </w:rPr>
        <w:t>*</w:t>
      </w:r>
      <w:r w:rsidR="00A74BFB" w:rsidRPr="00FB2287">
        <w:rPr>
          <w:rFonts w:ascii="Arial" w:hAnsi="Arial" w:cs="Arial"/>
          <w:b/>
        </w:rPr>
        <w:t xml:space="preserve"> (NIVO+IPI vs Chemo)</w:t>
      </w:r>
    </w:p>
    <w:tbl>
      <w:tblPr>
        <w:tblStyle w:val="TableGrid"/>
        <w:tblpPr w:leftFromText="180" w:rightFromText="180" w:vertAnchor="text" w:horzAnchor="margin" w:tblpY="-24"/>
        <w:tblW w:w="9535" w:type="dxa"/>
        <w:tblLook w:val="04A0" w:firstRow="1" w:lastRow="0" w:firstColumn="1" w:lastColumn="0" w:noHBand="0" w:noVBand="1"/>
      </w:tblPr>
      <w:tblGrid>
        <w:gridCol w:w="1568"/>
        <w:gridCol w:w="2297"/>
        <w:gridCol w:w="1890"/>
        <w:gridCol w:w="1890"/>
        <w:gridCol w:w="1890"/>
      </w:tblGrid>
      <w:tr w:rsidR="00A74BFB" w:rsidRPr="00FB2287" w14:paraId="270BCD4E" w14:textId="77777777" w:rsidTr="001945CA">
        <w:trPr>
          <w:trHeight w:val="675"/>
        </w:trPr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42C6C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>P</w:t>
            </w:r>
            <w:r w:rsidR="000F763F" w:rsidRPr="00FB2287">
              <w:rPr>
                <w:rFonts w:ascii="Arial" w:hAnsi="Arial" w:cs="Arial"/>
                <w:b/>
              </w:rPr>
              <w:t>atien</w:t>
            </w:r>
            <w:r w:rsidRPr="00FB2287">
              <w:rPr>
                <w:rFonts w:ascii="Arial" w:hAnsi="Arial" w:cs="Arial"/>
                <w:b/>
              </w:rPr>
              <w:t>ts alive at 6 mo</w:t>
            </w:r>
            <w:r w:rsidR="000F763F" w:rsidRPr="00FB2287">
              <w:rPr>
                <w:rFonts w:ascii="Arial" w:hAnsi="Arial" w:cs="Arial"/>
                <w:b/>
              </w:rPr>
              <w:t>nths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8E3A7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 xml:space="preserve">Response status at </w:t>
            </w:r>
          </w:p>
          <w:p w14:paraId="00027542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>6 mo</w:t>
            </w:r>
            <w:r w:rsidR="000F763F" w:rsidRPr="00FB2287">
              <w:rPr>
                <w:rFonts w:ascii="Arial" w:hAnsi="Arial" w:cs="Arial"/>
                <w:b/>
              </w:rPr>
              <w:t>nths</w:t>
            </w:r>
            <w:r w:rsidRPr="00FB2287">
              <w:rPr>
                <w:rFonts w:ascii="Arial" w:hAnsi="Arial" w:cs="Arial"/>
                <w:b/>
              </w:rPr>
              <w:t>, %</w:t>
            </w:r>
          </w:p>
          <w:p w14:paraId="7959148E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67289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 xml:space="preserve">Post-landmark </w:t>
            </w:r>
            <w:r w:rsidRPr="00FB2287">
              <w:rPr>
                <w:rFonts w:ascii="Arial" w:hAnsi="Arial" w:cs="Arial"/>
                <w:b/>
              </w:rPr>
              <w:br/>
              <w:t>1-y</w:t>
            </w:r>
            <w:r w:rsidR="000F763F" w:rsidRPr="00FB2287">
              <w:rPr>
                <w:rFonts w:ascii="Arial" w:hAnsi="Arial" w:cs="Arial"/>
                <w:b/>
              </w:rPr>
              <w:t>ear</w:t>
            </w:r>
            <w:r w:rsidRPr="00FB2287">
              <w:rPr>
                <w:rFonts w:ascii="Arial" w:hAnsi="Arial" w:cs="Arial"/>
                <w:b/>
              </w:rPr>
              <w:t xml:space="preserve"> OS rate, %</w:t>
            </w:r>
          </w:p>
          <w:p w14:paraId="0014EF94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7B345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 xml:space="preserve">Post-landmark </w:t>
            </w:r>
            <w:r w:rsidRPr="00FB2287">
              <w:rPr>
                <w:rFonts w:ascii="Arial" w:hAnsi="Arial" w:cs="Arial"/>
                <w:b/>
              </w:rPr>
              <w:br/>
              <w:t>2-y</w:t>
            </w:r>
            <w:r w:rsidR="000F763F" w:rsidRPr="00FB2287">
              <w:rPr>
                <w:rFonts w:ascii="Arial" w:hAnsi="Arial" w:cs="Arial"/>
                <w:b/>
              </w:rPr>
              <w:t>ear</w:t>
            </w:r>
            <w:r w:rsidRPr="00FB2287">
              <w:rPr>
                <w:rFonts w:ascii="Arial" w:hAnsi="Arial" w:cs="Arial"/>
                <w:b/>
              </w:rPr>
              <w:t xml:space="preserve"> OS rate, %</w:t>
            </w:r>
          </w:p>
          <w:p w14:paraId="79E521E0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1849C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 xml:space="preserve">Post-landmark </w:t>
            </w:r>
          </w:p>
          <w:p w14:paraId="605946C9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>3-y</w:t>
            </w:r>
            <w:r w:rsidR="000F763F" w:rsidRPr="00FB2287">
              <w:rPr>
                <w:rFonts w:ascii="Arial" w:hAnsi="Arial" w:cs="Arial"/>
                <w:b/>
              </w:rPr>
              <w:t>ear</w:t>
            </w:r>
            <w:r w:rsidRPr="00FB2287">
              <w:rPr>
                <w:rFonts w:ascii="Arial" w:hAnsi="Arial" w:cs="Arial"/>
                <w:b/>
              </w:rPr>
              <w:t xml:space="preserve"> OS rate, %</w:t>
            </w:r>
          </w:p>
          <w:p w14:paraId="5BFD7F5C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</w:p>
        </w:tc>
      </w:tr>
      <w:tr w:rsidR="00A74BFB" w:rsidRPr="00FB2287" w14:paraId="6822748F" w14:textId="77777777" w:rsidTr="001945CA">
        <w:trPr>
          <w:trHeight w:val="457"/>
        </w:trPr>
        <w:tc>
          <w:tcPr>
            <w:tcW w:w="1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FFDDC" w14:textId="1ED1F848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 xml:space="preserve">NIVO+IPI </w:t>
            </w:r>
            <w:r w:rsidRPr="00FB2287">
              <w:rPr>
                <w:rFonts w:ascii="Arial" w:hAnsi="Arial" w:cs="Arial"/>
                <w:b/>
              </w:rPr>
              <w:br/>
              <w:t>(n = 295) vs</w:t>
            </w:r>
          </w:p>
          <w:p w14:paraId="684A9033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>Chemo</w:t>
            </w:r>
          </w:p>
          <w:p w14:paraId="0F8AE5F9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  <w:b/>
              </w:rPr>
            </w:pPr>
            <w:r w:rsidRPr="00FB2287">
              <w:rPr>
                <w:rFonts w:ascii="Arial" w:hAnsi="Arial" w:cs="Arial"/>
                <w:b/>
              </w:rPr>
              <w:t>(n = 306)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53515" w14:textId="77777777" w:rsidR="00A74BFB" w:rsidRPr="00FB2287" w:rsidRDefault="00F4501C" w:rsidP="00F4501C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CR or PR, 39</w:t>
            </w:r>
            <w:r w:rsidR="00A74BFB" w:rsidRPr="00FB2287">
              <w:rPr>
                <w:rFonts w:ascii="Arial" w:hAnsi="Arial" w:cs="Arial"/>
              </w:rPr>
              <w:t xml:space="preserve"> vs 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2463E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9</w:t>
            </w:r>
            <w:r w:rsidR="00F4501C" w:rsidRPr="00FB2287">
              <w:rPr>
                <w:rFonts w:ascii="Arial" w:hAnsi="Arial" w:cs="Arial"/>
              </w:rPr>
              <w:t>0</w:t>
            </w:r>
            <w:r w:rsidRPr="00FB2287">
              <w:rPr>
                <w:rFonts w:ascii="Arial" w:hAnsi="Arial" w:cs="Arial"/>
              </w:rPr>
              <w:t xml:space="preserve"> vs 7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D634F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76</w:t>
            </w:r>
            <w:r w:rsidR="00A74BFB" w:rsidRPr="00FB2287">
              <w:rPr>
                <w:rFonts w:ascii="Arial" w:hAnsi="Arial" w:cs="Arial"/>
              </w:rPr>
              <w:t xml:space="preserve"> vs 5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79CAE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70</w:t>
            </w:r>
            <w:r w:rsidR="00A74BFB" w:rsidRPr="00FB2287">
              <w:rPr>
                <w:rFonts w:ascii="Arial" w:hAnsi="Arial" w:cs="Arial"/>
              </w:rPr>
              <w:t xml:space="preserve"> vs 39</w:t>
            </w:r>
          </w:p>
        </w:tc>
      </w:tr>
      <w:tr w:rsidR="00A74BFB" w:rsidRPr="00FB2287" w14:paraId="2ED5FF4C" w14:textId="77777777" w:rsidTr="001945CA">
        <w:trPr>
          <w:trHeight w:val="23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E7861" w14:textId="77777777" w:rsidR="00A74BFB" w:rsidRPr="00FB2287" w:rsidRDefault="00A74BFB" w:rsidP="00A74BFB">
            <w:pPr>
              <w:rPr>
                <w:rFonts w:ascii="Arial" w:hAnsi="Arial" w:cs="Arial"/>
                <w:b/>
              </w:rPr>
            </w:pP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CE054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SD, 14 vs 1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6CE1B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69</w:t>
            </w:r>
            <w:r w:rsidR="00A74BFB" w:rsidRPr="00FB2287">
              <w:rPr>
                <w:rFonts w:ascii="Arial" w:hAnsi="Arial" w:cs="Arial"/>
              </w:rPr>
              <w:t xml:space="preserve"> vs 5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DC89C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45</w:t>
            </w:r>
            <w:r w:rsidR="00A74BFB" w:rsidRPr="00FB2287">
              <w:rPr>
                <w:rFonts w:ascii="Arial" w:hAnsi="Arial" w:cs="Arial"/>
              </w:rPr>
              <w:t xml:space="preserve"> vs 3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5EA9A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34</w:t>
            </w:r>
            <w:r w:rsidR="00A74BFB" w:rsidRPr="00FB2287">
              <w:rPr>
                <w:rFonts w:ascii="Arial" w:hAnsi="Arial" w:cs="Arial"/>
              </w:rPr>
              <w:t xml:space="preserve"> vs 33</w:t>
            </w:r>
          </w:p>
        </w:tc>
      </w:tr>
      <w:tr w:rsidR="00A74BFB" w:rsidRPr="00FB2287" w14:paraId="56BF22D9" w14:textId="77777777" w:rsidTr="001945CA">
        <w:trPr>
          <w:trHeight w:val="43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FC8EB" w14:textId="77777777" w:rsidR="00A74BFB" w:rsidRPr="00FB2287" w:rsidRDefault="00A74BFB" w:rsidP="00A74BFB">
            <w:pPr>
              <w:rPr>
                <w:rFonts w:ascii="Arial" w:hAnsi="Arial" w:cs="Arial"/>
                <w:b/>
              </w:rPr>
            </w:pP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BD610" w14:textId="77777777" w:rsidR="00A74BFB" w:rsidRPr="00FB2287" w:rsidRDefault="00A74BFB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P</w:t>
            </w:r>
            <w:r w:rsidR="00F4501C" w:rsidRPr="00FB2287">
              <w:rPr>
                <w:rFonts w:ascii="Arial" w:hAnsi="Arial" w:cs="Arial"/>
              </w:rPr>
              <w:t>D, 46</w:t>
            </w:r>
            <w:r w:rsidRPr="00FB2287">
              <w:rPr>
                <w:rFonts w:ascii="Arial" w:hAnsi="Arial" w:cs="Arial"/>
              </w:rPr>
              <w:t xml:space="preserve"> vs 5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FCC80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44</w:t>
            </w:r>
            <w:r w:rsidR="00A74BFB" w:rsidRPr="00FB2287">
              <w:rPr>
                <w:rFonts w:ascii="Arial" w:hAnsi="Arial" w:cs="Arial"/>
              </w:rPr>
              <w:t xml:space="preserve"> vs 4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5162F" w14:textId="77777777" w:rsidR="00A74BFB" w:rsidRPr="00FB2287" w:rsidRDefault="00F4501C" w:rsidP="00A74BFB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22</w:t>
            </w:r>
            <w:r w:rsidR="00A74BFB" w:rsidRPr="00FB2287">
              <w:rPr>
                <w:rFonts w:ascii="Arial" w:hAnsi="Arial" w:cs="Arial"/>
              </w:rPr>
              <w:t xml:space="preserve"> vs 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A7B8" w14:textId="77777777" w:rsidR="00A74BFB" w:rsidRPr="00FB2287" w:rsidRDefault="00F4501C" w:rsidP="00F4501C">
            <w:pPr>
              <w:tabs>
                <w:tab w:val="left" w:pos="432"/>
              </w:tabs>
              <w:rPr>
                <w:rFonts w:ascii="Arial" w:hAnsi="Arial" w:cs="Arial"/>
              </w:rPr>
            </w:pPr>
            <w:r w:rsidRPr="00FB2287">
              <w:rPr>
                <w:rFonts w:ascii="Arial" w:hAnsi="Arial" w:cs="Arial"/>
              </w:rPr>
              <w:t>19</w:t>
            </w:r>
            <w:r w:rsidR="00A74BFB" w:rsidRPr="00FB2287">
              <w:rPr>
                <w:rFonts w:ascii="Arial" w:hAnsi="Arial" w:cs="Arial"/>
              </w:rPr>
              <w:t xml:space="preserve"> vs 17</w:t>
            </w:r>
          </w:p>
        </w:tc>
      </w:tr>
    </w:tbl>
    <w:p w14:paraId="7DA8C9FA" w14:textId="77777777" w:rsidR="00A74BFB" w:rsidRPr="00FB2287" w:rsidRDefault="00AF5449">
      <w:pPr>
        <w:tabs>
          <w:tab w:val="left" w:pos="432"/>
        </w:tabs>
        <w:rPr>
          <w:rFonts w:ascii="Arial" w:hAnsi="Arial" w:cs="Arial"/>
          <w:b/>
        </w:rPr>
      </w:pPr>
      <w:r w:rsidRPr="00FB2287">
        <w:rPr>
          <w:rFonts w:ascii="Arial" w:hAnsi="Arial" w:cs="Arial"/>
          <w:b/>
        </w:rPr>
        <w:t>*</w:t>
      </w:r>
      <w:r w:rsidRPr="00FB2287">
        <w:rPr>
          <w:rFonts w:ascii="Arial" w:hAnsi="Arial" w:cs="Arial"/>
        </w:rPr>
        <w:t xml:space="preserve"> Results in PD-L1 &lt;1% patients will be presented.</w:t>
      </w:r>
    </w:p>
    <w:p w14:paraId="4F597248" w14:textId="77777777" w:rsidR="00971F99" w:rsidRPr="00FB2287" w:rsidRDefault="00971F99" w:rsidP="00A74BFB">
      <w:pPr>
        <w:tabs>
          <w:tab w:val="left" w:pos="432"/>
        </w:tabs>
        <w:rPr>
          <w:rFonts w:ascii="Arial" w:hAnsi="Arial" w:cs="Arial"/>
        </w:rPr>
      </w:pPr>
    </w:p>
    <w:sectPr w:rsidR="00971F99" w:rsidRPr="00FB22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30D06" w14:textId="77777777" w:rsidR="005539BF" w:rsidRDefault="005539BF" w:rsidP="00862D54">
      <w:pPr>
        <w:spacing w:after="0" w:line="240" w:lineRule="auto"/>
      </w:pPr>
      <w:r>
        <w:separator/>
      </w:r>
    </w:p>
  </w:endnote>
  <w:endnote w:type="continuationSeparator" w:id="0">
    <w:p w14:paraId="624A1EEA" w14:textId="77777777" w:rsidR="005539BF" w:rsidRDefault="005539BF" w:rsidP="00862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Che">
    <w:altName w:val="Arial Unicode MS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54453" w14:textId="77777777" w:rsidR="005539BF" w:rsidRDefault="005539BF" w:rsidP="00862D54">
      <w:pPr>
        <w:spacing w:after="0" w:line="240" w:lineRule="auto"/>
      </w:pPr>
      <w:r>
        <w:separator/>
      </w:r>
    </w:p>
  </w:footnote>
  <w:footnote w:type="continuationSeparator" w:id="0">
    <w:p w14:paraId="658F57E0" w14:textId="77777777" w:rsidR="005539BF" w:rsidRDefault="005539BF" w:rsidP="00862D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158C7"/>
    <w:multiLevelType w:val="hybridMultilevel"/>
    <w:tmpl w:val="FCE0C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A245D"/>
    <w:multiLevelType w:val="hybridMultilevel"/>
    <w:tmpl w:val="5B86AB6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52A45AA"/>
    <w:multiLevelType w:val="hybridMultilevel"/>
    <w:tmpl w:val="C0D2C0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F4A2A"/>
    <w:multiLevelType w:val="hybridMultilevel"/>
    <w:tmpl w:val="04D23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220"/>
    <w:multiLevelType w:val="hybridMultilevel"/>
    <w:tmpl w:val="54D8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D91E3E"/>
    <w:multiLevelType w:val="hybridMultilevel"/>
    <w:tmpl w:val="EAA0C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1B1CA9"/>
    <w:multiLevelType w:val="hybridMultilevel"/>
    <w:tmpl w:val="7F544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95174"/>
    <w:multiLevelType w:val="hybridMultilevel"/>
    <w:tmpl w:val="A07C428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93FB0"/>
    <w:multiLevelType w:val="hybridMultilevel"/>
    <w:tmpl w:val="1F485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A40E6B"/>
    <w:multiLevelType w:val="hybridMultilevel"/>
    <w:tmpl w:val="83E6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F73E6"/>
    <w:multiLevelType w:val="hybridMultilevel"/>
    <w:tmpl w:val="16ECA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5C12BC"/>
    <w:multiLevelType w:val="hybridMultilevel"/>
    <w:tmpl w:val="DADE118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736067"/>
    <w:multiLevelType w:val="hybridMultilevel"/>
    <w:tmpl w:val="352C5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9093F"/>
    <w:multiLevelType w:val="hybridMultilevel"/>
    <w:tmpl w:val="D7463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32481"/>
    <w:multiLevelType w:val="multilevel"/>
    <w:tmpl w:val="21FC3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540219B"/>
    <w:multiLevelType w:val="hybridMultilevel"/>
    <w:tmpl w:val="001ED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01683"/>
    <w:multiLevelType w:val="hybridMultilevel"/>
    <w:tmpl w:val="8AB25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1C5B26"/>
    <w:multiLevelType w:val="hybridMultilevel"/>
    <w:tmpl w:val="FFE8F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A0FDD"/>
    <w:multiLevelType w:val="hybridMultilevel"/>
    <w:tmpl w:val="6BDC5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8751AC"/>
    <w:multiLevelType w:val="hybridMultilevel"/>
    <w:tmpl w:val="C8923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3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15"/>
  </w:num>
  <w:num w:numId="9">
    <w:abstractNumId w:val="18"/>
  </w:num>
  <w:num w:numId="10">
    <w:abstractNumId w:val="10"/>
  </w:num>
  <w:num w:numId="11">
    <w:abstractNumId w:val="17"/>
  </w:num>
  <w:num w:numId="12">
    <w:abstractNumId w:val="2"/>
  </w:num>
  <w:num w:numId="13">
    <w:abstractNumId w:val="11"/>
  </w:num>
  <w:num w:numId="14">
    <w:abstractNumId w:val="14"/>
  </w:num>
  <w:num w:numId="15">
    <w:abstractNumId w:val="4"/>
  </w:num>
  <w:num w:numId="16">
    <w:abstractNumId w:val="19"/>
  </w:num>
  <w:num w:numId="17">
    <w:abstractNumId w:val="1"/>
  </w:num>
  <w:num w:numId="18">
    <w:abstractNumId w:val="5"/>
  </w:num>
  <w:num w:numId="19">
    <w:abstractNumId w:val="16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LQ0sTSzMDYyszBU0lEKTi0uzszPAykwrwUAaaIiaywAAAA="/>
  </w:docVars>
  <w:rsids>
    <w:rsidRoot w:val="006D71CB"/>
    <w:rsid w:val="00004246"/>
    <w:rsid w:val="00005F0B"/>
    <w:rsid w:val="00012F77"/>
    <w:rsid w:val="0001408B"/>
    <w:rsid w:val="00017962"/>
    <w:rsid w:val="00020C80"/>
    <w:rsid w:val="00025365"/>
    <w:rsid w:val="0003238A"/>
    <w:rsid w:val="00035649"/>
    <w:rsid w:val="000379CC"/>
    <w:rsid w:val="00043A73"/>
    <w:rsid w:val="000448B8"/>
    <w:rsid w:val="00046729"/>
    <w:rsid w:val="000512A5"/>
    <w:rsid w:val="00051504"/>
    <w:rsid w:val="000540A5"/>
    <w:rsid w:val="000546CE"/>
    <w:rsid w:val="00055130"/>
    <w:rsid w:val="00066A8B"/>
    <w:rsid w:val="00067E7D"/>
    <w:rsid w:val="000716AD"/>
    <w:rsid w:val="00074B33"/>
    <w:rsid w:val="00077587"/>
    <w:rsid w:val="000829DE"/>
    <w:rsid w:val="00083AAB"/>
    <w:rsid w:val="00090980"/>
    <w:rsid w:val="0009673D"/>
    <w:rsid w:val="000A20EF"/>
    <w:rsid w:val="000A525C"/>
    <w:rsid w:val="000A66A0"/>
    <w:rsid w:val="000A72E0"/>
    <w:rsid w:val="000B34EF"/>
    <w:rsid w:val="000B3B2D"/>
    <w:rsid w:val="000B4009"/>
    <w:rsid w:val="000B4AA1"/>
    <w:rsid w:val="000B7BEC"/>
    <w:rsid w:val="000C247A"/>
    <w:rsid w:val="000C2E44"/>
    <w:rsid w:val="000C42EC"/>
    <w:rsid w:val="000C4D07"/>
    <w:rsid w:val="000C5F4F"/>
    <w:rsid w:val="000D028B"/>
    <w:rsid w:val="000D3794"/>
    <w:rsid w:val="000D489E"/>
    <w:rsid w:val="000D4C54"/>
    <w:rsid w:val="000D70F5"/>
    <w:rsid w:val="000E3F27"/>
    <w:rsid w:val="000E5654"/>
    <w:rsid w:val="000E6475"/>
    <w:rsid w:val="000F47BD"/>
    <w:rsid w:val="000F5717"/>
    <w:rsid w:val="000F6FB4"/>
    <w:rsid w:val="000F763F"/>
    <w:rsid w:val="0010138D"/>
    <w:rsid w:val="00102CF0"/>
    <w:rsid w:val="001051A5"/>
    <w:rsid w:val="00112659"/>
    <w:rsid w:val="00112C1A"/>
    <w:rsid w:val="001205ED"/>
    <w:rsid w:val="00127175"/>
    <w:rsid w:val="00127A7D"/>
    <w:rsid w:val="00132D3C"/>
    <w:rsid w:val="00134B72"/>
    <w:rsid w:val="00136E2E"/>
    <w:rsid w:val="00143104"/>
    <w:rsid w:val="00147111"/>
    <w:rsid w:val="00151D06"/>
    <w:rsid w:val="00154795"/>
    <w:rsid w:val="00161769"/>
    <w:rsid w:val="00161F60"/>
    <w:rsid w:val="0016667D"/>
    <w:rsid w:val="00173870"/>
    <w:rsid w:val="00177F92"/>
    <w:rsid w:val="00182163"/>
    <w:rsid w:val="001900BD"/>
    <w:rsid w:val="0019073C"/>
    <w:rsid w:val="00191B50"/>
    <w:rsid w:val="001937D4"/>
    <w:rsid w:val="00193801"/>
    <w:rsid w:val="001945CA"/>
    <w:rsid w:val="0019465B"/>
    <w:rsid w:val="0019524B"/>
    <w:rsid w:val="0019627D"/>
    <w:rsid w:val="00197C5E"/>
    <w:rsid w:val="001A478C"/>
    <w:rsid w:val="001A7F80"/>
    <w:rsid w:val="001C4A3A"/>
    <w:rsid w:val="001C5208"/>
    <w:rsid w:val="001D030A"/>
    <w:rsid w:val="001D1035"/>
    <w:rsid w:val="001D1DE8"/>
    <w:rsid w:val="001D59F4"/>
    <w:rsid w:val="001D7F4F"/>
    <w:rsid w:val="001E1DC8"/>
    <w:rsid w:val="001E4693"/>
    <w:rsid w:val="001E6252"/>
    <w:rsid w:val="001E6ACB"/>
    <w:rsid w:val="001E6D44"/>
    <w:rsid w:val="001E747B"/>
    <w:rsid w:val="001F4002"/>
    <w:rsid w:val="001F4335"/>
    <w:rsid w:val="001F4FF8"/>
    <w:rsid w:val="001F6966"/>
    <w:rsid w:val="002033D7"/>
    <w:rsid w:val="00203E1A"/>
    <w:rsid w:val="00211B25"/>
    <w:rsid w:val="00213726"/>
    <w:rsid w:val="002161C8"/>
    <w:rsid w:val="00220091"/>
    <w:rsid w:val="0022094F"/>
    <w:rsid w:val="00221D90"/>
    <w:rsid w:val="00221DED"/>
    <w:rsid w:val="00222EE4"/>
    <w:rsid w:val="00224A4C"/>
    <w:rsid w:val="002327E3"/>
    <w:rsid w:val="0023423D"/>
    <w:rsid w:val="0023440C"/>
    <w:rsid w:val="002364F5"/>
    <w:rsid w:val="002367E7"/>
    <w:rsid w:val="00242D42"/>
    <w:rsid w:val="002444D8"/>
    <w:rsid w:val="00244C45"/>
    <w:rsid w:val="00245634"/>
    <w:rsid w:val="00245E0C"/>
    <w:rsid w:val="0024643C"/>
    <w:rsid w:val="00251D3D"/>
    <w:rsid w:val="00252197"/>
    <w:rsid w:val="00252F94"/>
    <w:rsid w:val="00254DB2"/>
    <w:rsid w:val="00254E16"/>
    <w:rsid w:val="0025726C"/>
    <w:rsid w:val="00257AB4"/>
    <w:rsid w:val="00261B2C"/>
    <w:rsid w:val="00261D1B"/>
    <w:rsid w:val="00262E8D"/>
    <w:rsid w:val="002673D7"/>
    <w:rsid w:val="00271C94"/>
    <w:rsid w:val="00275936"/>
    <w:rsid w:val="0027771A"/>
    <w:rsid w:val="00280925"/>
    <w:rsid w:val="00282DD9"/>
    <w:rsid w:val="0028400C"/>
    <w:rsid w:val="00284C69"/>
    <w:rsid w:val="00291EFF"/>
    <w:rsid w:val="00292847"/>
    <w:rsid w:val="00294B20"/>
    <w:rsid w:val="00296861"/>
    <w:rsid w:val="002A322D"/>
    <w:rsid w:val="002A64FA"/>
    <w:rsid w:val="002C1873"/>
    <w:rsid w:val="002C3174"/>
    <w:rsid w:val="002C3E4E"/>
    <w:rsid w:val="002C4994"/>
    <w:rsid w:val="002C7E2F"/>
    <w:rsid w:val="002D12EE"/>
    <w:rsid w:val="002D2E64"/>
    <w:rsid w:val="002D73EE"/>
    <w:rsid w:val="002D7A46"/>
    <w:rsid w:val="002E3217"/>
    <w:rsid w:val="002E357F"/>
    <w:rsid w:val="002E3B0C"/>
    <w:rsid w:val="002E3B4C"/>
    <w:rsid w:val="002E44C8"/>
    <w:rsid w:val="002E4F3C"/>
    <w:rsid w:val="002E4F3D"/>
    <w:rsid w:val="002E6D80"/>
    <w:rsid w:val="002F0589"/>
    <w:rsid w:val="002F36DF"/>
    <w:rsid w:val="002F4828"/>
    <w:rsid w:val="002F60A6"/>
    <w:rsid w:val="002F6B52"/>
    <w:rsid w:val="00305554"/>
    <w:rsid w:val="003148FD"/>
    <w:rsid w:val="00317900"/>
    <w:rsid w:val="00322CF5"/>
    <w:rsid w:val="00325232"/>
    <w:rsid w:val="00326364"/>
    <w:rsid w:val="00326B66"/>
    <w:rsid w:val="003276F0"/>
    <w:rsid w:val="003339A7"/>
    <w:rsid w:val="00333D17"/>
    <w:rsid w:val="003348EC"/>
    <w:rsid w:val="00340036"/>
    <w:rsid w:val="00344E52"/>
    <w:rsid w:val="00346CF4"/>
    <w:rsid w:val="00347C33"/>
    <w:rsid w:val="0035096B"/>
    <w:rsid w:val="0035252A"/>
    <w:rsid w:val="00354D9E"/>
    <w:rsid w:val="00355DF9"/>
    <w:rsid w:val="00363ABD"/>
    <w:rsid w:val="0036678D"/>
    <w:rsid w:val="00372A82"/>
    <w:rsid w:val="00373DC7"/>
    <w:rsid w:val="00373F76"/>
    <w:rsid w:val="00375DF0"/>
    <w:rsid w:val="003762B1"/>
    <w:rsid w:val="00385ABB"/>
    <w:rsid w:val="0038601D"/>
    <w:rsid w:val="003866C2"/>
    <w:rsid w:val="00387560"/>
    <w:rsid w:val="003903B4"/>
    <w:rsid w:val="00391020"/>
    <w:rsid w:val="003910F1"/>
    <w:rsid w:val="00391DD9"/>
    <w:rsid w:val="00392BD2"/>
    <w:rsid w:val="00397D13"/>
    <w:rsid w:val="003A0E7F"/>
    <w:rsid w:val="003A36C1"/>
    <w:rsid w:val="003A4B55"/>
    <w:rsid w:val="003A6C31"/>
    <w:rsid w:val="003A7ED2"/>
    <w:rsid w:val="003B378C"/>
    <w:rsid w:val="003B59B4"/>
    <w:rsid w:val="003C0139"/>
    <w:rsid w:val="003C2842"/>
    <w:rsid w:val="003C47A2"/>
    <w:rsid w:val="003C4C4D"/>
    <w:rsid w:val="003C7BAD"/>
    <w:rsid w:val="003D2B52"/>
    <w:rsid w:val="003D3C95"/>
    <w:rsid w:val="003E0471"/>
    <w:rsid w:val="003E0A8F"/>
    <w:rsid w:val="003E27D5"/>
    <w:rsid w:val="003E5010"/>
    <w:rsid w:val="003E64A9"/>
    <w:rsid w:val="003E6EEB"/>
    <w:rsid w:val="003F3CF8"/>
    <w:rsid w:val="003F7094"/>
    <w:rsid w:val="00403443"/>
    <w:rsid w:val="00403451"/>
    <w:rsid w:val="00412682"/>
    <w:rsid w:val="0041302D"/>
    <w:rsid w:val="00413E81"/>
    <w:rsid w:val="00416875"/>
    <w:rsid w:val="004168C4"/>
    <w:rsid w:val="0041690F"/>
    <w:rsid w:val="004203FA"/>
    <w:rsid w:val="00421938"/>
    <w:rsid w:val="0042478A"/>
    <w:rsid w:val="0042510F"/>
    <w:rsid w:val="004252FA"/>
    <w:rsid w:val="00425300"/>
    <w:rsid w:val="004329FE"/>
    <w:rsid w:val="0043391C"/>
    <w:rsid w:val="0043419D"/>
    <w:rsid w:val="00443EB6"/>
    <w:rsid w:val="0044428C"/>
    <w:rsid w:val="00445D77"/>
    <w:rsid w:val="00454A29"/>
    <w:rsid w:val="00456F12"/>
    <w:rsid w:val="00461E35"/>
    <w:rsid w:val="00467D17"/>
    <w:rsid w:val="00470269"/>
    <w:rsid w:val="00472036"/>
    <w:rsid w:val="00476844"/>
    <w:rsid w:val="00477B09"/>
    <w:rsid w:val="00480B8D"/>
    <w:rsid w:val="00484538"/>
    <w:rsid w:val="004845D2"/>
    <w:rsid w:val="00486787"/>
    <w:rsid w:val="0049656C"/>
    <w:rsid w:val="00496B94"/>
    <w:rsid w:val="004A09FF"/>
    <w:rsid w:val="004A10C4"/>
    <w:rsid w:val="004A1847"/>
    <w:rsid w:val="004A1872"/>
    <w:rsid w:val="004A2618"/>
    <w:rsid w:val="004A29EF"/>
    <w:rsid w:val="004A4CB9"/>
    <w:rsid w:val="004B10B3"/>
    <w:rsid w:val="004B1421"/>
    <w:rsid w:val="004B32C8"/>
    <w:rsid w:val="004B7692"/>
    <w:rsid w:val="004C1986"/>
    <w:rsid w:val="004C75A5"/>
    <w:rsid w:val="004D00D4"/>
    <w:rsid w:val="004D5C78"/>
    <w:rsid w:val="004D72D8"/>
    <w:rsid w:val="004E0F70"/>
    <w:rsid w:val="004E14CB"/>
    <w:rsid w:val="004E2558"/>
    <w:rsid w:val="004E4F17"/>
    <w:rsid w:val="004E5920"/>
    <w:rsid w:val="004E65EA"/>
    <w:rsid w:val="004F5496"/>
    <w:rsid w:val="004F648B"/>
    <w:rsid w:val="004F6D5F"/>
    <w:rsid w:val="004F78F0"/>
    <w:rsid w:val="00500430"/>
    <w:rsid w:val="00502168"/>
    <w:rsid w:val="0050450C"/>
    <w:rsid w:val="00506880"/>
    <w:rsid w:val="00507A5A"/>
    <w:rsid w:val="00507C5C"/>
    <w:rsid w:val="0051124B"/>
    <w:rsid w:val="00513AB1"/>
    <w:rsid w:val="005146D1"/>
    <w:rsid w:val="005162C8"/>
    <w:rsid w:val="005222ED"/>
    <w:rsid w:val="0052237D"/>
    <w:rsid w:val="00523DB6"/>
    <w:rsid w:val="0052636D"/>
    <w:rsid w:val="00531DC7"/>
    <w:rsid w:val="00533223"/>
    <w:rsid w:val="00533F97"/>
    <w:rsid w:val="005359F2"/>
    <w:rsid w:val="00536C1F"/>
    <w:rsid w:val="00541251"/>
    <w:rsid w:val="00543B35"/>
    <w:rsid w:val="00543EA8"/>
    <w:rsid w:val="00547DAD"/>
    <w:rsid w:val="005539BF"/>
    <w:rsid w:val="00554358"/>
    <w:rsid w:val="00560E6E"/>
    <w:rsid w:val="00562017"/>
    <w:rsid w:val="005713E0"/>
    <w:rsid w:val="00572EEC"/>
    <w:rsid w:val="00576026"/>
    <w:rsid w:val="005800AF"/>
    <w:rsid w:val="00585213"/>
    <w:rsid w:val="005863D3"/>
    <w:rsid w:val="00587842"/>
    <w:rsid w:val="005906FE"/>
    <w:rsid w:val="00595474"/>
    <w:rsid w:val="00595783"/>
    <w:rsid w:val="005A0711"/>
    <w:rsid w:val="005A20C4"/>
    <w:rsid w:val="005A29F8"/>
    <w:rsid w:val="005A7094"/>
    <w:rsid w:val="005A7819"/>
    <w:rsid w:val="005B1E75"/>
    <w:rsid w:val="005B25B4"/>
    <w:rsid w:val="005B5624"/>
    <w:rsid w:val="005B5AFB"/>
    <w:rsid w:val="005B5B16"/>
    <w:rsid w:val="005B610B"/>
    <w:rsid w:val="005D11C3"/>
    <w:rsid w:val="005D2BBA"/>
    <w:rsid w:val="005D334B"/>
    <w:rsid w:val="005D4F5D"/>
    <w:rsid w:val="005D54C2"/>
    <w:rsid w:val="005E00D2"/>
    <w:rsid w:val="005E4640"/>
    <w:rsid w:val="005E553B"/>
    <w:rsid w:val="005E59DE"/>
    <w:rsid w:val="005F1882"/>
    <w:rsid w:val="005F306D"/>
    <w:rsid w:val="005F3BA9"/>
    <w:rsid w:val="005F5D9E"/>
    <w:rsid w:val="00600DEE"/>
    <w:rsid w:val="00601463"/>
    <w:rsid w:val="00605392"/>
    <w:rsid w:val="00607664"/>
    <w:rsid w:val="00611A37"/>
    <w:rsid w:val="00612544"/>
    <w:rsid w:val="0061729B"/>
    <w:rsid w:val="006201AC"/>
    <w:rsid w:val="006204A8"/>
    <w:rsid w:val="00620B60"/>
    <w:rsid w:val="0062389A"/>
    <w:rsid w:val="0063116E"/>
    <w:rsid w:val="00632875"/>
    <w:rsid w:val="00632D19"/>
    <w:rsid w:val="006338D3"/>
    <w:rsid w:val="00634791"/>
    <w:rsid w:val="006367B7"/>
    <w:rsid w:val="00637655"/>
    <w:rsid w:val="00637D71"/>
    <w:rsid w:val="00640D42"/>
    <w:rsid w:val="00642B2E"/>
    <w:rsid w:val="00642CB7"/>
    <w:rsid w:val="00643367"/>
    <w:rsid w:val="006449DE"/>
    <w:rsid w:val="006464F1"/>
    <w:rsid w:val="00647F81"/>
    <w:rsid w:val="00652316"/>
    <w:rsid w:val="00652C3E"/>
    <w:rsid w:val="00652C9F"/>
    <w:rsid w:val="00656EFE"/>
    <w:rsid w:val="00662031"/>
    <w:rsid w:val="00664292"/>
    <w:rsid w:val="00667038"/>
    <w:rsid w:val="0067358E"/>
    <w:rsid w:val="00674877"/>
    <w:rsid w:val="00674881"/>
    <w:rsid w:val="006806D7"/>
    <w:rsid w:val="00690B01"/>
    <w:rsid w:val="00697036"/>
    <w:rsid w:val="006971B6"/>
    <w:rsid w:val="006A18E5"/>
    <w:rsid w:val="006A21BC"/>
    <w:rsid w:val="006A5A4C"/>
    <w:rsid w:val="006A74A5"/>
    <w:rsid w:val="006B21B4"/>
    <w:rsid w:val="006B23BD"/>
    <w:rsid w:val="006B2702"/>
    <w:rsid w:val="006B3B28"/>
    <w:rsid w:val="006B3C95"/>
    <w:rsid w:val="006B5CF5"/>
    <w:rsid w:val="006C0539"/>
    <w:rsid w:val="006C0B95"/>
    <w:rsid w:val="006C1223"/>
    <w:rsid w:val="006C2035"/>
    <w:rsid w:val="006C3CF3"/>
    <w:rsid w:val="006D2915"/>
    <w:rsid w:val="006D4944"/>
    <w:rsid w:val="006D6E7D"/>
    <w:rsid w:val="006D71CB"/>
    <w:rsid w:val="006D743D"/>
    <w:rsid w:val="006E1149"/>
    <w:rsid w:val="006E2A2D"/>
    <w:rsid w:val="006E31B3"/>
    <w:rsid w:val="006E3954"/>
    <w:rsid w:val="006F10E8"/>
    <w:rsid w:val="006F1C75"/>
    <w:rsid w:val="006F3F82"/>
    <w:rsid w:val="006F6278"/>
    <w:rsid w:val="006F6531"/>
    <w:rsid w:val="00700579"/>
    <w:rsid w:val="00700EB4"/>
    <w:rsid w:val="0070170B"/>
    <w:rsid w:val="0070379C"/>
    <w:rsid w:val="00705191"/>
    <w:rsid w:val="0070657D"/>
    <w:rsid w:val="00710477"/>
    <w:rsid w:val="0071262A"/>
    <w:rsid w:val="00723564"/>
    <w:rsid w:val="00724674"/>
    <w:rsid w:val="00730750"/>
    <w:rsid w:val="00730FFD"/>
    <w:rsid w:val="00731A49"/>
    <w:rsid w:val="00732101"/>
    <w:rsid w:val="00732EA9"/>
    <w:rsid w:val="007332FA"/>
    <w:rsid w:val="00735584"/>
    <w:rsid w:val="00735EC2"/>
    <w:rsid w:val="00740B43"/>
    <w:rsid w:val="00740F1E"/>
    <w:rsid w:val="00745C02"/>
    <w:rsid w:val="00756363"/>
    <w:rsid w:val="0075639F"/>
    <w:rsid w:val="00761B08"/>
    <w:rsid w:val="00762224"/>
    <w:rsid w:val="007671B6"/>
    <w:rsid w:val="00770CA2"/>
    <w:rsid w:val="00770E35"/>
    <w:rsid w:val="00773CD7"/>
    <w:rsid w:val="007741F4"/>
    <w:rsid w:val="00775F11"/>
    <w:rsid w:val="0077697F"/>
    <w:rsid w:val="00776DEE"/>
    <w:rsid w:val="00777677"/>
    <w:rsid w:val="007805E5"/>
    <w:rsid w:val="00782642"/>
    <w:rsid w:val="00783984"/>
    <w:rsid w:val="00784C28"/>
    <w:rsid w:val="00784FC3"/>
    <w:rsid w:val="007863D5"/>
    <w:rsid w:val="0078735E"/>
    <w:rsid w:val="007906D4"/>
    <w:rsid w:val="00791A13"/>
    <w:rsid w:val="00793C1B"/>
    <w:rsid w:val="00795C06"/>
    <w:rsid w:val="007960CB"/>
    <w:rsid w:val="007965EE"/>
    <w:rsid w:val="0079717D"/>
    <w:rsid w:val="007972EB"/>
    <w:rsid w:val="007A2E85"/>
    <w:rsid w:val="007B1002"/>
    <w:rsid w:val="007B762E"/>
    <w:rsid w:val="007C2AF4"/>
    <w:rsid w:val="007C3138"/>
    <w:rsid w:val="007C4A82"/>
    <w:rsid w:val="007C5953"/>
    <w:rsid w:val="007C6F8C"/>
    <w:rsid w:val="007D4527"/>
    <w:rsid w:val="007D4A85"/>
    <w:rsid w:val="007D7198"/>
    <w:rsid w:val="007D76FE"/>
    <w:rsid w:val="007E0656"/>
    <w:rsid w:val="007E1EF7"/>
    <w:rsid w:val="007E53D0"/>
    <w:rsid w:val="007E6171"/>
    <w:rsid w:val="007F058C"/>
    <w:rsid w:val="007F0BD5"/>
    <w:rsid w:val="007F1CA1"/>
    <w:rsid w:val="007F2F89"/>
    <w:rsid w:val="007F5732"/>
    <w:rsid w:val="007F64D3"/>
    <w:rsid w:val="00800A93"/>
    <w:rsid w:val="00804629"/>
    <w:rsid w:val="00804F05"/>
    <w:rsid w:val="00810B3C"/>
    <w:rsid w:val="0081315D"/>
    <w:rsid w:val="00813254"/>
    <w:rsid w:val="0081366A"/>
    <w:rsid w:val="008143A5"/>
    <w:rsid w:val="00822694"/>
    <w:rsid w:val="0082407D"/>
    <w:rsid w:val="008253A4"/>
    <w:rsid w:val="00827253"/>
    <w:rsid w:val="00827DB9"/>
    <w:rsid w:val="00834969"/>
    <w:rsid w:val="00834E6E"/>
    <w:rsid w:val="00835073"/>
    <w:rsid w:val="008403CE"/>
    <w:rsid w:val="00840877"/>
    <w:rsid w:val="00842E30"/>
    <w:rsid w:val="00844079"/>
    <w:rsid w:val="00844856"/>
    <w:rsid w:val="00851B55"/>
    <w:rsid w:val="008520C7"/>
    <w:rsid w:val="00855140"/>
    <w:rsid w:val="008558B3"/>
    <w:rsid w:val="008578A2"/>
    <w:rsid w:val="00861A2F"/>
    <w:rsid w:val="00861A9F"/>
    <w:rsid w:val="00862905"/>
    <w:rsid w:val="00862D54"/>
    <w:rsid w:val="00864688"/>
    <w:rsid w:val="008655A8"/>
    <w:rsid w:val="00866825"/>
    <w:rsid w:val="00867F9A"/>
    <w:rsid w:val="00871739"/>
    <w:rsid w:val="0087288D"/>
    <w:rsid w:val="008868A8"/>
    <w:rsid w:val="00887914"/>
    <w:rsid w:val="00893418"/>
    <w:rsid w:val="00893F0C"/>
    <w:rsid w:val="00894E38"/>
    <w:rsid w:val="00896EE1"/>
    <w:rsid w:val="008A11BC"/>
    <w:rsid w:val="008A2CCA"/>
    <w:rsid w:val="008A41B3"/>
    <w:rsid w:val="008A4289"/>
    <w:rsid w:val="008A5653"/>
    <w:rsid w:val="008A6054"/>
    <w:rsid w:val="008A66F3"/>
    <w:rsid w:val="008B1E06"/>
    <w:rsid w:val="008B58CC"/>
    <w:rsid w:val="008B593F"/>
    <w:rsid w:val="008C011E"/>
    <w:rsid w:val="008C3AC6"/>
    <w:rsid w:val="008D3BC7"/>
    <w:rsid w:val="008D4E0C"/>
    <w:rsid w:val="008D5DFE"/>
    <w:rsid w:val="008E1AF3"/>
    <w:rsid w:val="008E39FD"/>
    <w:rsid w:val="008E4B48"/>
    <w:rsid w:val="008E6BD6"/>
    <w:rsid w:val="008F0802"/>
    <w:rsid w:val="008F0AEF"/>
    <w:rsid w:val="008F0D73"/>
    <w:rsid w:val="008F1306"/>
    <w:rsid w:val="008F1E8F"/>
    <w:rsid w:val="008F2760"/>
    <w:rsid w:val="008F452C"/>
    <w:rsid w:val="00902B77"/>
    <w:rsid w:val="00902FF2"/>
    <w:rsid w:val="00903657"/>
    <w:rsid w:val="00904AA8"/>
    <w:rsid w:val="00905DDB"/>
    <w:rsid w:val="0091074D"/>
    <w:rsid w:val="009113BA"/>
    <w:rsid w:val="00914148"/>
    <w:rsid w:val="00916087"/>
    <w:rsid w:val="009201D7"/>
    <w:rsid w:val="00930DC6"/>
    <w:rsid w:val="00931606"/>
    <w:rsid w:val="009346F4"/>
    <w:rsid w:val="00935E27"/>
    <w:rsid w:val="0093607B"/>
    <w:rsid w:val="00937967"/>
    <w:rsid w:val="00941107"/>
    <w:rsid w:val="00946280"/>
    <w:rsid w:val="0095173D"/>
    <w:rsid w:val="0095356A"/>
    <w:rsid w:val="00956FA7"/>
    <w:rsid w:val="00960456"/>
    <w:rsid w:val="00960C83"/>
    <w:rsid w:val="00961193"/>
    <w:rsid w:val="00970090"/>
    <w:rsid w:val="009701BE"/>
    <w:rsid w:val="009705E9"/>
    <w:rsid w:val="00970DD0"/>
    <w:rsid w:val="00971F99"/>
    <w:rsid w:val="00974888"/>
    <w:rsid w:val="0098336E"/>
    <w:rsid w:val="0098373F"/>
    <w:rsid w:val="009868F1"/>
    <w:rsid w:val="00986A17"/>
    <w:rsid w:val="00987D56"/>
    <w:rsid w:val="00992A5A"/>
    <w:rsid w:val="00992EC7"/>
    <w:rsid w:val="00993454"/>
    <w:rsid w:val="00994AAF"/>
    <w:rsid w:val="00994B17"/>
    <w:rsid w:val="009A3689"/>
    <w:rsid w:val="009A4E43"/>
    <w:rsid w:val="009B0D6B"/>
    <w:rsid w:val="009B2576"/>
    <w:rsid w:val="009B2D8B"/>
    <w:rsid w:val="009B458E"/>
    <w:rsid w:val="009C0DF8"/>
    <w:rsid w:val="009C1623"/>
    <w:rsid w:val="009C1B88"/>
    <w:rsid w:val="009C1DF9"/>
    <w:rsid w:val="009C25D2"/>
    <w:rsid w:val="009C5ED2"/>
    <w:rsid w:val="009D2681"/>
    <w:rsid w:val="009D537C"/>
    <w:rsid w:val="009D6E58"/>
    <w:rsid w:val="009E1CC8"/>
    <w:rsid w:val="009E23FB"/>
    <w:rsid w:val="009E30DB"/>
    <w:rsid w:val="009E36C3"/>
    <w:rsid w:val="009E3A54"/>
    <w:rsid w:val="009E480B"/>
    <w:rsid w:val="009E6908"/>
    <w:rsid w:val="009F11A9"/>
    <w:rsid w:val="009F4B0C"/>
    <w:rsid w:val="009F6841"/>
    <w:rsid w:val="00A03C46"/>
    <w:rsid w:val="00A060B5"/>
    <w:rsid w:val="00A10955"/>
    <w:rsid w:val="00A10E5B"/>
    <w:rsid w:val="00A17870"/>
    <w:rsid w:val="00A21823"/>
    <w:rsid w:val="00A309AC"/>
    <w:rsid w:val="00A3372B"/>
    <w:rsid w:val="00A40219"/>
    <w:rsid w:val="00A4349E"/>
    <w:rsid w:val="00A440FE"/>
    <w:rsid w:val="00A45B6D"/>
    <w:rsid w:val="00A523D2"/>
    <w:rsid w:val="00A53147"/>
    <w:rsid w:val="00A54BE3"/>
    <w:rsid w:val="00A61EB1"/>
    <w:rsid w:val="00A623D9"/>
    <w:rsid w:val="00A62B7D"/>
    <w:rsid w:val="00A6371F"/>
    <w:rsid w:val="00A64D8C"/>
    <w:rsid w:val="00A6543F"/>
    <w:rsid w:val="00A65DCA"/>
    <w:rsid w:val="00A66097"/>
    <w:rsid w:val="00A71CF4"/>
    <w:rsid w:val="00A71EA1"/>
    <w:rsid w:val="00A74BFB"/>
    <w:rsid w:val="00A759F9"/>
    <w:rsid w:val="00A77963"/>
    <w:rsid w:val="00A8034E"/>
    <w:rsid w:val="00A813AE"/>
    <w:rsid w:val="00A813E9"/>
    <w:rsid w:val="00A822AE"/>
    <w:rsid w:val="00A84C92"/>
    <w:rsid w:val="00A87021"/>
    <w:rsid w:val="00A87966"/>
    <w:rsid w:val="00A916F0"/>
    <w:rsid w:val="00A92BFA"/>
    <w:rsid w:val="00A92C54"/>
    <w:rsid w:val="00A972AC"/>
    <w:rsid w:val="00AA0B43"/>
    <w:rsid w:val="00AA1361"/>
    <w:rsid w:val="00AA3447"/>
    <w:rsid w:val="00AA3545"/>
    <w:rsid w:val="00AA59B5"/>
    <w:rsid w:val="00AA5E5A"/>
    <w:rsid w:val="00AB4FEB"/>
    <w:rsid w:val="00AB52E0"/>
    <w:rsid w:val="00AB7080"/>
    <w:rsid w:val="00AC046A"/>
    <w:rsid w:val="00AC2879"/>
    <w:rsid w:val="00AC3741"/>
    <w:rsid w:val="00AC3D9C"/>
    <w:rsid w:val="00AC65B3"/>
    <w:rsid w:val="00AD1DFF"/>
    <w:rsid w:val="00AD2214"/>
    <w:rsid w:val="00AD38D1"/>
    <w:rsid w:val="00AD3D76"/>
    <w:rsid w:val="00AD56DD"/>
    <w:rsid w:val="00AE33E6"/>
    <w:rsid w:val="00AE68DC"/>
    <w:rsid w:val="00AF09C6"/>
    <w:rsid w:val="00AF15F8"/>
    <w:rsid w:val="00AF3174"/>
    <w:rsid w:val="00AF5449"/>
    <w:rsid w:val="00AF63AA"/>
    <w:rsid w:val="00B007F5"/>
    <w:rsid w:val="00B019C3"/>
    <w:rsid w:val="00B02C02"/>
    <w:rsid w:val="00B056E9"/>
    <w:rsid w:val="00B067CF"/>
    <w:rsid w:val="00B070D7"/>
    <w:rsid w:val="00B10462"/>
    <w:rsid w:val="00B123A6"/>
    <w:rsid w:val="00B13101"/>
    <w:rsid w:val="00B20CE4"/>
    <w:rsid w:val="00B2118C"/>
    <w:rsid w:val="00B21E1D"/>
    <w:rsid w:val="00B247B1"/>
    <w:rsid w:val="00B263D9"/>
    <w:rsid w:val="00B26E9A"/>
    <w:rsid w:val="00B307DA"/>
    <w:rsid w:val="00B36E62"/>
    <w:rsid w:val="00B36F37"/>
    <w:rsid w:val="00B4492F"/>
    <w:rsid w:val="00B45F9D"/>
    <w:rsid w:val="00B46C98"/>
    <w:rsid w:val="00B5755B"/>
    <w:rsid w:val="00B60634"/>
    <w:rsid w:val="00B6343F"/>
    <w:rsid w:val="00B6464A"/>
    <w:rsid w:val="00B67AB5"/>
    <w:rsid w:val="00B7249B"/>
    <w:rsid w:val="00B74312"/>
    <w:rsid w:val="00B74EF6"/>
    <w:rsid w:val="00B81592"/>
    <w:rsid w:val="00B843C4"/>
    <w:rsid w:val="00B85681"/>
    <w:rsid w:val="00B869D7"/>
    <w:rsid w:val="00B9635F"/>
    <w:rsid w:val="00BA3387"/>
    <w:rsid w:val="00BB1475"/>
    <w:rsid w:val="00BB2503"/>
    <w:rsid w:val="00BB5FCC"/>
    <w:rsid w:val="00BB73C9"/>
    <w:rsid w:val="00BC7C05"/>
    <w:rsid w:val="00BC7E2C"/>
    <w:rsid w:val="00BD1903"/>
    <w:rsid w:val="00BD1CDF"/>
    <w:rsid w:val="00BD5725"/>
    <w:rsid w:val="00BD5BA4"/>
    <w:rsid w:val="00BD5DA0"/>
    <w:rsid w:val="00BD709A"/>
    <w:rsid w:val="00BD71D1"/>
    <w:rsid w:val="00BD7308"/>
    <w:rsid w:val="00BE0D4D"/>
    <w:rsid w:val="00BF2529"/>
    <w:rsid w:val="00BF2B58"/>
    <w:rsid w:val="00BF3CF5"/>
    <w:rsid w:val="00BF4DAD"/>
    <w:rsid w:val="00C01DD0"/>
    <w:rsid w:val="00C03362"/>
    <w:rsid w:val="00C063AD"/>
    <w:rsid w:val="00C07AB3"/>
    <w:rsid w:val="00C12AF6"/>
    <w:rsid w:val="00C13784"/>
    <w:rsid w:val="00C16110"/>
    <w:rsid w:val="00C16BEF"/>
    <w:rsid w:val="00C17304"/>
    <w:rsid w:val="00C17D28"/>
    <w:rsid w:val="00C2063F"/>
    <w:rsid w:val="00C2213E"/>
    <w:rsid w:val="00C22282"/>
    <w:rsid w:val="00C22CFC"/>
    <w:rsid w:val="00C27B8C"/>
    <w:rsid w:val="00C3054C"/>
    <w:rsid w:val="00C352A7"/>
    <w:rsid w:val="00C37AD6"/>
    <w:rsid w:val="00C4304C"/>
    <w:rsid w:val="00C44D61"/>
    <w:rsid w:val="00C4622E"/>
    <w:rsid w:val="00C467DF"/>
    <w:rsid w:val="00C46E2D"/>
    <w:rsid w:val="00C47B31"/>
    <w:rsid w:val="00C53D8E"/>
    <w:rsid w:val="00C54772"/>
    <w:rsid w:val="00C552DC"/>
    <w:rsid w:val="00C55324"/>
    <w:rsid w:val="00C560FF"/>
    <w:rsid w:val="00C6263A"/>
    <w:rsid w:val="00C6776C"/>
    <w:rsid w:val="00C74079"/>
    <w:rsid w:val="00C76090"/>
    <w:rsid w:val="00C80B2F"/>
    <w:rsid w:val="00C826C6"/>
    <w:rsid w:val="00C83334"/>
    <w:rsid w:val="00C85035"/>
    <w:rsid w:val="00C8650E"/>
    <w:rsid w:val="00C8714F"/>
    <w:rsid w:val="00C87EFA"/>
    <w:rsid w:val="00C9416F"/>
    <w:rsid w:val="00CA03E4"/>
    <w:rsid w:val="00CA2B3A"/>
    <w:rsid w:val="00CB177A"/>
    <w:rsid w:val="00CB45D7"/>
    <w:rsid w:val="00CB4668"/>
    <w:rsid w:val="00CB4DDE"/>
    <w:rsid w:val="00CB5B9D"/>
    <w:rsid w:val="00CB71A2"/>
    <w:rsid w:val="00CD0C24"/>
    <w:rsid w:val="00CD535B"/>
    <w:rsid w:val="00CD6AFD"/>
    <w:rsid w:val="00CD74F2"/>
    <w:rsid w:val="00CD7A19"/>
    <w:rsid w:val="00CE49A7"/>
    <w:rsid w:val="00CE4F14"/>
    <w:rsid w:val="00CE66FA"/>
    <w:rsid w:val="00CE6915"/>
    <w:rsid w:val="00CE6CDD"/>
    <w:rsid w:val="00CF0068"/>
    <w:rsid w:val="00CF0409"/>
    <w:rsid w:val="00CF04E0"/>
    <w:rsid w:val="00CF19D7"/>
    <w:rsid w:val="00CF28A7"/>
    <w:rsid w:val="00CF55F1"/>
    <w:rsid w:val="00CF617B"/>
    <w:rsid w:val="00D0164E"/>
    <w:rsid w:val="00D01CFC"/>
    <w:rsid w:val="00D02E82"/>
    <w:rsid w:val="00D02ED0"/>
    <w:rsid w:val="00D038AA"/>
    <w:rsid w:val="00D0723A"/>
    <w:rsid w:val="00D13A57"/>
    <w:rsid w:val="00D15AE6"/>
    <w:rsid w:val="00D173F4"/>
    <w:rsid w:val="00D178D1"/>
    <w:rsid w:val="00D22F03"/>
    <w:rsid w:val="00D23482"/>
    <w:rsid w:val="00D235F5"/>
    <w:rsid w:val="00D239B4"/>
    <w:rsid w:val="00D23DCA"/>
    <w:rsid w:val="00D24238"/>
    <w:rsid w:val="00D25BAA"/>
    <w:rsid w:val="00D25BD0"/>
    <w:rsid w:val="00D34466"/>
    <w:rsid w:val="00D361B5"/>
    <w:rsid w:val="00D36267"/>
    <w:rsid w:val="00D40C89"/>
    <w:rsid w:val="00D437E4"/>
    <w:rsid w:val="00D44DEC"/>
    <w:rsid w:val="00D458C7"/>
    <w:rsid w:val="00D51ADE"/>
    <w:rsid w:val="00D524EC"/>
    <w:rsid w:val="00D56F12"/>
    <w:rsid w:val="00D57995"/>
    <w:rsid w:val="00D62B52"/>
    <w:rsid w:val="00D63826"/>
    <w:rsid w:val="00D7155C"/>
    <w:rsid w:val="00D71A4A"/>
    <w:rsid w:val="00D725A4"/>
    <w:rsid w:val="00D77F30"/>
    <w:rsid w:val="00D8404A"/>
    <w:rsid w:val="00D85179"/>
    <w:rsid w:val="00D86389"/>
    <w:rsid w:val="00D877E0"/>
    <w:rsid w:val="00D90D2D"/>
    <w:rsid w:val="00DA06CD"/>
    <w:rsid w:val="00DA08BA"/>
    <w:rsid w:val="00DA1B6F"/>
    <w:rsid w:val="00DA6256"/>
    <w:rsid w:val="00DA66C5"/>
    <w:rsid w:val="00DB30A6"/>
    <w:rsid w:val="00DB5EAC"/>
    <w:rsid w:val="00DC2B07"/>
    <w:rsid w:val="00DC452A"/>
    <w:rsid w:val="00DC6641"/>
    <w:rsid w:val="00DD11BC"/>
    <w:rsid w:val="00DD3DBC"/>
    <w:rsid w:val="00DD43ED"/>
    <w:rsid w:val="00DD4798"/>
    <w:rsid w:val="00DD5C89"/>
    <w:rsid w:val="00DD7E6E"/>
    <w:rsid w:val="00DE04B2"/>
    <w:rsid w:val="00DE2C44"/>
    <w:rsid w:val="00DE79E4"/>
    <w:rsid w:val="00DF43A6"/>
    <w:rsid w:val="00DF4973"/>
    <w:rsid w:val="00DF4AD4"/>
    <w:rsid w:val="00DF6642"/>
    <w:rsid w:val="00DF6981"/>
    <w:rsid w:val="00E021E0"/>
    <w:rsid w:val="00E03B40"/>
    <w:rsid w:val="00E06E45"/>
    <w:rsid w:val="00E10C75"/>
    <w:rsid w:val="00E20116"/>
    <w:rsid w:val="00E23A5B"/>
    <w:rsid w:val="00E265CF"/>
    <w:rsid w:val="00E27B6C"/>
    <w:rsid w:val="00E30B80"/>
    <w:rsid w:val="00E37554"/>
    <w:rsid w:val="00E41910"/>
    <w:rsid w:val="00E42794"/>
    <w:rsid w:val="00E5168F"/>
    <w:rsid w:val="00E52615"/>
    <w:rsid w:val="00E57B3C"/>
    <w:rsid w:val="00E63B70"/>
    <w:rsid w:val="00E63D72"/>
    <w:rsid w:val="00E6717F"/>
    <w:rsid w:val="00E70A1B"/>
    <w:rsid w:val="00E71720"/>
    <w:rsid w:val="00E72375"/>
    <w:rsid w:val="00E727F2"/>
    <w:rsid w:val="00E72A38"/>
    <w:rsid w:val="00E72ACC"/>
    <w:rsid w:val="00E74865"/>
    <w:rsid w:val="00E75F80"/>
    <w:rsid w:val="00E83142"/>
    <w:rsid w:val="00E83B1D"/>
    <w:rsid w:val="00E8466D"/>
    <w:rsid w:val="00E859B5"/>
    <w:rsid w:val="00E87762"/>
    <w:rsid w:val="00E8789B"/>
    <w:rsid w:val="00E903B8"/>
    <w:rsid w:val="00E92804"/>
    <w:rsid w:val="00EA29EF"/>
    <w:rsid w:val="00EA4547"/>
    <w:rsid w:val="00EB5A84"/>
    <w:rsid w:val="00EB73DE"/>
    <w:rsid w:val="00EB752D"/>
    <w:rsid w:val="00ED143A"/>
    <w:rsid w:val="00ED14D1"/>
    <w:rsid w:val="00ED2A61"/>
    <w:rsid w:val="00ED343B"/>
    <w:rsid w:val="00ED4197"/>
    <w:rsid w:val="00ED48DF"/>
    <w:rsid w:val="00ED6F04"/>
    <w:rsid w:val="00ED7062"/>
    <w:rsid w:val="00EE0CA5"/>
    <w:rsid w:val="00EE1E73"/>
    <w:rsid w:val="00EE1ED2"/>
    <w:rsid w:val="00EE2C8F"/>
    <w:rsid w:val="00EE4C5E"/>
    <w:rsid w:val="00EF1934"/>
    <w:rsid w:val="00EF68AE"/>
    <w:rsid w:val="00F03FAE"/>
    <w:rsid w:val="00F0543D"/>
    <w:rsid w:val="00F16D9E"/>
    <w:rsid w:val="00F17D3C"/>
    <w:rsid w:val="00F20483"/>
    <w:rsid w:val="00F20C4F"/>
    <w:rsid w:val="00F20DB3"/>
    <w:rsid w:val="00F20E25"/>
    <w:rsid w:val="00F33F41"/>
    <w:rsid w:val="00F34503"/>
    <w:rsid w:val="00F3472D"/>
    <w:rsid w:val="00F34E70"/>
    <w:rsid w:val="00F3550D"/>
    <w:rsid w:val="00F3693E"/>
    <w:rsid w:val="00F41D08"/>
    <w:rsid w:val="00F42253"/>
    <w:rsid w:val="00F4241C"/>
    <w:rsid w:val="00F42E67"/>
    <w:rsid w:val="00F44AAC"/>
    <w:rsid w:val="00F44D63"/>
    <w:rsid w:val="00F4501C"/>
    <w:rsid w:val="00F50088"/>
    <w:rsid w:val="00F50210"/>
    <w:rsid w:val="00F50D79"/>
    <w:rsid w:val="00F54407"/>
    <w:rsid w:val="00F54637"/>
    <w:rsid w:val="00F55B54"/>
    <w:rsid w:val="00F5760A"/>
    <w:rsid w:val="00F5785A"/>
    <w:rsid w:val="00F616B5"/>
    <w:rsid w:val="00F6548A"/>
    <w:rsid w:val="00F676C6"/>
    <w:rsid w:val="00F71B0E"/>
    <w:rsid w:val="00F73B20"/>
    <w:rsid w:val="00F76A93"/>
    <w:rsid w:val="00F80381"/>
    <w:rsid w:val="00F804C7"/>
    <w:rsid w:val="00F83F6F"/>
    <w:rsid w:val="00F84362"/>
    <w:rsid w:val="00F84898"/>
    <w:rsid w:val="00F8561C"/>
    <w:rsid w:val="00F8633D"/>
    <w:rsid w:val="00F877C2"/>
    <w:rsid w:val="00F92734"/>
    <w:rsid w:val="00F94823"/>
    <w:rsid w:val="00F95A4D"/>
    <w:rsid w:val="00FA0EA6"/>
    <w:rsid w:val="00FA1497"/>
    <w:rsid w:val="00FA16C4"/>
    <w:rsid w:val="00FA2554"/>
    <w:rsid w:val="00FA3E71"/>
    <w:rsid w:val="00FA65A8"/>
    <w:rsid w:val="00FA759C"/>
    <w:rsid w:val="00FB00C0"/>
    <w:rsid w:val="00FB2287"/>
    <w:rsid w:val="00FB357A"/>
    <w:rsid w:val="00FB6CF8"/>
    <w:rsid w:val="00FC1360"/>
    <w:rsid w:val="00FC4A74"/>
    <w:rsid w:val="00FC4B26"/>
    <w:rsid w:val="00FC6409"/>
    <w:rsid w:val="00FC7256"/>
    <w:rsid w:val="00FD1193"/>
    <w:rsid w:val="00FD186E"/>
    <w:rsid w:val="00FD52D1"/>
    <w:rsid w:val="00FD6B61"/>
    <w:rsid w:val="00FD7640"/>
    <w:rsid w:val="00FE0EA3"/>
    <w:rsid w:val="00FE3326"/>
    <w:rsid w:val="00FE6F80"/>
    <w:rsid w:val="00FF1BD8"/>
    <w:rsid w:val="00FF4E14"/>
    <w:rsid w:val="00FF4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DDFD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31DC7"/>
    <w:pPr>
      <w:keepNext/>
      <w:keepLines/>
      <w:spacing w:after="0" w:line="360" w:lineRule="auto"/>
      <w:outlineLvl w:val="0"/>
    </w:pPr>
    <w:rPr>
      <w:rFonts w:ascii="Arial" w:eastAsia="Times New Roman" w:hAnsi="Arial" w:cs="Arial"/>
      <w:b/>
      <w:bCs/>
      <w:kern w:val="32"/>
      <w:sz w:val="28"/>
      <w:szCs w:val="32"/>
      <w:lang w:val="en-GB"/>
    </w:rPr>
  </w:style>
  <w:style w:type="paragraph" w:styleId="Heading2">
    <w:name w:val="heading 2"/>
    <w:basedOn w:val="Normal"/>
    <w:next w:val="Normal"/>
    <w:link w:val="Heading2Char"/>
    <w:qFormat/>
    <w:rsid w:val="00531DC7"/>
    <w:pPr>
      <w:keepNext/>
      <w:keepLines/>
      <w:spacing w:after="0" w:line="360" w:lineRule="auto"/>
      <w:outlineLvl w:val="1"/>
    </w:pPr>
    <w:rPr>
      <w:rFonts w:ascii="Arial" w:eastAsia="Times New Roman" w:hAnsi="Arial" w:cs="Arial"/>
      <w:b/>
      <w:bCs/>
      <w:iCs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AD38D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D3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3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8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27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477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477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531DC7"/>
    <w:rPr>
      <w:rFonts w:ascii="Arial" w:eastAsia="Times New Roman" w:hAnsi="Arial" w:cs="Arial"/>
      <w:b/>
      <w:bCs/>
      <w:kern w:val="32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531DC7"/>
    <w:rPr>
      <w:rFonts w:ascii="Arial" w:eastAsia="Times New Roman" w:hAnsi="Arial" w:cs="Arial"/>
      <w:b/>
      <w:bCs/>
      <w:iCs/>
      <w:sz w:val="24"/>
      <w:szCs w:val="28"/>
      <w:lang w:val="en-GB"/>
    </w:rPr>
  </w:style>
  <w:style w:type="paragraph" w:styleId="NormalWeb">
    <w:name w:val="Normal (Web)"/>
    <w:basedOn w:val="Normal"/>
    <w:uiPriority w:val="99"/>
    <w:semiHidden/>
    <w:unhideWhenUsed/>
    <w:rsid w:val="00531D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D489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42E3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62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D54"/>
  </w:style>
  <w:style w:type="paragraph" w:styleId="Footer">
    <w:name w:val="footer"/>
    <w:basedOn w:val="Normal"/>
    <w:link w:val="FooterChar"/>
    <w:uiPriority w:val="99"/>
    <w:unhideWhenUsed/>
    <w:rsid w:val="00862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D5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464F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2A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60" w:lineRule="atLeast"/>
    </w:pPr>
    <w:rPr>
      <w:rFonts w:ascii="GulimChe" w:eastAsia="GulimChe" w:hAnsi="Courier New" w:cs="GulimChe"/>
      <w:sz w:val="24"/>
      <w:szCs w:val="24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2A82"/>
    <w:rPr>
      <w:rFonts w:ascii="GulimChe" w:eastAsia="GulimChe" w:hAnsi="Courier New" w:cs="GulimChe"/>
      <w:sz w:val="24"/>
      <w:szCs w:val="24"/>
      <w:lang w:eastAsia="ko-KR"/>
    </w:rPr>
  </w:style>
  <w:style w:type="table" w:styleId="TableGrid">
    <w:name w:val="Table Grid"/>
    <w:basedOn w:val="TableNormal"/>
    <w:uiPriority w:val="39"/>
    <w:rsid w:val="00E2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44D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90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slee0918@gmail.com" TargetMode="External"/><Relationship Id="rId18" Type="http://schemas.openxmlformats.org/officeDocument/2006/relationships/hyperlink" Target="mailto:clarisse.audigier-valette@ch-toulon.fr" TargetMode="External"/><Relationship Id="rId26" Type="http://schemas.openxmlformats.org/officeDocument/2006/relationships/hyperlink" Target="mailto:m.reck@lungenclinic.d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swkim@amc.seoul.kr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pluzanski@coi.waw.pl" TargetMode="External"/><Relationship Id="rId17" Type="http://schemas.openxmlformats.org/officeDocument/2006/relationships/hyperlink" Target="mailto:bzur1@wp.pl" TargetMode="External"/><Relationship Id="rId25" Type="http://schemas.openxmlformats.org/officeDocument/2006/relationships/hyperlink" Target="mailto:lpazaresr@seom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kihlee@chungbuk.ac.kr" TargetMode="External"/><Relationship Id="rId20" Type="http://schemas.openxmlformats.org/officeDocument/2006/relationships/hyperlink" Target="mailto:elinardou@otenet.g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udor_ciuleanu@hotmail.com" TargetMode="External"/><Relationship Id="rId24" Type="http://schemas.openxmlformats.org/officeDocument/2006/relationships/hyperlink" Target="mailto:k.obyrne@qut.edu.au" TargetMode="External"/><Relationship Id="rId5" Type="http://schemas.openxmlformats.org/officeDocument/2006/relationships/styles" Target="styles.xml"/><Relationship Id="rId15" Type="http://schemas.openxmlformats.org/officeDocument/2006/relationships/hyperlink" Target="mailto:reyesbernab@yahoo.es" TargetMode="External"/><Relationship Id="rId23" Type="http://schemas.openxmlformats.org/officeDocument/2006/relationships/hyperlink" Target="mailto:hellmanm@mskcc.org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suresh.ramalingam@emory.edu" TargetMode="External"/><Relationship Id="rId19" Type="http://schemas.openxmlformats.org/officeDocument/2006/relationships/hyperlink" Target="mailto:Mariano.provencio@salud.madrid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ike_schenker@yahoo.com" TargetMode="External"/><Relationship Id="rId22" Type="http://schemas.openxmlformats.org/officeDocument/2006/relationships/hyperlink" Target="mailto:hossein.borghaei@fccc.edu" TargetMode="External"/><Relationship Id="rId27" Type="http://schemas.openxmlformats.org/officeDocument/2006/relationships/hyperlink" Target="mailto:faith.nathan@bm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F4FBD0EF6344282D2A6B5A41CE740" ma:contentTypeVersion="13" ma:contentTypeDescription="Create a new document." ma:contentTypeScope="" ma:versionID="87a377003daad5431ebc4f58617316e8">
  <xsd:schema xmlns:xsd="http://www.w3.org/2001/XMLSchema" xmlns:xs="http://www.w3.org/2001/XMLSchema" xmlns:p="http://schemas.microsoft.com/office/2006/metadata/properties" xmlns:ns3="42a8c8f4-2b3f-487c-a2c0-52867899e17f" xmlns:ns4="f277241c-0a06-40ed-80e7-db15976b983c" targetNamespace="http://schemas.microsoft.com/office/2006/metadata/properties" ma:root="true" ma:fieldsID="73d18f252febdbf3a504b6c0c65ba588" ns3:_="" ns4:_="">
    <xsd:import namespace="42a8c8f4-2b3f-487c-a2c0-52867899e17f"/>
    <xsd:import namespace="f277241c-0a06-40ed-80e7-db15976b98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8c8f4-2b3f-487c-a2c0-52867899e1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7241c-0a06-40ed-80e7-db15976b983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97D7B3-0B91-4EEE-9609-6C2DB123E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8c8f4-2b3f-487c-a2c0-52867899e17f"/>
    <ds:schemaRef ds:uri="f277241c-0a06-40ed-80e7-db15976b98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E60EB6-75CF-4F42-9577-95551876CC90}">
  <ds:schemaRefs>
    <ds:schemaRef ds:uri="42a8c8f4-2b3f-487c-a2c0-52867899e17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277241c-0a06-40ed-80e7-db15976b983c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D850A63-629B-4869-B9E0-C5D8E7FB40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24T13:08:00Z</dcterms:created>
  <dcterms:modified xsi:type="dcterms:W3CDTF">2020-09-2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AF4FBD0EF6344282D2A6B5A41CE740</vt:lpwstr>
  </property>
</Properties>
</file>